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14BA4A" w14:textId="161F1CFB" w:rsidR="00C924DB" w:rsidRPr="003A11F3" w:rsidRDefault="00063815" w:rsidP="008648B4">
      <w:pPr>
        <w:spacing w:line="360" w:lineRule="auto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123B5EE" wp14:editId="42A7971C">
                <wp:simplePos x="0" y="0"/>
                <wp:positionH relativeFrom="margin">
                  <wp:posOffset>4436132</wp:posOffset>
                </wp:positionH>
                <wp:positionV relativeFrom="paragraph">
                  <wp:posOffset>43859</wp:posOffset>
                </wp:positionV>
                <wp:extent cx="2183130" cy="460375"/>
                <wp:effectExtent l="0" t="0" r="0" b="0"/>
                <wp:wrapNone/>
                <wp:docPr id="1" name="text_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3130" cy="460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27369C" w14:textId="5E46CAE9" w:rsidR="00063815" w:rsidRPr="00C8362A" w:rsidRDefault="00F14C74" w:rsidP="00063815">
                            <w:pPr>
                              <w:spacing w:line="460" w:lineRule="exact"/>
                              <w:rPr>
                                <w:rFonts w:ascii="Dubai" w:hAnsi="Dubai" w:cs="Dubai"/>
                                <w:b/>
                                <w:color w:val="FFFFFF" w:themeColor="background1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Dubai" w:hAnsi="Dubai" w:cs="Dubai"/>
                                <w:b/>
                                <w:color w:val="FFFFFF" w:themeColor="background1"/>
                                <w:sz w:val="28"/>
                                <w:szCs w:val="28"/>
                                <w:lang w:val="en-US"/>
                              </w:rPr>
                              <w:t>Press Release</w:t>
                            </w:r>
                          </w:p>
                          <w:p w14:paraId="3663D853" w14:textId="77777777" w:rsidR="00F14C74" w:rsidRDefault="00F14C7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23B5EE" id="_x0000_t202" coordsize="21600,21600" o:spt="202" path="m,l,21600r21600,l21600,xe">
                <v:stroke joinstyle="miter"/>
                <v:path gradientshapeok="t" o:connecttype="rect"/>
              </v:shapetype>
              <v:shape id="text_2" o:spid="_x0000_s1026" type="#_x0000_t202" style="position:absolute;margin-left:349.3pt;margin-top:3.45pt;width:171.9pt;height:36.2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" filled="f" stroked="f" strokeweight=".5pt">
                <v:textbox>
                  <w:txbxContent>
                    <w:p w14:paraId="4627369C" w14:textId="5E46CAE9" w:rsidR="00063815" w:rsidRPr="00C8362A" w:rsidRDefault="00F14C74" w:rsidP="00063815">
                      <w:pPr>
                        <w:spacing w:line="460" w:lineRule="exact"/>
                        <w:rPr>
                          <w:rFonts w:ascii="Dubai" w:hAnsi="Dubai" w:cs="Dubai"/>
                          <w:b/>
                          <w:color w:val="FFFFFF" w:themeColor="background1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Dubai" w:hAnsi="Dubai" w:cs="Dubai"/>
                          <w:b/>
                          <w:color w:val="FFFFFF" w:themeColor="background1"/>
                          <w:sz w:val="28"/>
                          <w:szCs w:val="28"/>
                          <w:lang w:val="en-US"/>
                        </w:rPr>
                        <w:t>Press Release</w:t>
                      </w:r>
                    </w:p>
                    <w:p w14:paraId="3663D853" w14:textId="77777777" w:rsidR="00F14C74" w:rsidRDefault="00F14C74"/>
                  </w:txbxContent>
                </v:textbox>
                <w10:wrap anchorx="margin"/>
              </v:shape>
            </w:pict>
          </mc:Fallback>
        </mc:AlternateContent>
      </w:r>
      <w:r w:rsidR="00A01EE4" w:rsidRPr="001F54A8"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78987716" wp14:editId="60841504">
            <wp:simplePos x="0" y="0"/>
            <wp:positionH relativeFrom="column">
              <wp:posOffset>189230</wp:posOffset>
            </wp:positionH>
            <wp:positionV relativeFrom="paragraph">
              <wp:posOffset>-269875</wp:posOffset>
            </wp:positionV>
            <wp:extent cx="2917825" cy="666115"/>
            <wp:effectExtent l="0" t="0" r="3175" b="0"/>
            <wp:wrapNone/>
            <wp:docPr id="353" name="Obraz 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" name="DubaiAirports_jasniejsze_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7825" cy="666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1EE4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59263" behindDoc="0" locked="0" layoutInCell="1" allowOverlap="1" wp14:anchorId="64F0DC67" wp14:editId="533EF817">
                <wp:simplePos x="0" y="0"/>
                <wp:positionH relativeFrom="margin">
                  <wp:posOffset>-150495</wp:posOffset>
                </wp:positionH>
                <wp:positionV relativeFrom="margin">
                  <wp:posOffset>-868680</wp:posOffset>
                </wp:positionV>
                <wp:extent cx="6757035" cy="1627505"/>
                <wp:effectExtent l="0" t="0" r="0" b="0"/>
                <wp:wrapNone/>
                <wp:docPr id="13" name="Grupa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57035" cy="1627505"/>
                          <a:chOff x="0" y="0"/>
                          <a:chExt cx="6756908" cy="1629510"/>
                        </a:xfrm>
                      </wpg:grpSpPr>
                      <wps:wsp>
                        <wps:cNvPr id="34" name="Freeform 28"/>
                        <wps:cNvSpPr>
                          <a:spLocks/>
                        </wps:cNvSpPr>
                        <wps:spPr bwMode="auto">
                          <a:xfrm>
                            <a:off x="3131389" y="0"/>
                            <a:ext cx="3625519" cy="1628841"/>
                          </a:xfrm>
                          <a:custGeom>
                            <a:avLst/>
                            <a:gdLst>
                              <a:gd name="T0" fmla="*/ 1975 w 1975"/>
                              <a:gd name="T1" fmla="*/ 765 h 765"/>
                              <a:gd name="T2" fmla="*/ 1975 w 1975"/>
                              <a:gd name="T3" fmla="*/ 0 h 765"/>
                              <a:gd name="T4" fmla="*/ 1651 w 1975"/>
                              <a:gd name="T5" fmla="*/ 0 h 765"/>
                              <a:gd name="T6" fmla="*/ 0 w 1975"/>
                              <a:gd name="T7" fmla="*/ 765 h 765"/>
                              <a:gd name="T8" fmla="*/ 1975 w 1975"/>
                              <a:gd name="T9" fmla="*/ 765 h 765"/>
                              <a:gd name="connsiteX0" fmla="*/ 10000 w 10000"/>
                              <a:gd name="connsiteY0" fmla="*/ 10000 h 10000"/>
                              <a:gd name="connsiteX1" fmla="*/ 9878 w 10000"/>
                              <a:gd name="connsiteY1" fmla="*/ 0 h 10000"/>
                              <a:gd name="connsiteX2" fmla="*/ 8359 w 10000"/>
                              <a:gd name="connsiteY2" fmla="*/ 0 h 10000"/>
                              <a:gd name="connsiteX3" fmla="*/ 0 w 10000"/>
                              <a:gd name="connsiteY3" fmla="*/ 10000 h 10000"/>
                              <a:gd name="connsiteX4" fmla="*/ 10000 w 10000"/>
                              <a:gd name="connsiteY4" fmla="*/ 10000 h 10000"/>
                              <a:gd name="connsiteX0" fmla="*/ 9878 w 9889"/>
                              <a:gd name="connsiteY0" fmla="*/ 10000 h 10000"/>
                              <a:gd name="connsiteX1" fmla="*/ 9878 w 9889"/>
                              <a:gd name="connsiteY1" fmla="*/ 0 h 10000"/>
                              <a:gd name="connsiteX2" fmla="*/ 8359 w 9889"/>
                              <a:gd name="connsiteY2" fmla="*/ 0 h 10000"/>
                              <a:gd name="connsiteX3" fmla="*/ 0 w 9889"/>
                              <a:gd name="connsiteY3" fmla="*/ 10000 h 10000"/>
                              <a:gd name="connsiteX4" fmla="*/ 9878 w 9889"/>
                              <a:gd name="connsiteY4" fmla="*/ 10000 h 10000"/>
                              <a:gd name="connsiteX0" fmla="*/ 9989 w 9989"/>
                              <a:gd name="connsiteY0" fmla="*/ 10000 h 10000"/>
                              <a:gd name="connsiteX1" fmla="*/ 9989 w 9989"/>
                              <a:gd name="connsiteY1" fmla="*/ 0 h 10000"/>
                              <a:gd name="connsiteX2" fmla="*/ 8453 w 9989"/>
                              <a:gd name="connsiteY2" fmla="*/ 0 h 10000"/>
                              <a:gd name="connsiteX3" fmla="*/ 0 w 9989"/>
                              <a:gd name="connsiteY3" fmla="*/ 10000 h 10000"/>
                              <a:gd name="connsiteX4" fmla="*/ 9989 w 9989"/>
                              <a:gd name="connsiteY4" fmla="*/ 10000 h 100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9989" h="10000">
                                <a:moveTo>
                                  <a:pt x="9989" y="10000"/>
                                </a:moveTo>
                                <a:lnTo>
                                  <a:pt x="9989" y="0"/>
                                </a:lnTo>
                                <a:lnTo>
                                  <a:pt x="8453" y="0"/>
                                </a:lnTo>
                                <a:lnTo>
                                  <a:pt x="0" y="10000"/>
                                </a:lnTo>
                                <a:lnTo>
                                  <a:pt x="9989" y="100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D200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2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6004541" cy="1629510"/>
                          </a:xfrm>
                          <a:custGeom>
                            <a:avLst/>
                            <a:gdLst>
                              <a:gd name="T0" fmla="*/ 0 w 3174"/>
                              <a:gd name="T1" fmla="*/ 0 h 765"/>
                              <a:gd name="T2" fmla="*/ 0 w 3174"/>
                              <a:gd name="T3" fmla="*/ 765 h 765"/>
                              <a:gd name="T4" fmla="*/ 1523 w 3174"/>
                              <a:gd name="T5" fmla="*/ 765 h 765"/>
                              <a:gd name="T6" fmla="*/ 3174 w 3174"/>
                              <a:gd name="T7" fmla="*/ 0 h 765"/>
                              <a:gd name="T8" fmla="*/ 0 w 3174"/>
                              <a:gd name="T9" fmla="*/ 0 h 765"/>
                              <a:gd name="connsiteX0" fmla="*/ 698 w 10000"/>
                              <a:gd name="connsiteY0" fmla="*/ 0 h 10000"/>
                              <a:gd name="connsiteX1" fmla="*/ 0 w 10000"/>
                              <a:gd name="connsiteY1" fmla="*/ 10000 h 10000"/>
                              <a:gd name="connsiteX2" fmla="*/ 4798 w 10000"/>
                              <a:gd name="connsiteY2" fmla="*/ 10000 h 10000"/>
                              <a:gd name="connsiteX3" fmla="*/ 10000 w 10000"/>
                              <a:gd name="connsiteY3" fmla="*/ 0 h 10000"/>
                              <a:gd name="connsiteX4" fmla="*/ 698 w 10000"/>
                              <a:gd name="connsiteY4" fmla="*/ 0 h 10000"/>
                              <a:gd name="connsiteX0" fmla="*/ 59 w 9361"/>
                              <a:gd name="connsiteY0" fmla="*/ 0 h 10000"/>
                              <a:gd name="connsiteX1" fmla="*/ 143 w 9361"/>
                              <a:gd name="connsiteY1" fmla="*/ 10000 h 10000"/>
                              <a:gd name="connsiteX2" fmla="*/ 4159 w 9361"/>
                              <a:gd name="connsiteY2" fmla="*/ 10000 h 10000"/>
                              <a:gd name="connsiteX3" fmla="*/ 9361 w 9361"/>
                              <a:gd name="connsiteY3" fmla="*/ 0 h 10000"/>
                              <a:gd name="connsiteX4" fmla="*/ 59 w 9361"/>
                              <a:gd name="connsiteY4" fmla="*/ 0 h 10000"/>
                              <a:gd name="connsiteX0" fmla="*/ 0 w 9937"/>
                              <a:gd name="connsiteY0" fmla="*/ 0 h 10000"/>
                              <a:gd name="connsiteX1" fmla="*/ 90 w 9937"/>
                              <a:gd name="connsiteY1" fmla="*/ 10000 h 10000"/>
                              <a:gd name="connsiteX2" fmla="*/ 4380 w 9937"/>
                              <a:gd name="connsiteY2" fmla="*/ 10000 h 10000"/>
                              <a:gd name="connsiteX3" fmla="*/ 9937 w 9937"/>
                              <a:gd name="connsiteY3" fmla="*/ 0 h 10000"/>
                              <a:gd name="connsiteX4" fmla="*/ 0 w 9937"/>
                              <a:gd name="connsiteY4" fmla="*/ 0 h 10000"/>
                              <a:gd name="connsiteX0" fmla="*/ 479 w 9911"/>
                              <a:gd name="connsiteY0" fmla="*/ 0 h 10000"/>
                              <a:gd name="connsiteX1" fmla="*/ 2 w 9911"/>
                              <a:gd name="connsiteY1" fmla="*/ 10000 h 10000"/>
                              <a:gd name="connsiteX2" fmla="*/ 4319 w 9911"/>
                              <a:gd name="connsiteY2" fmla="*/ 10000 h 10000"/>
                              <a:gd name="connsiteX3" fmla="*/ 9911 w 9911"/>
                              <a:gd name="connsiteY3" fmla="*/ 0 h 10000"/>
                              <a:gd name="connsiteX4" fmla="*/ 479 w 9911"/>
                              <a:gd name="connsiteY4" fmla="*/ 0 h 10000"/>
                              <a:gd name="connsiteX0" fmla="*/ 209 w 9726"/>
                              <a:gd name="connsiteY0" fmla="*/ 0 h 10000"/>
                              <a:gd name="connsiteX1" fmla="*/ 3 w 9726"/>
                              <a:gd name="connsiteY1" fmla="*/ 10000 h 10000"/>
                              <a:gd name="connsiteX2" fmla="*/ 4084 w 9726"/>
                              <a:gd name="connsiteY2" fmla="*/ 10000 h 10000"/>
                              <a:gd name="connsiteX3" fmla="*/ 9726 w 9726"/>
                              <a:gd name="connsiteY3" fmla="*/ 0 h 10000"/>
                              <a:gd name="connsiteX4" fmla="*/ 209 w 9726"/>
                              <a:gd name="connsiteY4" fmla="*/ 0 h 10000"/>
                              <a:gd name="connsiteX0" fmla="*/ 212 w 9997"/>
                              <a:gd name="connsiteY0" fmla="*/ 0 h 10000"/>
                              <a:gd name="connsiteX1" fmla="*/ 0 w 9997"/>
                              <a:gd name="connsiteY1" fmla="*/ 10000 h 10000"/>
                              <a:gd name="connsiteX2" fmla="*/ 4196 w 9997"/>
                              <a:gd name="connsiteY2" fmla="*/ 10000 h 10000"/>
                              <a:gd name="connsiteX3" fmla="*/ 9997 w 9997"/>
                              <a:gd name="connsiteY3" fmla="*/ 0 h 10000"/>
                              <a:gd name="connsiteX4" fmla="*/ 212 w 9997"/>
                              <a:gd name="connsiteY4" fmla="*/ 0 h 10000"/>
                              <a:gd name="connsiteX0" fmla="*/ 26 w 9814"/>
                              <a:gd name="connsiteY0" fmla="*/ 0 h 10000"/>
                              <a:gd name="connsiteX1" fmla="*/ 0 w 9814"/>
                              <a:gd name="connsiteY1" fmla="*/ 10000 h 10000"/>
                              <a:gd name="connsiteX2" fmla="*/ 4011 w 9814"/>
                              <a:gd name="connsiteY2" fmla="*/ 10000 h 10000"/>
                              <a:gd name="connsiteX3" fmla="*/ 9814 w 9814"/>
                              <a:gd name="connsiteY3" fmla="*/ 0 h 10000"/>
                              <a:gd name="connsiteX4" fmla="*/ 26 w 9814"/>
                              <a:gd name="connsiteY4" fmla="*/ 0 h 10000"/>
                              <a:gd name="connsiteX0" fmla="*/ 95 w 10000"/>
                              <a:gd name="connsiteY0" fmla="*/ 0 h 10000"/>
                              <a:gd name="connsiteX1" fmla="*/ 0 w 10000"/>
                              <a:gd name="connsiteY1" fmla="*/ 10000 h 10000"/>
                              <a:gd name="connsiteX2" fmla="*/ 4087 w 10000"/>
                              <a:gd name="connsiteY2" fmla="*/ 10000 h 10000"/>
                              <a:gd name="connsiteX3" fmla="*/ 10000 w 10000"/>
                              <a:gd name="connsiteY3" fmla="*/ 0 h 10000"/>
                              <a:gd name="connsiteX4" fmla="*/ 95 w 10000"/>
                              <a:gd name="connsiteY4" fmla="*/ 0 h 10000"/>
                              <a:gd name="connsiteX0" fmla="*/ 95 w 10000"/>
                              <a:gd name="connsiteY0" fmla="*/ 0 h 10000"/>
                              <a:gd name="connsiteX1" fmla="*/ 0 w 10000"/>
                              <a:gd name="connsiteY1" fmla="*/ 10000 h 10000"/>
                              <a:gd name="connsiteX2" fmla="*/ 4087 w 10000"/>
                              <a:gd name="connsiteY2" fmla="*/ 10000 h 10000"/>
                              <a:gd name="connsiteX3" fmla="*/ 10000 w 10000"/>
                              <a:gd name="connsiteY3" fmla="*/ 0 h 10000"/>
                              <a:gd name="connsiteX4" fmla="*/ 95 w 10000"/>
                              <a:gd name="connsiteY4" fmla="*/ 0 h 10000"/>
                              <a:gd name="connsiteX0" fmla="*/ 9 w 10009"/>
                              <a:gd name="connsiteY0" fmla="*/ 0 h 10000"/>
                              <a:gd name="connsiteX1" fmla="*/ 9 w 10009"/>
                              <a:gd name="connsiteY1" fmla="*/ 10000 h 10000"/>
                              <a:gd name="connsiteX2" fmla="*/ 4096 w 10009"/>
                              <a:gd name="connsiteY2" fmla="*/ 10000 h 10000"/>
                              <a:gd name="connsiteX3" fmla="*/ 10009 w 10009"/>
                              <a:gd name="connsiteY3" fmla="*/ 0 h 10000"/>
                              <a:gd name="connsiteX4" fmla="*/ 9 w 10009"/>
                              <a:gd name="connsiteY4" fmla="*/ 0 h 10000"/>
                              <a:gd name="connsiteX0" fmla="*/ 0 w 10000"/>
                              <a:gd name="connsiteY0" fmla="*/ 0 h 10000"/>
                              <a:gd name="connsiteX1" fmla="*/ 0 w 10000"/>
                              <a:gd name="connsiteY1" fmla="*/ 10000 h 10000"/>
                              <a:gd name="connsiteX2" fmla="*/ 4087 w 10000"/>
                              <a:gd name="connsiteY2" fmla="*/ 10000 h 10000"/>
                              <a:gd name="connsiteX3" fmla="*/ 10000 w 10000"/>
                              <a:gd name="connsiteY3" fmla="*/ 0 h 10000"/>
                              <a:gd name="connsiteX4" fmla="*/ 0 w 10000"/>
                              <a:gd name="connsiteY4" fmla="*/ 0 h 10000"/>
                              <a:gd name="connsiteX0" fmla="*/ 1512 w 11512"/>
                              <a:gd name="connsiteY0" fmla="*/ 0 h 10000"/>
                              <a:gd name="connsiteX1" fmla="*/ 0 w 11512"/>
                              <a:gd name="connsiteY1" fmla="*/ 10000 h 10000"/>
                              <a:gd name="connsiteX2" fmla="*/ 5599 w 11512"/>
                              <a:gd name="connsiteY2" fmla="*/ 10000 h 10000"/>
                              <a:gd name="connsiteX3" fmla="*/ 11512 w 11512"/>
                              <a:gd name="connsiteY3" fmla="*/ 0 h 10000"/>
                              <a:gd name="connsiteX4" fmla="*/ 1512 w 11512"/>
                              <a:gd name="connsiteY4" fmla="*/ 0 h 10000"/>
                              <a:gd name="connsiteX0" fmla="*/ 0 w 11512"/>
                              <a:gd name="connsiteY0" fmla="*/ 26 h 10000"/>
                              <a:gd name="connsiteX1" fmla="*/ 0 w 11512"/>
                              <a:gd name="connsiteY1" fmla="*/ 10000 h 10000"/>
                              <a:gd name="connsiteX2" fmla="*/ 5599 w 11512"/>
                              <a:gd name="connsiteY2" fmla="*/ 10000 h 10000"/>
                              <a:gd name="connsiteX3" fmla="*/ 11512 w 11512"/>
                              <a:gd name="connsiteY3" fmla="*/ 0 h 10000"/>
                              <a:gd name="connsiteX4" fmla="*/ 0 w 11512"/>
                              <a:gd name="connsiteY4" fmla="*/ 26 h 10000"/>
                              <a:gd name="connsiteX0" fmla="*/ 0 w 11512"/>
                              <a:gd name="connsiteY0" fmla="*/ 0 h 10000"/>
                              <a:gd name="connsiteX1" fmla="*/ 0 w 11512"/>
                              <a:gd name="connsiteY1" fmla="*/ 10000 h 10000"/>
                              <a:gd name="connsiteX2" fmla="*/ 5599 w 11512"/>
                              <a:gd name="connsiteY2" fmla="*/ 10000 h 10000"/>
                              <a:gd name="connsiteX3" fmla="*/ 11512 w 11512"/>
                              <a:gd name="connsiteY3" fmla="*/ 0 h 10000"/>
                              <a:gd name="connsiteX4" fmla="*/ 0 w 11512"/>
                              <a:gd name="connsiteY4" fmla="*/ 0 h 100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1512" h="10000">
                                <a:moveTo>
                                  <a:pt x="0" y="0"/>
                                </a:moveTo>
                                <a:lnTo>
                                  <a:pt x="0" y="10000"/>
                                </a:lnTo>
                                <a:lnTo>
                                  <a:pt x="5599" y="10000"/>
                                </a:lnTo>
                                <a:lnTo>
                                  <a:pt x="11512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5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8EEAF3B" id="Grupa 13" o:spid="_x0000_s1026" style="position:absolute;margin-left:-11.85pt;margin-top:-68.4pt;width:532.05pt;height:128.15pt;z-index:251659263;mso-position-horizontal-relative:margin;mso-position-vertical-relative:margin;mso-width-relative:margin;mso-height-relative:margin" coordsize="67569,162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">
                <v:shape id="Freeform 28" o:spid="_x0000_s1027" style="position:absolute;left:31313;width:36256;height:16288;visibility:visible;mso-wrap-style:square;v-text-anchor:top" coordsize="9989,1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" path="m9989,10000l9989,,8453,,,10000r9989,xe" fillcolor="#ffd200" stroked="f">
                  <v:path arrowok="t" o:connecttype="custom" o:connectlocs="3625519,1628841;3625519,0;3068026,0;0,1628841;3625519,1628841" o:connectangles="0,0,0,0,0"/>
                </v:shape>
                <v:shape id="Freeform 29" o:spid="_x0000_s1028" style="position:absolute;width:60045;height:16295;visibility:visible;mso-wrap-style:square;v-text-anchor:top" coordsize="11512,1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" path="m,l,10000r5599,l11512,,,xe" fillcolor="#282d65 [3208]" stroked="f">
                  <v:path arrowok="t" o:connecttype="custom" o:connectlocs="0,0;0,1629510;2920381,1629510;6004541,0;0,0" o:connectangles="0,0,0,0,0"/>
                </v:shape>
                <w10:wrap anchorx="margin" anchory="margin"/>
              </v:group>
            </w:pict>
          </mc:Fallback>
        </mc:AlternateContent>
      </w:r>
    </w:p>
    <w:p w14:paraId="673BA2B7" w14:textId="7750EACF" w:rsidR="00C924DB" w:rsidRPr="003A11F3" w:rsidRDefault="00C924DB" w:rsidP="008648B4">
      <w:pPr>
        <w:spacing w:line="360" w:lineRule="auto"/>
      </w:pPr>
    </w:p>
    <w:p w14:paraId="0F226D66" w14:textId="794C05C0" w:rsidR="00C924DB" w:rsidRDefault="00C924DB" w:rsidP="008648B4">
      <w:pPr>
        <w:spacing w:line="360" w:lineRule="auto"/>
      </w:pPr>
    </w:p>
    <w:p w14:paraId="36CB9562" w14:textId="6722BD97" w:rsidR="00C924DB" w:rsidRDefault="00C924DB" w:rsidP="008648B4">
      <w:pPr>
        <w:spacing w:line="360" w:lineRule="auto"/>
      </w:pPr>
    </w:p>
    <w:p w14:paraId="328FFFB4" w14:textId="679235E6" w:rsidR="005A42D0" w:rsidRPr="005A42D0" w:rsidRDefault="005A42D0" w:rsidP="005A42D0">
      <w:pPr>
        <w:bidi/>
        <w:jc w:val="both"/>
        <w:rPr>
          <w:rFonts w:cs="Arial"/>
          <w:color w:val="002060"/>
          <w:sz w:val="36"/>
          <w:szCs w:val="36"/>
        </w:rPr>
      </w:pPr>
    </w:p>
    <w:p w14:paraId="5951625F" w14:textId="6F2AA666" w:rsidR="005A42D0" w:rsidRDefault="005A42D0" w:rsidP="005A42D0">
      <w:pPr>
        <w:bidi/>
        <w:jc w:val="center"/>
        <w:rPr>
          <w:rFonts w:cs="Arial"/>
          <w:b/>
          <w:bCs/>
          <w:color w:val="002060"/>
          <w:sz w:val="28"/>
          <w:szCs w:val="28"/>
        </w:rPr>
      </w:pPr>
      <w:r w:rsidRPr="005A42D0">
        <w:rPr>
          <w:rFonts w:cs="Arial" w:hint="cs"/>
          <w:b/>
          <w:bCs/>
          <w:color w:val="002060"/>
          <w:sz w:val="28"/>
          <w:szCs w:val="28"/>
          <w:rtl/>
        </w:rPr>
        <w:t>خبر صحفي</w:t>
      </w:r>
    </w:p>
    <w:p w14:paraId="523E7BD5" w14:textId="77777777" w:rsidR="005A42D0" w:rsidRPr="005A42D0" w:rsidRDefault="005A42D0" w:rsidP="005A42D0">
      <w:pPr>
        <w:bidi/>
        <w:jc w:val="center"/>
        <w:rPr>
          <w:rFonts w:cs="Arial"/>
          <w:b/>
          <w:bCs/>
          <w:color w:val="002060"/>
          <w:sz w:val="28"/>
          <w:szCs w:val="28"/>
          <w:rtl/>
        </w:rPr>
      </w:pPr>
    </w:p>
    <w:p w14:paraId="2237C961" w14:textId="77777777" w:rsidR="005A42D0" w:rsidRPr="005A42D0" w:rsidRDefault="005A42D0" w:rsidP="005A42D0">
      <w:pPr>
        <w:bidi/>
        <w:jc w:val="center"/>
        <w:rPr>
          <w:b/>
          <w:bCs/>
          <w:color w:val="002060"/>
          <w:sz w:val="32"/>
          <w:szCs w:val="32"/>
          <w:rtl/>
        </w:rPr>
      </w:pPr>
      <w:r w:rsidRPr="005A42D0">
        <w:rPr>
          <w:rFonts w:cs="Arial"/>
          <w:b/>
          <w:bCs/>
          <w:color w:val="002060"/>
          <w:sz w:val="32"/>
          <w:szCs w:val="32"/>
          <w:rtl/>
        </w:rPr>
        <w:t>شر</w:t>
      </w:r>
      <w:r w:rsidRPr="005A42D0">
        <w:rPr>
          <w:rFonts w:cs="Arial" w:hint="cs"/>
          <w:b/>
          <w:bCs/>
          <w:color w:val="002060"/>
          <w:sz w:val="32"/>
          <w:szCs w:val="32"/>
          <w:rtl/>
        </w:rPr>
        <w:t>اكة بين</w:t>
      </w:r>
      <w:r w:rsidRPr="005A42D0">
        <w:rPr>
          <w:rFonts w:cs="Arial"/>
          <w:b/>
          <w:bCs/>
          <w:color w:val="002060"/>
          <w:sz w:val="32"/>
          <w:szCs w:val="32"/>
          <w:rtl/>
        </w:rPr>
        <w:t xml:space="preserve"> مطارات دبي </w:t>
      </w:r>
      <w:r w:rsidRPr="005A42D0">
        <w:rPr>
          <w:rFonts w:cs="Arial" w:hint="cs"/>
          <w:b/>
          <w:bCs/>
          <w:color w:val="002060"/>
          <w:sz w:val="32"/>
          <w:szCs w:val="32"/>
          <w:rtl/>
        </w:rPr>
        <w:t>و</w:t>
      </w:r>
      <w:r w:rsidRPr="005A42D0">
        <w:rPr>
          <w:rFonts w:cs="Arial"/>
          <w:b/>
          <w:bCs/>
          <w:color w:val="002060"/>
          <w:sz w:val="32"/>
          <w:szCs w:val="32"/>
        </w:rPr>
        <w:t xml:space="preserve"> OSN</w:t>
      </w:r>
      <w:r w:rsidRPr="005A42D0">
        <w:rPr>
          <w:b/>
          <w:bCs/>
          <w:color w:val="002060"/>
          <w:sz w:val="32"/>
          <w:szCs w:val="32"/>
        </w:rPr>
        <w:t xml:space="preserve"> </w:t>
      </w:r>
      <w:r w:rsidRPr="005A42D0">
        <w:rPr>
          <w:rFonts w:cs="Arial" w:hint="cs"/>
          <w:b/>
          <w:bCs/>
          <w:color w:val="002060"/>
          <w:sz w:val="32"/>
          <w:szCs w:val="32"/>
          <w:rtl/>
        </w:rPr>
        <w:t>لتقديم</w:t>
      </w:r>
      <w:r w:rsidRPr="005A42D0">
        <w:rPr>
          <w:rFonts w:cs="Arial"/>
          <w:b/>
          <w:bCs/>
          <w:color w:val="002060"/>
          <w:sz w:val="32"/>
          <w:szCs w:val="32"/>
          <w:rtl/>
        </w:rPr>
        <w:t xml:space="preserve"> خ</w:t>
      </w:r>
      <w:r w:rsidRPr="005A42D0">
        <w:rPr>
          <w:rFonts w:cs="Arial" w:hint="cs"/>
          <w:b/>
          <w:bCs/>
          <w:color w:val="002060"/>
          <w:sz w:val="32"/>
          <w:szCs w:val="32"/>
          <w:rtl/>
        </w:rPr>
        <w:t>دمات ترفيهية</w:t>
      </w:r>
      <w:r w:rsidRPr="005A42D0">
        <w:rPr>
          <w:rFonts w:cs="Arial"/>
          <w:b/>
          <w:bCs/>
          <w:color w:val="002060"/>
          <w:sz w:val="32"/>
          <w:szCs w:val="32"/>
          <w:rtl/>
        </w:rPr>
        <w:t xml:space="preserve"> للمسافرين</w:t>
      </w:r>
    </w:p>
    <w:p w14:paraId="5135532C" w14:textId="77777777" w:rsidR="005A42D0" w:rsidRPr="005A42D0" w:rsidRDefault="005A42D0" w:rsidP="005A42D0">
      <w:pPr>
        <w:bidi/>
        <w:jc w:val="center"/>
        <w:rPr>
          <w:rFonts w:cs="Arial"/>
          <w:color w:val="002060"/>
          <w:sz w:val="28"/>
          <w:szCs w:val="28"/>
          <w:rtl/>
        </w:rPr>
      </w:pPr>
      <w:r w:rsidRPr="005A42D0">
        <w:rPr>
          <w:rFonts w:cs="Arial"/>
          <w:color w:val="002060"/>
          <w:sz w:val="28"/>
          <w:szCs w:val="28"/>
          <w:rtl/>
        </w:rPr>
        <w:t>بث سلس</w:t>
      </w:r>
      <w:r w:rsidRPr="005A42D0">
        <w:rPr>
          <w:rFonts w:cs="Arial" w:hint="cs"/>
          <w:color w:val="002060"/>
          <w:sz w:val="28"/>
          <w:szCs w:val="28"/>
          <w:rtl/>
        </w:rPr>
        <w:t xml:space="preserve"> وبدون مقابل</w:t>
      </w:r>
      <w:r w:rsidRPr="005A42D0">
        <w:rPr>
          <w:rFonts w:cs="Arial"/>
          <w:color w:val="002060"/>
          <w:sz w:val="28"/>
          <w:szCs w:val="28"/>
          <w:rtl/>
        </w:rPr>
        <w:t xml:space="preserve"> </w:t>
      </w:r>
      <w:r w:rsidRPr="005A42D0">
        <w:rPr>
          <w:rFonts w:cs="Arial" w:hint="cs"/>
          <w:color w:val="002060"/>
          <w:sz w:val="28"/>
          <w:szCs w:val="28"/>
          <w:rtl/>
        </w:rPr>
        <w:t xml:space="preserve">لأعمال </w:t>
      </w:r>
      <w:r w:rsidRPr="005A42D0">
        <w:rPr>
          <w:rFonts w:cs="Arial"/>
          <w:color w:val="002060"/>
          <w:sz w:val="28"/>
          <w:szCs w:val="28"/>
        </w:rPr>
        <w:t>Disney+</w:t>
      </w:r>
      <w:r w:rsidRPr="005A42D0">
        <w:rPr>
          <w:rFonts w:cs="Arial" w:hint="cs"/>
          <w:color w:val="002060"/>
          <w:sz w:val="28"/>
          <w:szCs w:val="28"/>
          <w:rtl/>
        </w:rPr>
        <w:t xml:space="preserve"> الأصلية </w:t>
      </w:r>
      <w:r w:rsidRPr="005A42D0">
        <w:rPr>
          <w:rFonts w:cs="Arial" w:hint="cs"/>
          <w:color w:val="002060"/>
          <w:sz w:val="28"/>
          <w:szCs w:val="28"/>
          <w:rtl/>
          <w:lang w:bidi="ar-JO"/>
        </w:rPr>
        <w:t xml:space="preserve">ومسلسلات </w:t>
      </w:r>
      <w:r w:rsidRPr="005A42D0">
        <w:rPr>
          <w:rFonts w:cs="Arial"/>
          <w:color w:val="002060"/>
          <w:sz w:val="28"/>
          <w:szCs w:val="28"/>
          <w:lang w:bidi="ar-JO"/>
        </w:rPr>
        <w:t>HBO</w:t>
      </w:r>
      <w:r w:rsidRPr="005A42D0">
        <w:rPr>
          <w:rFonts w:cs="Arial"/>
          <w:color w:val="002060"/>
          <w:sz w:val="28"/>
          <w:szCs w:val="28"/>
          <w:rtl/>
          <w:lang w:bidi="ar-JO"/>
        </w:rPr>
        <w:t xml:space="preserve"> </w:t>
      </w:r>
      <w:r w:rsidRPr="005A42D0">
        <w:rPr>
          <w:rFonts w:cs="Arial" w:hint="cs"/>
          <w:color w:val="002060"/>
          <w:sz w:val="28"/>
          <w:szCs w:val="28"/>
          <w:rtl/>
        </w:rPr>
        <w:t xml:space="preserve">والأفلام العربية ومحتوى متميز للأطفال </w:t>
      </w:r>
    </w:p>
    <w:p w14:paraId="05C49D06" w14:textId="77777777" w:rsidR="005A42D0" w:rsidRPr="005A42D0" w:rsidRDefault="005A42D0" w:rsidP="005A42D0">
      <w:pPr>
        <w:bidi/>
        <w:rPr>
          <w:color w:val="002060"/>
          <w:sz w:val="28"/>
          <w:szCs w:val="28"/>
          <w:rtl/>
        </w:rPr>
      </w:pPr>
    </w:p>
    <w:p w14:paraId="62C8A115" w14:textId="3B041AE9" w:rsidR="005A42D0" w:rsidRPr="005A42D0" w:rsidRDefault="005A42D0" w:rsidP="005A42D0">
      <w:pPr>
        <w:bidi/>
        <w:rPr>
          <w:rFonts w:cs="Arial"/>
          <w:b/>
          <w:bCs/>
          <w:color w:val="002060"/>
          <w:sz w:val="22"/>
          <w:rtl/>
        </w:rPr>
      </w:pPr>
      <w:r w:rsidRPr="005A42D0">
        <w:rPr>
          <w:rFonts w:cs="Arial"/>
          <w:b/>
          <w:bCs/>
          <w:color w:val="002060"/>
          <w:sz w:val="22"/>
          <w:rtl/>
        </w:rPr>
        <w:t xml:space="preserve">دبي </w:t>
      </w:r>
      <w:r w:rsidRPr="005A42D0">
        <w:rPr>
          <w:rFonts w:cs="Arial" w:hint="cs"/>
          <w:b/>
          <w:bCs/>
          <w:color w:val="002060"/>
          <w:sz w:val="22"/>
          <w:rtl/>
        </w:rPr>
        <w:t xml:space="preserve">- </w:t>
      </w:r>
      <w:r w:rsidRPr="005A42D0">
        <w:rPr>
          <w:rFonts w:cs="Arial"/>
          <w:b/>
          <w:bCs/>
          <w:color w:val="002060"/>
          <w:sz w:val="22"/>
          <w:rtl/>
        </w:rPr>
        <w:t>الإمارات العربية المتحدة -</w:t>
      </w:r>
      <w:r w:rsidR="00885BE2">
        <w:rPr>
          <w:rFonts w:cs="Arial" w:hint="cs"/>
          <w:b/>
          <w:bCs/>
          <w:color w:val="002060"/>
          <w:sz w:val="22"/>
          <w:rtl/>
        </w:rPr>
        <w:t>13</w:t>
      </w:r>
      <w:r w:rsidRPr="005A42D0">
        <w:rPr>
          <w:rFonts w:cs="Arial"/>
          <w:b/>
          <w:bCs/>
          <w:color w:val="002060"/>
          <w:sz w:val="22"/>
          <w:rtl/>
        </w:rPr>
        <w:t xml:space="preserve"> يوليو 2020: </w:t>
      </w:r>
    </w:p>
    <w:p w14:paraId="45D87B6B" w14:textId="7DB1C459" w:rsidR="005A42D0" w:rsidRPr="005A42D0" w:rsidRDefault="005A42D0" w:rsidP="005A42D0">
      <w:pPr>
        <w:bidi/>
        <w:rPr>
          <w:color w:val="002060"/>
          <w:sz w:val="22"/>
        </w:rPr>
      </w:pPr>
      <w:r w:rsidRPr="005A42D0">
        <w:rPr>
          <w:rFonts w:cs="Arial"/>
          <w:color w:val="002060"/>
          <w:sz w:val="22"/>
          <w:rtl/>
        </w:rPr>
        <w:t>كجزء من استعداداتها ل</w:t>
      </w:r>
      <w:r w:rsidRPr="005A42D0">
        <w:rPr>
          <w:rFonts w:cs="Arial" w:hint="cs"/>
          <w:color w:val="002060"/>
          <w:sz w:val="22"/>
          <w:rtl/>
        </w:rPr>
        <w:t xml:space="preserve">نمو حركة المسافرين، </w:t>
      </w:r>
      <w:r w:rsidRPr="005A42D0">
        <w:rPr>
          <w:rFonts w:cs="Arial"/>
          <w:color w:val="002060"/>
          <w:sz w:val="22"/>
          <w:rtl/>
        </w:rPr>
        <w:t>أعلنت مطارات دبي عن شراكة استراتيجية مع</w:t>
      </w:r>
      <w:r w:rsidRPr="005A42D0">
        <w:rPr>
          <w:rFonts w:cs="Arial" w:hint="cs"/>
          <w:color w:val="002060"/>
          <w:sz w:val="22"/>
          <w:rtl/>
        </w:rPr>
        <w:t xml:space="preserve"> </w:t>
      </w:r>
      <w:hyperlink r:id="rId9" w:history="1">
        <w:r w:rsidRPr="005A42D0">
          <w:rPr>
            <w:rStyle w:val="Hyperlink"/>
            <w:rFonts w:cs="Arial"/>
            <w:color w:val="002060"/>
            <w:sz w:val="22"/>
          </w:rPr>
          <w:t xml:space="preserve">OSN </w:t>
        </w:r>
        <w:r w:rsidRPr="005A42D0">
          <w:rPr>
            <w:rStyle w:val="Hyperlink"/>
            <w:rFonts w:cs="Arial" w:hint="cs"/>
            <w:color w:val="002060"/>
            <w:sz w:val="22"/>
            <w:rtl/>
          </w:rPr>
          <w:t xml:space="preserve"> </w:t>
        </w:r>
      </w:hyperlink>
      <w:r w:rsidRPr="005A42D0">
        <w:rPr>
          <w:rFonts w:cs="Arial" w:hint="cs"/>
          <w:color w:val="002060"/>
          <w:sz w:val="22"/>
          <w:rtl/>
        </w:rPr>
        <w:t xml:space="preserve"> </w:t>
      </w:r>
      <w:r w:rsidRPr="005A42D0">
        <w:rPr>
          <w:rFonts w:cs="Arial"/>
          <w:color w:val="002060"/>
          <w:sz w:val="22"/>
          <w:rtl/>
        </w:rPr>
        <w:t>شبكة المحتوى الترفيهي الرائدة في المنطقة</w:t>
      </w:r>
      <w:r w:rsidRPr="005A42D0" w:rsidDel="00FE114D">
        <w:rPr>
          <w:rFonts w:cs="Arial" w:hint="cs"/>
          <w:color w:val="002060"/>
          <w:sz w:val="22"/>
          <w:rtl/>
        </w:rPr>
        <w:t xml:space="preserve"> </w:t>
      </w:r>
      <w:r w:rsidRPr="005A42D0">
        <w:rPr>
          <w:rFonts w:cs="Arial" w:hint="cs"/>
          <w:color w:val="002060"/>
          <w:sz w:val="22"/>
          <w:rtl/>
        </w:rPr>
        <w:t xml:space="preserve">بهدف </w:t>
      </w:r>
      <w:r w:rsidRPr="005A42D0">
        <w:rPr>
          <w:rFonts w:cs="Arial"/>
          <w:color w:val="002060"/>
          <w:sz w:val="22"/>
          <w:rtl/>
        </w:rPr>
        <w:t>منح ال</w:t>
      </w:r>
      <w:r w:rsidRPr="005A42D0">
        <w:rPr>
          <w:rFonts w:cs="Arial" w:hint="cs"/>
          <w:color w:val="002060"/>
          <w:sz w:val="22"/>
          <w:rtl/>
        </w:rPr>
        <w:t xml:space="preserve">مسافرين عبر </w:t>
      </w:r>
      <w:r w:rsidRPr="005A42D0">
        <w:rPr>
          <w:rFonts w:cs="Arial"/>
          <w:color w:val="002060"/>
          <w:sz w:val="22"/>
          <w:rtl/>
        </w:rPr>
        <w:t>مطار دبي الدو</w:t>
      </w:r>
      <w:r w:rsidRPr="005A42D0">
        <w:rPr>
          <w:rFonts w:cs="Arial" w:hint="cs"/>
          <w:color w:val="002060"/>
          <w:sz w:val="22"/>
          <w:rtl/>
        </w:rPr>
        <w:t>لي مشاهدة بدون مقابل</w:t>
      </w:r>
      <w:r w:rsidRPr="005A42D0">
        <w:rPr>
          <w:rFonts w:cs="Arial"/>
          <w:color w:val="002060"/>
          <w:sz w:val="22"/>
          <w:rtl/>
        </w:rPr>
        <w:t xml:space="preserve"> </w:t>
      </w:r>
      <w:r w:rsidRPr="005A42D0">
        <w:rPr>
          <w:rFonts w:cs="Arial" w:hint="cs"/>
          <w:color w:val="002060"/>
          <w:sz w:val="22"/>
          <w:rtl/>
        </w:rPr>
        <w:t>عبر تطبيق</w:t>
      </w:r>
      <w:r w:rsidRPr="005A42D0">
        <w:rPr>
          <w:rFonts w:cs="Arial"/>
          <w:color w:val="002060"/>
          <w:sz w:val="22"/>
          <w:rtl/>
        </w:rPr>
        <w:t xml:space="preserve"> </w:t>
      </w:r>
      <w:hyperlink r:id="rId10" w:history="1">
        <w:r w:rsidRPr="005A42D0">
          <w:rPr>
            <w:rStyle w:val="Hyperlink"/>
            <w:color w:val="002060"/>
            <w:sz w:val="22"/>
          </w:rPr>
          <w:t xml:space="preserve">OSN </w:t>
        </w:r>
        <w:r w:rsidRPr="005A42D0">
          <w:rPr>
            <w:rStyle w:val="Hyperlink"/>
            <w:rFonts w:hint="cs"/>
            <w:color w:val="002060"/>
            <w:sz w:val="22"/>
            <w:rtl/>
            <w:lang w:bidi="ar-JO"/>
          </w:rPr>
          <w:t xml:space="preserve"> </w:t>
        </w:r>
        <w:r w:rsidRPr="005A42D0">
          <w:rPr>
            <w:rStyle w:val="Hyperlink"/>
            <w:rFonts w:cs="Arial" w:hint="cs"/>
            <w:color w:val="002060"/>
            <w:sz w:val="22"/>
            <w:rtl/>
          </w:rPr>
          <w:t>للمشاهدة أونلاين</w:t>
        </w:r>
      </w:hyperlink>
      <w:r w:rsidRPr="005A42D0">
        <w:rPr>
          <w:rFonts w:cs="Arial" w:hint="cs"/>
          <w:color w:val="002060"/>
          <w:sz w:val="22"/>
          <w:rtl/>
        </w:rPr>
        <w:t>،</w:t>
      </w:r>
      <w:r w:rsidRPr="005A42D0">
        <w:rPr>
          <w:rFonts w:cs="Arial"/>
          <w:color w:val="002060"/>
          <w:sz w:val="22"/>
          <w:rtl/>
        </w:rPr>
        <w:t xml:space="preserve"> </w:t>
      </w:r>
      <w:r w:rsidRPr="005A42D0">
        <w:rPr>
          <w:rFonts w:cs="Arial" w:hint="cs"/>
          <w:color w:val="002060"/>
          <w:sz w:val="22"/>
          <w:rtl/>
        </w:rPr>
        <w:t xml:space="preserve">ابتداء </w:t>
      </w:r>
      <w:r w:rsidRPr="005A42D0">
        <w:rPr>
          <w:rFonts w:cs="Arial"/>
          <w:color w:val="002060"/>
          <w:sz w:val="22"/>
          <w:rtl/>
        </w:rPr>
        <w:t xml:space="preserve">من </w:t>
      </w:r>
      <w:r w:rsidR="00885BE2">
        <w:rPr>
          <w:rFonts w:cs="Arial" w:hint="cs"/>
          <w:color w:val="002060"/>
          <w:sz w:val="22"/>
          <w:rtl/>
        </w:rPr>
        <w:t>14</w:t>
      </w:r>
      <w:r w:rsidRPr="005A42D0">
        <w:rPr>
          <w:rFonts w:cs="Arial"/>
          <w:color w:val="002060"/>
          <w:sz w:val="22"/>
          <w:rtl/>
        </w:rPr>
        <w:t xml:space="preserve"> يوليو 2020</w:t>
      </w:r>
      <w:r w:rsidRPr="005A42D0">
        <w:rPr>
          <w:color w:val="002060"/>
          <w:sz w:val="22"/>
        </w:rPr>
        <w:t>.</w:t>
      </w:r>
    </w:p>
    <w:p w14:paraId="1A3A8596" w14:textId="77777777" w:rsidR="005A42D0" w:rsidRPr="005A42D0" w:rsidRDefault="005A42D0" w:rsidP="005A42D0">
      <w:pPr>
        <w:bidi/>
        <w:rPr>
          <w:color w:val="002060"/>
          <w:sz w:val="22"/>
          <w:rtl/>
        </w:rPr>
      </w:pPr>
    </w:p>
    <w:p w14:paraId="1D039B14" w14:textId="52237F91" w:rsidR="005A42D0" w:rsidRPr="005A42D0" w:rsidRDefault="005A42D0" w:rsidP="005A42D0">
      <w:pPr>
        <w:bidi/>
        <w:rPr>
          <w:color w:val="002060"/>
          <w:sz w:val="22"/>
        </w:rPr>
      </w:pPr>
      <w:r w:rsidRPr="005A42D0">
        <w:rPr>
          <w:rFonts w:hint="cs"/>
          <w:color w:val="002060"/>
          <w:sz w:val="22"/>
          <w:rtl/>
        </w:rPr>
        <w:t xml:space="preserve">وتأتي هذه الخطوة بالتزامن مع بدء عودة الانتعاش واستئناف الرحلات المجدولة عبر المطار، بهدف إسعاد المسافرين والترفيه عنهم من خلال هذه الشراكة المميزة. </w:t>
      </w:r>
    </w:p>
    <w:p w14:paraId="36E1C0BB" w14:textId="77777777" w:rsidR="005A42D0" w:rsidRPr="005A42D0" w:rsidRDefault="005A42D0" w:rsidP="005A42D0">
      <w:pPr>
        <w:bidi/>
        <w:rPr>
          <w:color w:val="002060"/>
          <w:sz w:val="22"/>
          <w:rtl/>
        </w:rPr>
      </w:pPr>
    </w:p>
    <w:p w14:paraId="2E6114A0" w14:textId="0DABA4B9" w:rsidR="005A42D0" w:rsidRPr="005A42D0" w:rsidRDefault="005A42D0" w:rsidP="005A42D0">
      <w:pPr>
        <w:bidi/>
        <w:rPr>
          <w:rFonts w:cs="Arial"/>
          <w:color w:val="002060"/>
          <w:sz w:val="22"/>
        </w:rPr>
      </w:pPr>
      <w:r w:rsidRPr="005A42D0">
        <w:rPr>
          <w:rFonts w:cs="Arial" w:hint="cs"/>
          <w:color w:val="002060"/>
          <w:sz w:val="22"/>
          <w:rtl/>
        </w:rPr>
        <w:t>وحول هذه الشراكة قال</w:t>
      </w:r>
      <w:r w:rsidRPr="005A42D0">
        <w:rPr>
          <w:rFonts w:cs="Arial"/>
          <w:color w:val="002060"/>
          <w:sz w:val="22"/>
          <w:rtl/>
        </w:rPr>
        <w:t xml:space="preserve"> يوجين باري، نائب الرئيس التنفيذي للشؤون التجارية في مطارات دبي</w:t>
      </w:r>
      <w:r w:rsidRPr="005A42D0">
        <w:rPr>
          <w:rFonts w:cs="Arial" w:hint="cs"/>
          <w:color w:val="002060"/>
          <w:sz w:val="22"/>
          <w:rtl/>
        </w:rPr>
        <w:t>:</w:t>
      </w:r>
      <w:r w:rsidRPr="005A42D0">
        <w:rPr>
          <w:rFonts w:cs="Arial"/>
          <w:color w:val="002060"/>
          <w:sz w:val="22"/>
          <w:rtl/>
        </w:rPr>
        <w:t>"</w:t>
      </w:r>
      <w:r w:rsidRPr="005A42D0">
        <w:rPr>
          <w:rFonts w:cs="Arial" w:hint="cs"/>
          <w:color w:val="002060"/>
          <w:sz w:val="22"/>
          <w:rtl/>
        </w:rPr>
        <w:t xml:space="preserve"> </w:t>
      </w:r>
      <w:r w:rsidRPr="005A42D0">
        <w:rPr>
          <w:rFonts w:cs="Arial"/>
          <w:color w:val="002060"/>
          <w:sz w:val="22"/>
          <w:rtl/>
        </w:rPr>
        <w:t>نحن نستجيب للسلوك والتوقعات المتغيرة لعملائنا</w:t>
      </w:r>
      <w:r w:rsidRPr="005A42D0">
        <w:rPr>
          <w:rFonts w:cs="Arial" w:hint="cs"/>
          <w:color w:val="002060"/>
          <w:sz w:val="22"/>
          <w:rtl/>
        </w:rPr>
        <w:t xml:space="preserve"> ونمو </w:t>
      </w:r>
      <w:r w:rsidRPr="005A42D0">
        <w:rPr>
          <w:rFonts w:cs="Arial"/>
          <w:color w:val="002060"/>
          <w:sz w:val="22"/>
          <w:rtl/>
        </w:rPr>
        <w:t xml:space="preserve">الطلب على المحتوى الرقمي الحصري عالي الجودة </w:t>
      </w:r>
      <w:r w:rsidRPr="005A42D0">
        <w:rPr>
          <w:rFonts w:cs="Arial" w:hint="cs"/>
          <w:color w:val="002060"/>
          <w:sz w:val="22"/>
          <w:rtl/>
        </w:rPr>
        <w:t>حيث يشهد هذا</w:t>
      </w:r>
      <w:r w:rsidRPr="005A42D0">
        <w:rPr>
          <w:rFonts w:cs="Arial"/>
          <w:color w:val="002060"/>
          <w:sz w:val="22"/>
          <w:rtl/>
        </w:rPr>
        <w:t xml:space="preserve"> </w:t>
      </w:r>
      <w:r w:rsidRPr="005A42D0">
        <w:rPr>
          <w:rFonts w:cs="Arial" w:hint="cs"/>
          <w:color w:val="002060"/>
          <w:sz w:val="22"/>
          <w:rtl/>
        </w:rPr>
        <w:t>الا</w:t>
      </w:r>
      <w:r w:rsidRPr="005A42D0">
        <w:rPr>
          <w:rFonts w:cs="Arial"/>
          <w:color w:val="002060"/>
          <w:sz w:val="22"/>
          <w:rtl/>
        </w:rPr>
        <w:t>تجاه تزايد</w:t>
      </w:r>
      <w:r w:rsidRPr="005A42D0">
        <w:rPr>
          <w:rFonts w:cs="Arial" w:hint="cs"/>
          <w:color w:val="002060"/>
          <w:sz w:val="22"/>
          <w:rtl/>
        </w:rPr>
        <w:t>ا</w:t>
      </w:r>
      <w:r w:rsidRPr="005A42D0">
        <w:rPr>
          <w:rFonts w:cs="Arial"/>
          <w:color w:val="002060"/>
          <w:sz w:val="22"/>
          <w:rtl/>
        </w:rPr>
        <w:t xml:space="preserve"> في أهميته</w:t>
      </w:r>
      <w:r w:rsidRPr="005A42D0">
        <w:rPr>
          <w:rFonts w:cs="Arial" w:hint="cs"/>
          <w:color w:val="002060"/>
          <w:sz w:val="22"/>
          <w:rtl/>
        </w:rPr>
        <w:t xml:space="preserve">". </w:t>
      </w:r>
    </w:p>
    <w:p w14:paraId="0CDAF812" w14:textId="77777777" w:rsidR="005A42D0" w:rsidRPr="005A42D0" w:rsidRDefault="005A42D0" w:rsidP="005A42D0">
      <w:pPr>
        <w:bidi/>
        <w:rPr>
          <w:rFonts w:cs="Arial"/>
          <w:color w:val="002060"/>
          <w:sz w:val="22"/>
          <w:rtl/>
        </w:rPr>
      </w:pPr>
    </w:p>
    <w:p w14:paraId="5D61071B" w14:textId="77777777" w:rsidR="005A42D0" w:rsidRPr="005A42D0" w:rsidRDefault="005A42D0" w:rsidP="005A42D0">
      <w:pPr>
        <w:bidi/>
        <w:rPr>
          <w:color w:val="002060"/>
          <w:sz w:val="22"/>
          <w:rtl/>
        </w:rPr>
      </w:pPr>
      <w:r w:rsidRPr="005A42D0">
        <w:rPr>
          <w:rFonts w:cs="Arial" w:hint="cs"/>
          <w:color w:val="002060"/>
          <w:sz w:val="22"/>
          <w:rtl/>
        </w:rPr>
        <w:t xml:space="preserve">وأضاف باري:" </w:t>
      </w:r>
      <w:r w:rsidRPr="005A42D0">
        <w:rPr>
          <w:rFonts w:cs="Arial"/>
          <w:color w:val="002060"/>
          <w:sz w:val="22"/>
          <w:rtl/>
        </w:rPr>
        <w:t>يسعدنا أن نتشارك مع أحد أشهر مزودي الترفيه على الإنترنت في المنطقة</w:t>
      </w:r>
      <w:r w:rsidRPr="005A42D0">
        <w:rPr>
          <w:rFonts w:cs="Arial" w:hint="cs"/>
          <w:color w:val="002060"/>
          <w:sz w:val="22"/>
          <w:rtl/>
        </w:rPr>
        <w:t>،</w:t>
      </w:r>
      <w:r w:rsidRPr="005A42D0">
        <w:rPr>
          <w:rFonts w:cs="Arial"/>
          <w:color w:val="002060"/>
          <w:sz w:val="22"/>
          <w:rtl/>
        </w:rPr>
        <w:t xml:space="preserve"> ويسعدنا أن نقدم </w:t>
      </w:r>
      <w:r w:rsidRPr="005A42D0">
        <w:rPr>
          <w:rFonts w:cs="Arial" w:hint="cs"/>
          <w:color w:val="002060"/>
          <w:sz w:val="22"/>
          <w:rtl/>
        </w:rPr>
        <w:t xml:space="preserve">منصة </w:t>
      </w:r>
      <w:r w:rsidRPr="005A42D0">
        <w:rPr>
          <w:color w:val="002060"/>
          <w:sz w:val="22"/>
        </w:rPr>
        <w:t xml:space="preserve"> OSN </w:t>
      </w:r>
      <w:r w:rsidRPr="005A42D0">
        <w:rPr>
          <w:rFonts w:cs="Arial"/>
          <w:color w:val="002060"/>
          <w:sz w:val="22"/>
          <w:rtl/>
        </w:rPr>
        <w:t xml:space="preserve">الرقمية الجديدة لمسافرينا. </w:t>
      </w:r>
      <w:r w:rsidRPr="005A42D0">
        <w:rPr>
          <w:rFonts w:cs="Arial" w:hint="cs"/>
          <w:color w:val="002060"/>
          <w:sz w:val="22"/>
          <w:rtl/>
        </w:rPr>
        <w:t xml:space="preserve">إن </w:t>
      </w:r>
      <w:r w:rsidRPr="005A42D0">
        <w:rPr>
          <w:rFonts w:cs="Arial"/>
          <w:color w:val="002060"/>
          <w:sz w:val="22"/>
          <w:rtl/>
        </w:rPr>
        <w:t xml:space="preserve">تطبيق </w:t>
      </w:r>
      <w:r w:rsidRPr="005A42D0">
        <w:rPr>
          <w:color w:val="002060"/>
          <w:sz w:val="22"/>
        </w:rPr>
        <w:t xml:space="preserve">OSN </w:t>
      </w:r>
      <w:r w:rsidRPr="005A42D0">
        <w:rPr>
          <w:rFonts w:cs="Arial"/>
          <w:color w:val="002060"/>
          <w:sz w:val="22"/>
          <w:rtl/>
        </w:rPr>
        <w:t>، المتاح الآن لجميع عملاء</w:t>
      </w:r>
      <w:r w:rsidRPr="005A42D0">
        <w:rPr>
          <w:color w:val="002060"/>
          <w:sz w:val="22"/>
        </w:rPr>
        <w:t xml:space="preserve"> </w:t>
      </w:r>
      <w:r w:rsidRPr="005A42D0">
        <w:rPr>
          <w:rFonts w:hint="cs"/>
          <w:color w:val="002060"/>
          <w:sz w:val="22"/>
          <w:rtl/>
        </w:rPr>
        <w:t>مطار دبي الدولي</w:t>
      </w:r>
      <w:r w:rsidRPr="005A42D0">
        <w:rPr>
          <w:rFonts w:cs="Arial"/>
          <w:color w:val="002060"/>
          <w:sz w:val="22"/>
          <w:rtl/>
        </w:rPr>
        <w:t xml:space="preserve">، يواصل البناء على قدرات </w:t>
      </w:r>
      <w:r w:rsidRPr="005A42D0">
        <w:rPr>
          <w:rFonts w:cs="Arial" w:hint="cs"/>
          <w:color w:val="002060"/>
          <w:sz w:val="22"/>
          <w:rtl/>
          <w:lang w:bidi="ar-AE"/>
        </w:rPr>
        <w:t>شبكة</w:t>
      </w:r>
      <w:r w:rsidRPr="005A42D0">
        <w:rPr>
          <w:color w:val="002060"/>
          <w:sz w:val="22"/>
        </w:rPr>
        <w:t xml:space="preserve"> WOW-Fi </w:t>
      </w:r>
      <w:r w:rsidRPr="005A42D0">
        <w:rPr>
          <w:rFonts w:cs="Arial"/>
          <w:color w:val="002060"/>
          <w:sz w:val="22"/>
          <w:rtl/>
        </w:rPr>
        <w:t>الشهيرة لدينا ، ويعزز التزامنا بتقديم تجربة</w:t>
      </w:r>
      <w:r w:rsidRPr="005A42D0">
        <w:rPr>
          <w:rFonts w:cs="Arial" w:hint="cs"/>
          <w:color w:val="002060"/>
          <w:sz w:val="22"/>
          <w:rtl/>
        </w:rPr>
        <w:t xml:space="preserve"> سفر</w:t>
      </w:r>
      <w:r w:rsidRPr="005A42D0">
        <w:rPr>
          <w:rFonts w:cs="Arial"/>
          <w:color w:val="002060"/>
          <w:sz w:val="22"/>
          <w:rtl/>
        </w:rPr>
        <w:t xml:space="preserve"> فريدة ل</w:t>
      </w:r>
      <w:r w:rsidRPr="005A42D0">
        <w:rPr>
          <w:rFonts w:cs="Arial" w:hint="cs"/>
          <w:color w:val="002060"/>
          <w:sz w:val="22"/>
          <w:rtl/>
        </w:rPr>
        <w:t>عملائنا".</w:t>
      </w:r>
    </w:p>
    <w:p w14:paraId="6E5A6D80" w14:textId="77777777" w:rsidR="005A42D0" w:rsidRPr="005A42D0" w:rsidRDefault="005A42D0" w:rsidP="005A42D0">
      <w:pPr>
        <w:bidi/>
        <w:rPr>
          <w:color w:val="002060"/>
          <w:sz w:val="22"/>
          <w:rtl/>
        </w:rPr>
      </w:pPr>
    </w:p>
    <w:p w14:paraId="1E27A769" w14:textId="476B7A1E" w:rsidR="005A42D0" w:rsidRPr="005A42D0" w:rsidRDefault="005A42D0" w:rsidP="005A42D0">
      <w:pPr>
        <w:bidi/>
        <w:rPr>
          <w:color w:val="002060"/>
          <w:sz w:val="22"/>
        </w:rPr>
      </w:pPr>
      <w:r w:rsidRPr="005A42D0">
        <w:rPr>
          <w:rFonts w:cs="Arial" w:hint="cs"/>
          <w:color w:val="002060"/>
          <w:sz w:val="22"/>
          <w:rtl/>
        </w:rPr>
        <w:t>و</w:t>
      </w:r>
      <w:r w:rsidRPr="005A42D0">
        <w:rPr>
          <w:rFonts w:cs="Arial"/>
          <w:color w:val="002060"/>
          <w:sz w:val="22"/>
          <w:rtl/>
        </w:rPr>
        <w:t xml:space="preserve">توفر خدمة البث </w:t>
      </w:r>
      <w:r w:rsidRPr="005A42D0">
        <w:rPr>
          <w:rFonts w:cs="Arial" w:hint="cs"/>
          <w:color w:val="002060"/>
          <w:sz w:val="22"/>
          <w:rtl/>
        </w:rPr>
        <w:t>مشاهدة حصرية لمحتوى ترفيهي</w:t>
      </w:r>
      <w:r w:rsidRPr="005A42D0">
        <w:rPr>
          <w:rFonts w:cs="Arial"/>
          <w:color w:val="002060"/>
          <w:sz w:val="22"/>
          <w:rtl/>
        </w:rPr>
        <w:t xml:space="preserve"> </w:t>
      </w:r>
      <w:r w:rsidRPr="005A42D0">
        <w:rPr>
          <w:rFonts w:cs="Arial" w:hint="cs"/>
          <w:color w:val="002060"/>
          <w:sz w:val="22"/>
          <w:rtl/>
        </w:rPr>
        <w:t xml:space="preserve">من أعمال </w:t>
      </w:r>
      <w:r w:rsidRPr="005A42D0">
        <w:rPr>
          <w:rFonts w:cs="Arial"/>
          <w:color w:val="002060"/>
          <w:sz w:val="22"/>
        </w:rPr>
        <w:t>Disney+</w:t>
      </w:r>
      <w:r w:rsidRPr="005A42D0">
        <w:rPr>
          <w:rFonts w:cs="Arial" w:hint="cs"/>
          <w:color w:val="002060"/>
          <w:sz w:val="22"/>
          <w:rtl/>
        </w:rPr>
        <w:t xml:space="preserve"> الأصلية </w:t>
      </w:r>
      <w:r w:rsidRPr="005A42D0">
        <w:rPr>
          <w:rFonts w:cs="Arial"/>
          <w:color w:val="002060"/>
          <w:sz w:val="22"/>
          <w:rtl/>
        </w:rPr>
        <w:t>و</w:t>
      </w:r>
      <w:r w:rsidRPr="005A42D0">
        <w:rPr>
          <w:rFonts w:cs="Arial"/>
          <w:color w:val="002060"/>
          <w:sz w:val="22"/>
        </w:rPr>
        <w:t xml:space="preserve"> HBO</w:t>
      </w:r>
      <w:r w:rsidRPr="005A42D0">
        <w:rPr>
          <w:rFonts w:cs="Arial" w:hint="cs"/>
          <w:color w:val="002060"/>
          <w:sz w:val="22"/>
          <w:rtl/>
        </w:rPr>
        <w:t>و</w:t>
      </w:r>
      <w:r w:rsidRPr="005A42D0">
        <w:rPr>
          <w:rFonts w:cs="Arial"/>
          <w:color w:val="002060"/>
          <w:sz w:val="22"/>
          <w:rtl/>
        </w:rPr>
        <w:t>يونيفرسال والعديد من</w:t>
      </w:r>
      <w:r w:rsidRPr="005A42D0">
        <w:rPr>
          <w:rFonts w:cs="Arial" w:hint="cs"/>
          <w:color w:val="002060"/>
          <w:sz w:val="22"/>
          <w:rtl/>
        </w:rPr>
        <w:t xml:space="preserve"> أعمال</w:t>
      </w:r>
      <w:r w:rsidRPr="005A42D0">
        <w:rPr>
          <w:rFonts w:cs="Arial"/>
          <w:color w:val="002060"/>
          <w:sz w:val="22"/>
          <w:rtl/>
        </w:rPr>
        <w:t xml:space="preserve"> استوديوهات هوليوود الرئيسية الأخرى بالإضافة إلى </w:t>
      </w:r>
      <w:r w:rsidRPr="005A42D0">
        <w:rPr>
          <w:rFonts w:cs="Arial" w:hint="cs"/>
          <w:color w:val="002060"/>
          <w:sz w:val="22"/>
          <w:rtl/>
        </w:rPr>
        <w:t xml:space="preserve">الأفلام </w:t>
      </w:r>
      <w:r w:rsidRPr="005A42D0">
        <w:rPr>
          <w:rFonts w:cs="Arial"/>
          <w:color w:val="002060"/>
          <w:sz w:val="22"/>
          <w:rtl/>
        </w:rPr>
        <w:t>العربية والوثائقية</w:t>
      </w:r>
      <w:r w:rsidRPr="005A42D0">
        <w:rPr>
          <w:rFonts w:cs="Arial"/>
          <w:color w:val="002060"/>
          <w:sz w:val="22"/>
        </w:rPr>
        <w:t>.</w:t>
      </w:r>
      <w:r w:rsidRPr="005A42D0">
        <w:rPr>
          <w:rFonts w:cs="Arial"/>
          <w:color w:val="002060"/>
          <w:sz w:val="22"/>
          <w:rtl/>
        </w:rPr>
        <w:t xml:space="preserve"> وتفتخر مكتبة</w:t>
      </w:r>
      <w:r w:rsidRPr="005A42D0">
        <w:rPr>
          <w:rFonts w:cs="Arial"/>
          <w:color w:val="002060"/>
          <w:sz w:val="22"/>
        </w:rPr>
        <w:t xml:space="preserve"> OSN</w:t>
      </w:r>
      <w:r w:rsidRPr="005A42D0">
        <w:rPr>
          <w:rFonts w:cs="Arial" w:hint="cs"/>
          <w:color w:val="002060"/>
          <w:sz w:val="22"/>
          <w:rtl/>
        </w:rPr>
        <w:t>الرقمية</w:t>
      </w:r>
      <w:r w:rsidRPr="005A42D0">
        <w:rPr>
          <w:rFonts w:cs="Arial"/>
          <w:color w:val="002060"/>
          <w:sz w:val="22"/>
        </w:rPr>
        <w:t xml:space="preserve"> </w:t>
      </w:r>
      <w:r w:rsidRPr="005A42D0">
        <w:rPr>
          <w:rFonts w:cs="Arial"/>
          <w:color w:val="002060"/>
          <w:sz w:val="22"/>
          <w:rtl/>
        </w:rPr>
        <w:t>ال</w:t>
      </w:r>
      <w:r w:rsidRPr="005A42D0">
        <w:rPr>
          <w:rFonts w:cs="Arial" w:hint="cs"/>
          <w:color w:val="002060"/>
          <w:sz w:val="22"/>
          <w:rtl/>
        </w:rPr>
        <w:t xml:space="preserve">تي تبث آلاف </w:t>
      </w:r>
      <w:r w:rsidRPr="005A42D0">
        <w:rPr>
          <w:rFonts w:cs="Arial"/>
          <w:color w:val="002060"/>
          <w:sz w:val="22"/>
          <w:rtl/>
        </w:rPr>
        <w:t xml:space="preserve">الساعات من الأفلام الضخمة عالميًا، والمسلسلات </w:t>
      </w:r>
      <w:r w:rsidRPr="005A42D0">
        <w:rPr>
          <w:rFonts w:cs="Arial" w:hint="cs"/>
          <w:color w:val="002060"/>
          <w:sz w:val="22"/>
          <w:rtl/>
        </w:rPr>
        <w:t xml:space="preserve">المشهورة وبرامج </w:t>
      </w:r>
      <w:r w:rsidRPr="005A42D0">
        <w:rPr>
          <w:rFonts w:cs="Arial"/>
          <w:color w:val="002060"/>
          <w:sz w:val="22"/>
          <w:rtl/>
        </w:rPr>
        <w:t>الأطفال والأفلام الوثائقية الحائزة على جوائز</w:t>
      </w:r>
      <w:r w:rsidRPr="005A42D0">
        <w:rPr>
          <w:rFonts w:cs="Arial" w:hint="cs"/>
          <w:color w:val="002060"/>
          <w:sz w:val="22"/>
          <w:rtl/>
        </w:rPr>
        <w:t xml:space="preserve"> وغيرها من الأفلام والبرامج المتنوعة</w:t>
      </w:r>
      <w:r w:rsidRPr="005A42D0">
        <w:rPr>
          <w:rFonts w:cs="Arial"/>
          <w:color w:val="002060"/>
          <w:sz w:val="22"/>
          <w:rtl/>
        </w:rPr>
        <w:t xml:space="preserve">. </w:t>
      </w:r>
      <w:r w:rsidRPr="005A42D0">
        <w:rPr>
          <w:rFonts w:cs="Arial" w:hint="cs"/>
          <w:color w:val="002060"/>
          <w:sz w:val="22"/>
          <w:rtl/>
        </w:rPr>
        <w:t>و</w:t>
      </w:r>
      <w:r w:rsidRPr="005A42D0">
        <w:rPr>
          <w:rFonts w:cs="Arial"/>
          <w:color w:val="002060"/>
          <w:sz w:val="22"/>
          <w:rtl/>
        </w:rPr>
        <w:t xml:space="preserve">سيتمكن المسافرون من </w:t>
      </w:r>
      <w:r w:rsidRPr="005A42D0">
        <w:rPr>
          <w:rFonts w:cs="Arial" w:hint="cs"/>
          <w:color w:val="002060"/>
          <w:sz w:val="22"/>
          <w:rtl/>
        </w:rPr>
        <w:t>الدخول</w:t>
      </w:r>
      <w:r w:rsidRPr="005A42D0">
        <w:rPr>
          <w:rFonts w:cs="Arial"/>
          <w:color w:val="002060"/>
          <w:sz w:val="22"/>
          <w:rtl/>
        </w:rPr>
        <w:t xml:space="preserve"> </w:t>
      </w:r>
      <w:r w:rsidRPr="005A42D0">
        <w:rPr>
          <w:rFonts w:cs="Arial" w:hint="cs"/>
          <w:color w:val="002060"/>
          <w:sz w:val="22"/>
          <w:rtl/>
        </w:rPr>
        <w:t xml:space="preserve">الى </w:t>
      </w:r>
      <w:r w:rsidRPr="005A42D0">
        <w:rPr>
          <w:rFonts w:cs="Arial"/>
          <w:color w:val="002060"/>
          <w:sz w:val="22"/>
          <w:rtl/>
        </w:rPr>
        <w:t>تطبيق</w:t>
      </w:r>
      <w:r w:rsidRPr="005A42D0">
        <w:rPr>
          <w:rFonts w:cs="Arial" w:hint="cs"/>
          <w:color w:val="002060"/>
          <w:sz w:val="22"/>
          <w:rtl/>
        </w:rPr>
        <w:t xml:space="preserve"> </w:t>
      </w:r>
      <w:r w:rsidRPr="005A42D0">
        <w:rPr>
          <w:rFonts w:cs="Arial"/>
          <w:color w:val="002060"/>
          <w:sz w:val="22"/>
        </w:rPr>
        <w:t>OSN</w:t>
      </w:r>
      <w:r w:rsidRPr="005A42D0">
        <w:rPr>
          <w:rFonts w:cs="Arial" w:hint="cs"/>
          <w:color w:val="002060"/>
          <w:sz w:val="22"/>
          <w:rtl/>
          <w:lang w:bidi="ar-JO"/>
        </w:rPr>
        <w:t xml:space="preserve"> للمشاهدة أونلاين </w:t>
      </w:r>
      <w:r w:rsidRPr="005A42D0">
        <w:rPr>
          <w:color w:val="002060"/>
          <w:sz w:val="22"/>
          <w:rtl/>
        </w:rPr>
        <w:t>من</w:t>
      </w:r>
      <w:r w:rsidRPr="005A42D0">
        <w:rPr>
          <w:rFonts w:cs="Arial"/>
          <w:color w:val="002060"/>
          <w:sz w:val="22"/>
          <w:rtl/>
        </w:rPr>
        <w:t xml:space="preserve"> خلال رابط </w:t>
      </w:r>
      <w:r w:rsidRPr="005A42D0">
        <w:rPr>
          <w:rFonts w:cs="Arial" w:hint="cs"/>
          <w:color w:val="002060"/>
          <w:sz w:val="22"/>
          <w:rtl/>
        </w:rPr>
        <w:t>متوفر</w:t>
      </w:r>
      <w:r w:rsidRPr="005A42D0">
        <w:rPr>
          <w:rFonts w:cs="Arial"/>
          <w:color w:val="002060"/>
          <w:sz w:val="22"/>
          <w:rtl/>
        </w:rPr>
        <w:t>على</w:t>
      </w:r>
      <w:r w:rsidRPr="005A42D0">
        <w:rPr>
          <w:color w:val="002060"/>
          <w:sz w:val="22"/>
        </w:rPr>
        <w:t xml:space="preserve"> </w:t>
      </w:r>
      <w:r w:rsidRPr="005A42D0">
        <w:rPr>
          <w:rFonts w:hint="cs"/>
          <w:color w:val="002060"/>
          <w:sz w:val="22"/>
          <w:rtl/>
        </w:rPr>
        <w:t xml:space="preserve"> شبكة</w:t>
      </w:r>
      <w:r w:rsidRPr="005A42D0">
        <w:rPr>
          <w:color w:val="002060"/>
          <w:sz w:val="22"/>
        </w:rPr>
        <w:t>DXB WOW-FI</w:t>
      </w:r>
      <w:r w:rsidRPr="005A42D0">
        <w:rPr>
          <w:rFonts w:hint="cs"/>
          <w:color w:val="002060"/>
          <w:sz w:val="22"/>
          <w:rtl/>
        </w:rPr>
        <w:t xml:space="preserve"> </w:t>
      </w:r>
      <w:r w:rsidRPr="005A42D0">
        <w:rPr>
          <w:color w:val="002060"/>
          <w:sz w:val="22"/>
        </w:rPr>
        <w:t xml:space="preserve"> </w:t>
      </w:r>
      <w:r w:rsidRPr="005A42D0">
        <w:rPr>
          <w:rFonts w:cs="Arial"/>
          <w:color w:val="002060"/>
          <w:sz w:val="22"/>
          <w:rtl/>
        </w:rPr>
        <w:t>فائق</w:t>
      </w:r>
      <w:r w:rsidRPr="005A42D0">
        <w:rPr>
          <w:rFonts w:cs="Arial" w:hint="cs"/>
          <w:color w:val="002060"/>
          <w:sz w:val="22"/>
          <w:rtl/>
        </w:rPr>
        <w:t>ة</w:t>
      </w:r>
      <w:r w:rsidRPr="005A42D0">
        <w:rPr>
          <w:rFonts w:cs="Arial"/>
          <w:color w:val="002060"/>
          <w:sz w:val="22"/>
          <w:rtl/>
        </w:rPr>
        <w:t xml:space="preserve"> السرعة وسيتمتعون </w:t>
      </w:r>
      <w:r w:rsidRPr="005A42D0">
        <w:rPr>
          <w:rFonts w:cs="Arial" w:hint="cs"/>
          <w:color w:val="002060"/>
          <w:sz w:val="22"/>
          <w:rtl/>
          <w:lang w:bidi="ar-JO"/>
        </w:rPr>
        <w:t>بمشاهدة</w:t>
      </w:r>
      <w:r w:rsidRPr="005A42D0">
        <w:rPr>
          <w:rFonts w:cs="Arial"/>
          <w:color w:val="002060"/>
          <w:sz w:val="22"/>
          <w:rtl/>
        </w:rPr>
        <w:t xml:space="preserve"> </w:t>
      </w:r>
      <w:r w:rsidRPr="005A42D0">
        <w:rPr>
          <w:rFonts w:cs="Arial" w:hint="cs"/>
          <w:color w:val="002060"/>
          <w:sz w:val="22"/>
          <w:rtl/>
        </w:rPr>
        <w:t xml:space="preserve">بدون مقابل </w:t>
      </w:r>
      <w:r w:rsidRPr="005A42D0">
        <w:rPr>
          <w:rFonts w:cs="Arial"/>
          <w:color w:val="002060"/>
          <w:sz w:val="22"/>
          <w:rtl/>
        </w:rPr>
        <w:t>لمدة 24 ساعة</w:t>
      </w:r>
      <w:r w:rsidRPr="005A42D0">
        <w:rPr>
          <w:color w:val="002060"/>
          <w:sz w:val="22"/>
        </w:rPr>
        <w:t>.</w:t>
      </w:r>
    </w:p>
    <w:p w14:paraId="0138B7DB" w14:textId="77777777" w:rsidR="005A42D0" w:rsidRPr="005A42D0" w:rsidRDefault="005A42D0" w:rsidP="005A42D0">
      <w:pPr>
        <w:bidi/>
        <w:rPr>
          <w:color w:val="002060"/>
          <w:sz w:val="22"/>
          <w:rtl/>
        </w:rPr>
      </w:pPr>
    </w:p>
    <w:p w14:paraId="724E2DCD" w14:textId="77F1EFB2" w:rsidR="005A42D0" w:rsidRPr="005A42D0" w:rsidRDefault="005A42D0" w:rsidP="005A42D0">
      <w:pPr>
        <w:bidi/>
        <w:rPr>
          <w:rFonts w:cs="Arial"/>
          <w:color w:val="002060"/>
          <w:sz w:val="22"/>
        </w:rPr>
      </w:pPr>
      <w:r w:rsidRPr="005A42D0">
        <w:rPr>
          <w:rFonts w:hint="cs"/>
          <w:color w:val="002060"/>
          <w:sz w:val="22"/>
          <w:rtl/>
        </w:rPr>
        <w:t xml:space="preserve">ومن جانبها قالت زهرة زيات، نائب الرئيس </w:t>
      </w:r>
      <w:r w:rsidRPr="005A42D0">
        <w:rPr>
          <w:rFonts w:cs="Arial" w:hint="eastAsia"/>
          <w:color w:val="002060"/>
          <w:sz w:val="22"/>
          <w:rtl/>
        </w:rPr>
        <w:t>الأول</w:t>
      </w:r>
      <w:r w:rsidRPr="005A42D0">
        <w:rPr>
          <w:rFonts w:cs="Arial"/>
          <w:color w:val="002060"/>
          <w:sz w:val="22"/>
          <w:rtl/>
        </w:rPr>
        <w:t xml:space="preserve"> </w:t>
      </w:r>
      <w:r w:rsidRPr="005A42D0">
        <w:rPr>
          <w:rFonts w:cs="Arial" w:hint="eastAsia"/>
          <w:color w:val="002060"/>
          <w:sz w:val="22"/>
          <w:rtl/>
        </w:rPr>
        <w:t>للشؤون</w:t>
      </w:r>
      <w:r w:rsidRPr="005A42D0">
        <w:rPr>
          <w:rFonts w:cs="Arial"/>
          <w:color w:val="002060"/>
          <w:sz w:val="22"/>
          <w:rtl/>
        </w:rPr>
        <w:t xml:space="preserve"> </w:t>
      </w:r>
      <w:r w:rsidRPr="005A42D0">
        <w:rPr>
          <w:rFonts w:cs="Arial" w:hint="eastAsia"/>
          <w:color w:val="002060"/>
          <w:sz w:val="22"/>
          <w:rtl/>
        </w:rPr>
        <w:t>الرقمية</w:t>
      </w:r>
      <w:r w:rsidRPr="005A42D0">
        <w:rPr>
          <w:rFonts w:cs="Arial"/>
          <w:color w:val="002060"/>
          <w:sz w:val="22"/>
          <w:rtl/>
        </w:rPr>
        <w:t xml:space="preserve"> </w:t>
      </w:r>
      <w:r w:rsidRPr="005A42D0">
        <w:rPr>
          <w:rFonts w:cs="Arial" w:hint="eastAsia"/>
          <w:color w:val="002060"/>
          <w:sz w:val="22"/>
          <w:rtl/>
        </w:rPr>
        <w:t>والبث</w:t>
      </w:r>
      <w:r w:rsidRPr="005A42D0">
        <w:rPr>
          <w:rFonts w:cs="Arial"/>
          <w:color w:val="002060"/>
          <w:sz w:val="22"/>
          <w:rtl/>
        </w:rPr>
        <w:t xml:space="preserve"> </w:t>
      </w:r>
      <w:r w:rsidRPr="005A42D0">
        <w:rPr>
          <w:rFonts w:cs="Arial" w:hint="eastAsia"/>
          <w:color w:val="002060"/>
          <w:sz w:val="22"/>
          <w:rtl/>
        </w:rPr>
        <w:t>عبر</w:t>
      </w:r>
      <w:r w:rsidRPr="005A42D0">
        <w:rPr>
          <w:rFonts w:cs="Arial"/>
          <w:color w:val="002060"/>
          <w:sz w:val="22"/>
          <w:rtl/>
        </w:rPr>
        <w:t xml:space="preserve"> </w:t>
      </w:r>
      <w:r w:rsidRPr="005A42D0">
        <w:rPr>
          <w:rFonts w:cs="Arial" w:hint="eastAsia"/>
          <w:color w:val="002060"/>
          <w:sz w:val="22"/>
          <w:rtl/>
        </w:rPr>
        <w:t>الإنترنت</w:t>
      </w:r>
      <w:r w:rsidRPr="005A42D0">
        <w:rPr>
          <w:rFonts w:cs="Arial"/>
          <w:color w:val="002060"/>
          <w:sz w:val="22"/>
          <w:rtl/>
        </w:rPr>
        <w:t xml:space="preserve"> </w:t>
      </w:r>
      <w:r w:rsidRPr="005A42D0">
        <w:rPr>
          <w:rFonts w:cs="Arial" w:hint="eastAsia"/>
          <w:color w:val="002060"/>
          <w:sz w:val="22"/>
          <w:rtl/>
        </w:rPr>
        <w:t>والاتصالات</w:t>
      </w:r>
      <w:r w:rsidRPr="005A42D0">
        <w:rPr>
          <w:rFonts w:cs="Arial"/>
          <w:color w:val="002060"/>
          <w:sz w:val="22"/>
          <w:rtl/>
        </w:rPr>
        <w:t xml:space="preserve"> </w:t>
      </w:r>
      <w:r w:rsidRPr="005A42D0">
        <w:rPr>
          <w:rFonts w:cs="Arial" w:hint="eastAsia"/>
          <w:color w:val="002060"/>
          <w:sz w:val="22"/>
          <w:rtl/>
        </w:rPr>
        <w:t>لدى</w:t>
      </w:r>
      <w:r w:rsidRPr="005A42D0">
        <w:rPr>
          <w:rFonts w:cs="Arial"/>
          <w:color w:val="002060"/>
          <w:sz w:val="22"/>
          <w:rtl/>
        </w:rPr>
        <w:t xml:space="preserve"> </w:t>
      </w:r>
      <w:r w:rsidRPr="005A42D0">
        <w:rPr>
          <w:rFonts w:cs="Arial" w:hint="eastAsia"/>
          <w:color w:val="002060"/>
          <w:sz w:val="22"/>
          <w:rtl/>
        </w:rPr>
        <w:t>شبكة</w:t>
      </w:r>
      <w:r w:rsidRPr="005A42D0">
        <w:rPr>
          <w:rFonts w:cs="Arial" w:hint="cs"/>
          <w:color w:val="002060"/>
          <w:sz w:val="22"/>
          <w:rtl/>
        </w:rPr>
        <w:t xml:space="preserve"> </w:t>
      </w:r>
      <w:r w:rsidRPr="005A42D0">
        <w:rPr>
          <w:rFonts w:cs="Arial"/>
          <w:color w:val="002060"/>
          <w:sz w:val="22"/>
        </w:rPr>
        <w:t>OSN</w:t>
      </w:r>
      <w:r w:rsidRPr="005A42D0">
        <w:rPr>
          <w:rFonts w:cs="Arial" w:hint="cs"/>
          <w:color w:val="002060"/>
          <w:sz w:val="22"/>
          <w:rtl/>
          <w:lang w:bidi="ar-JO"/>
        </w:rPr>
        <w:t xml:space="preserve">: </w:t>
      </w:r>
      <w:r w:rsidRPr="005A42D0">
        <w:rPr>
          <w:rFonts w:hint="cs"/>
          <w:color w:val="002060"/>
          <w:sz w:val="22"/>
          <w:rtl/>
        </w:rPr>
        <w:t xml:space="preserve">"ان مطار دبي الدولي هو </w:t>
      </w:r>
      <w:r w:rsidRPr="005A42D0">
        <w:rPr>
          <w:rFonts w:cs="Arial"/>
          <w:color w:val="002060"/>
          <w:sz w:val="22"/>
          <w:rtl/>
        </w:rPr>
        <w:t>أكثر المطارات الدولية ازدحام</w:t>
      </w:r>
      <w:r w:rsidRPr="005A42D0">
        <w:rPr>
          <w:rFonts w:cs="Arial" w:hint="cs"/>
          <w:color w:val="002060"/>
          <w:sz w:val="22"/>
          <w:rtl/>
        </w:rPr>
        <w:t>ا</w:t>
      </w:r>
      <w:r w:rsidRPr="005A42D0">
        <w:rPr>
          <w:rFonts w:cs="Arial"/>
          <w:color w:val="002060"/>
          <w:sz w:val="22"/>
          <w:rtl/>
        </w:rPr>
        <w:t xml:space="preserve"> في العالم، ويسعدنا أن نقدم ترفيه</w:t>
      </w:r>
      <w:r w:rsidRPr="005A42D0">
        <w:rPr>
          <w:rFonts w:cs="Arial" w:hint="cs"/>
          <w:color w:val="002060"/>
          <w:sz w:val="22"/>
          <w:rtl/>
        </w:rPr>
        <w:t>ا</w:t>
      </w:r>
      <w:r w:rsidRPr="005A42D0">
        <w:rPr>
          <w:rFonts w:cs="Arial"/>
          <w:color w:val="002060"/>
          <w:sz w:val="22"/>
          <w:rtl/>
        </w:rPr>
        <w:t xml:space="preserve"> عالمي</w:t>
      </w:r>
      <w:r w:rsidRPr="005A42D0">
        <w:rPr>
          <w:rFonts w:cs="Arial" w:hint="cs"/>
          <w:color w:val="002060"/>
          <w:sz w:val="22"/>
          <w:rtl/>
        </w:rPr>
        <w:t>ا</w:t>
      </w:r>
      <w:r w:rsidRPr="005A42D0">
        <w:rPr>
          <w:rFonts w:cs="Arial"/>
          <w:color w:val="002060"/>
          <w:sz w:val="22"/>
          <w:rtl/>
        </w:rPr>
        <w:t xml:space="preserve"> </w:t>
      </w:r>
      <w:r w:rsidRPr="005A42D0">
        <w:rPr>
          <w:rFonts w:cs="Arial" w:hint="cs"/>
          <w:color w:val="002060"/>
          <w:sz w:val="22"/>
          <w:rtl/>
        </w:rPr>
        <w:t>من خلال</w:t>
      </w:r>
      <w:r w:rsidRPr="005A42D0">
        <w:rPr>
          <w:rFonts w:cs="Arial"/>
          <w:color w:val="002060"/>
          <w:sz w:val="22"/>
          <w:rtl/>
        </w:rPr>
        <w:t xml:space="preserve"> تطبيق</w:t>
      </w:r>
      <w:r w:rsidRPr="005A42D0">
        <w:rPr>
          <w:color w:val="002060"/>
          <w:sz w:val="22"/>
        </w:rPr>
        <w:t xml:space="preserve"> OSN </w:t>
      </w:r>
      <w:r w:rsidRPr="005A42D0">
        <w:rPr>
          <w:rFonts w:cs="Arial" w:hint="cs"/>
          <w:color w:val="002060"/>
          <w:sz w:val="22"/>
          <w:rtl/>
        </w:rPr>
        <w:t>للمشاهدة أونلاين</w:t>
      </w:r>
      <w:r w:rsidRPr="005A42D0" w:rsidDel="00BE1889">
        <w:rPr>
          <w:rFonts w:cs="Arial"/>
          <w:color w:val="002060"/>
          <w:sz w:val="22"/>
          <w:rtl/>
        </w:rPr>
        <w:t xml:space="preserve"> </w:t>
      </w:r>
      <w:r w:rsidRPr="005A42D0">
        <w:rPr>
          <w:rFonts w:cs="Arial"/>
          <w:color w:val="002060"/>
          <w:sz w:val="22"/>
          <w:rtl/>
        </w:rPr>
        <w:t>لكل مسافر يمر عبر المطار</w:t>
      </w:r>
      <w:r w:rsidRPr="005A42D0">
        <w:rPr>
          <w:rFonts w:cs="Arial" w:hint="cs"/>
          <w:color w:val="002060"/>
          <w:sz w:val="22"/>
          <w:rtl/>
        </w:rPr>
        <w:t xml:space="preserve">. </w:t>
      </w:r>
      <w:r w:rsidRPr="005A42D0">
        <w:rPr>
          <w:rFonts w:cs="Arial"/>
          <w:color w:val="002060"/>
          <w:sz w:val="22"/>
          <w:rtl/>
        </w:rPr>
        <w:t>لقد رأينا توافق</w:t>
      </w:r>
      <w:r w:rsidRPr="005A42D0">
        <w:rPr>
          <w:rFonts w:cs="Arial" w:hint="cs"/>
          <w:color w:val="002060"/>
          <w:sz w:val="22"/>
          <w:rtl/>
        </w:rPr>
        <w:t>ا</w:t>
      </w:r>
      <w:r w:rsidRPr="005A42D0">
        <w:rPr>
          <w:rFonts w:cs="Arial"/>
          <w:color w:val="002060"/>
          <w:sz w:val="22"/>
          <w:rtl/>
        </w:rPr>
        <w:t xml:space="preserve"> استراتيجي</w:t>
      </w:r>
      <w:r w:rsidRPr="005A42D0">
        <w:rPr>
          <w:rFonts w:cs="Arial" w:hint="cs"/>
          <w:color w:val="002060"/>
          <w:sz w:val="22"/>
          <w:rtl/>
        </w:rPr>
        <w:t>ا</w:t>
      </w:r>
      <w:r w:rsidRPr="005A42D0">
        <w:rPr>
          <w:rFonts w:cs="Arial"/>
          <w:color w:val="002060"/>
          <w:sz w:val="22"/>
          <w:rtl/>
        </w:rPr>
        <w:t xml:space="preserve"> كبير</w:t>
      </w:r>
      <w:r w:rsidRPr="005A42D0">
        <w:rPr>
          <w:rFonts w:cs="Arial" w:hint="cs"/>
          <w:color w:val="002060"/>
          <w:sz w:val="22"/>
          <w:rtl/>
        </w:rPr>
        <w:t>ا</w:t>
      </w:r>
      <w:r w:rsidRPr="005A42D0">
        <w:rPr>
          <w:rFonts w:cs="Arial"/>
          <w:color w:val="002060"/>
          <w:sz w:val="22"/>
          <w:rtl/>
        </w:rPr>
        <w:t xml:space="preserve"> في هذه الشراكة،</w:t>
      </w:r>
      <w:r w:rsidRPr="005A42D0">
        <w:rPr>
          <w:rFonts w:cs="Arial" w:hint="cs"/>
          <w:color w:val="002060"/>
          <w:sz w:val="22"/>
          <w:rtl/>
        </w:rPr>
        <w:t xml:space="preserve"> </w:t>
      </w:r>
      <w:r w:rsidRPr="005A42D0">
        <w:rPr>
          <w:rFonts w:cs="Arial"/>
          <w:color w:val="002060"/>
          <w:sz w:val="22"/>
          <w:rtl/>
        </w:rPr>
        <w:t xml:space="preserve">مما يعكس التزامنا المتبادل بالتميز والنمو والتوسع في جميع أنحاء الشرق الأوسط وشمال إفريقيا. </w:t>
      </w:r>
    </w:p>
    <w:p w14:paraId="17858723" w14:textId="77777777" w:rsidR="005A42D0" w:rsidRPr="005A42D0" w:rsidRDefault="005A42D0" w:rsidP="005A42D0">
      <w:pPr>
        <w:bidi/>
        <w:rPr>
          <w:rFonts w:cs="Arial"/>
          <w:color w:val="002060"/>
          <w:sz w:val="22"/>
          <w:rtl/>
        </w:rPr>
      </w:pPr>
    </w:p>
    <w:p w14:paraId="3C3FF654" w14:textId="789E1850" w:rsidR="005A42D0" w:rsidRPr="005A42D0" w:rsidRDefault="005A42D0" w:rsidP="005A42D0">
      <w:pPr>
        <w:bidi/>
        <w:rPr>
          <w:color w:val="002060"/>
          <w:sz w:val="22"/>
        </w:rPr>
      </w:pPr>
      <w:r w:rsidRPr="005A42D0">
        <w:rPr>
          <w:rFonts w:cs="Arial" w:hint="cs"/>
          <w:color w:val="002060"/>
          <w:sz w:val="22"/>
          <w:rtl/>
        </w:rPr>
        <w:t xml:space="preserve">وأضافت </w:t>
      </w:r>
      <w:r w:rsidRPr="005A42D0">
        <w:rPr>
          <w:rFonts w:hint="cs"/>
          <w:color w:val="002060"/>
          <w:sz w:val="22"/>
          <w:rtl/>
        </w:rPr>
        <w:t>زهرة</w:t>
      </w:r>
      <w:r w:rsidRPr="005A42D0">
        <w:rPr>
          <w:rFonts w:cs="Arial" w:hint="cs"/>
          <w:color w:val="002060"/>
          <w:sz w:val="22"/>
          <w:rtl/>
        </w:rPr>
        <w:t xml:space="preserve">: </w:t>
      </w:r>
      <w:r w:rsidRPr="005A42D0">
        <w:rPr>
          <w:rFonts w:cs="Arial"/>
          <w:color w:val="002060"/>
          <w:sz w:val="22"/>
          <w:rtl/>
        </w:rPr>
        <w:t>"يكم</w:t>
      </w:r>
      <w:r w:rsidRPr="005A42D0">
        <w:rPr>
          <w:rFonts w:cs="Arial" w:hint="cs"/>
          <w:color w:val="002060"/>
          <w:sz w:val="22"/>
          <w:rtl/>
        </w:rPr>
        <w:t>ً</w:t>
      </w:r>
      <w:r w:rsidRPr="005A42D0">
        <w:rPr>
          <w:rFonts w:cs="Arial"/>
          <w:color w:val="002060"/>
          <w:sz w:val="22"/>
          <w:rtl/>
        </w:rPr>
        <w:t>ل السفر واستهلاك المحتوى بعضهما البعض، ومن خلال هذا التعاون،</w:t>
      </w:r>
      <w:r w:rsidRPr="005A42D0">
        <w:rPr>
          <w:rFonts w:cs="Arial" w:hint="cs"/>
          <w:color w:val="002060"/>
          <w:sz w:val="22"/>
          <w:rtl/>
        </w:rPr>
        <w:t xml:space="preserve"> </w:t>
      </w:r>
      <w:r w:rsidRPr="005A42D0">
        <w:rPr>
          <w:rFonts w:cs="Arial"/>
          <w:color w:val="002060"/>
          <w:sz w:val="22"/>
          <w:rtl/>
        </w:rPr>
        <w:t xml:space="preserve">سنتمكن من تزويد المسافرين بإمكانية الوصول إلى المحتوى المتميز </w:t>
      </w:r>
      <w:r w:rsidRPr="005A42D0">
        <w:rPr>
          <w:rFonts w:cs="Arial" w:hint="cs"/>
          <w:color w:val="002060"/>
          <w:sz w:val="22"/>
          <w:rtl/>
        </w:rPr>
        <w:t>عبر</w:t>
      </w:r>
      <w:r w:rsidRPr="005A42D0">
        <w:rPr>
          <w:rFonts w:cs="Arial"/>
          <w:color w:val="002060"/>
          <w:sz w:val="22"/>
          <w:rtl/>
        </w:rPr>
        <w:t xml:space="preserve"> منصتنا. إذا كنت أحد أولئك الذين </w:t>
      </w:r>
      <w:r w:rsidRPr="005A42D0">
        <w:rPr>
          <w:rFonts w:cs="Arial" w:hint="cs"/>
          <w:color w:val="002060"/>
          <w:sz w:val="22"/>
          <w:rtl/>
        </w:rPr>
        <w:t>هم من هواة الوصول</w:t>
      </w:r>
      <w:r w:rsidRPr="005A42D0">
        <w:rPr>
          <w:rFonts w:cs="Arial"/>
          <w:color w:val="002060"/>
          <w:sz w:val="22"/>
          <w:rtl/>
        </w:rPr>
        <w:t xml:space="preserve"> </w:t>
      </w:r>
      <w:r w:rsidRPr="005A42D0">
        <w:rPr>
          <w:rFonts w:cs="Arial" w:hint="cs"/>
          <w:color w:val="002060"/>
          <w:sz w:val="22"/>
          <w:rtl/>
        </w:rPr>
        <w:t>باكراً</w:t>
      </w:r>
      <w:r w:rsidRPr="005A42D0">
        <w:rPr>
          <w:rFonts w:cs="Arial"/>
          <w:color w:val="002060"/>
          <w:sz w:val="22"/>
          <w:rtl/>
        </w:rPr>
        <w:t xml:space="preserve"> إلى المطار، أو إذا كنت تتطلع إلى </w:t>
      </w:r>
      <w:r w:rsidRPr="005A42D0">
        <w:rPr>
          <w:rFonts w:cs="Arial" w:hint="cs"/>
          <w:color w:val="002060"/>
          <w:sz w:val="22"/>
          <w:rtl/>
        </w:rPr>
        <w:t>الاستمتاع بوقتك وانت تنتظر رحلتك المقبلة</w:t>
      </w:r>
      <w:r w:rsidRPr="005A42D0">
        <w:rPr>
          <w:rFonts w:cs="Arial"/>
          <w:color w:val="002060"/>
          <w:sz w:val="22"/>
          <w:rtl/>
        </w:rPr>
        <w:t>، فتأكد من أنك ستجد الكثير من الخيارات للاختيار من بينها</w:t>
      </w:r>
      <w:r w:rsidRPr="005A42D0">
        <w:rPr>
          <w:rFonts w:cs="Arial" w:hint="cs"/>
          <w:color w:val="002060"/>
          <w:sz w:val="22"/>
          <w:rtl/>
        </w:rPr>
        <w:t>،</w:t>
      </w:r>
      <w:r w:rsidRPr="005A42D0">
        <w:rPr>
          <w:rFonts w:cs="Arial"/>
          <w:color w:val="002060"/>
          <w:sz w:val="22"/>
          <w:rtl/>
        </w:rPr>
        <w:t xml:space="preserve"> من خلال تطبيق</w:t>
      </w:r>
      <w:r w:rsidRPr="005A42D0">
        <w:rPr>
          <w:color w:val="002060"/>
          <w:sz w:val="22"/>
        </w:rPr>
        <w:t xml:space="preserve"> OSN </w:t>
      </w:r>
      <w:r w:rsidRPr="005A42D0">
        <w:rPr>
          <w:rFonts w:cs="Arial" w:hint="cs"/>
          <w:color w:val="002060"/>
          <w:sz w:val="22"/>
          <w:rtl/>
        </w:rPr>
        <w:t>للمشاهدة أونلاين</w:t>
      </w:r>
      <w:r w:rsidRPr="005A42D0">
        <w:rPr>
          <w:rFonts w:hint="cs"/>
          <w:color w:val="002060"/>
          <w:sz w:val="22"/>
          <w:rtl/>
        </w:rPr>
        <w:t>".</w:t>
      </w:r>
    </w:p>
    <w:p w14:paraId="6417A3A8" w14:textId="77777777" w:rsidR="005A42D0" w:rsidRPr="005A42D0" w:rsidRDefault="005A42D0" w:rsidP="005A42D0">
      <w:pPr>
        <w:bidi/>
        <w:rPr>
          <w:rFonts w:cs="Arial"/>
          <w:color w:val="002060"/>
          <w:sz w:val="22"/>
          <w:rtl/>
        </w:rPr>
      </w:pPr>
    </w:p>
    <w:p w14:paraId="7CD9BADF" w14:textId="79EE41C3" w:rsidR="005A42D0" w:rsidRPr="005A42D0" w:rsidRDefault="005A42D0" w:rsidP="005A42D0">
      <w:pPr>
        <w:bidi/>
        <w:rPr>
          <w:color w:val="002060"/>
          <w:sz w:val="22"/>
        </w:rPr>
      </w:pPr>
      <w:r w:rsidRPr="005A42D0">
        <w:rPr>
          <w:rFonts w:cs="Arial"/>
          <w:color w:val="002060"/>
          <w:sz w:val="22"/>
          <w:rtl/>
        </w:rPr>
        <w:t>وتعزز</w:t>
      </w:r>
      <w:r w:rsidRPr="005A42D0">
        <w:rPr>
          <w:rFonts w:cs="Arial" w:hint="cs"/>
          <w:color w:val="002060"/>
          <w:sz w:val="22"/>
          <w:rtl/>
        </w:rPr>
        <w:t xml:space="preserve"> هذه</w:t>
      </w:r>
      <w:r w:rsidRPr="005A42D0">
        <w:rPr>
          <w:rFonts w:cs="Arial"/>
          <w:color w:val="002060"/>
          <w:sz w:val="22"/>
          <w:rtl/>
        </w:rPr>
        <w:t xml:space="preserve"> الخدمة بالإضافة إلى عروض </w:t>
      </w:r>
      <w:r w:rsidRPr="005A42D0">
        <w:rPr>
          <w:rFonts w:cs="Arial" w:hint="cs"/>
          <w:color w:val="002060"/>
          <w:sz w:val="22"/>
          <w:rtl/>
        </w:rPr>
        <w:t xml:space="preserve">بعض </w:t>
      </w:r>
      <w:r w:rsidRPr="005A42D0">
        <w:rPr>
          <w:rFonts w:cs="Arial"/>
          <w:color w:val="002060"/>
          <w:sz w:val="22"/>
          <w:rtl/>
        </w:rPr>
        <w:t>المطاعم و</w:t>
      </w:r>
      <w:r w:rsidRPr="005A42D0">
        <w:rPr>
          <w:rFonts w:cs="Arial" w:hint="cs"/>
          <w:color w:val="002060"/>
          <w:sz w:val="22"/>
          <w:rtl/>
        </w:rPr>
        <w:t xml:space="preserve">مبيعات </w:t>
      </w:r>
      <w:r w:rsidRPr="005A42D0">
        <w:rPr>
          <w:rFonts w:cs="Arial"/>
          <w:color w:val="002060"/>
          <w:sz w:val="22"/>
          <w:rtl/>
        </w:rPr>
        <w:t xml:space="preserve">التجزئة والترفيه </w:t>
      </w:r>
      <w:r w:rsidRPr="005A42D0">
        <w:rPr>
          <w:rFonts w:cs="Arial" w:hint="cs"/>
          <w:color w:val="002060"/>
          <w:sz w:val="22"/>
          <w:rtl/>
        </w:rPr>
        <w:t xml:space="preserve">مكانة مطار دبي الدولي، </w:t>
      </w:r>
      <w:r w:rsidRPr="005A42D0">
        <w:rPr>
          <w:rFonts w:cs="Arial"/>
          <w:color w:val="002060"/>
          <w:sz w:val="22"/>
          <w:rtl/>
        </w:rPr>
        <w:t>باعتباره</w:t>
      </w:r>
      <w:r w:rsidRPr="005A42D0">
        <w:rPr>
          <w:rFonts w:cs="Arial" w:hint="cs"/>
          <w:color w:val="002060"/>
          <w:sz w:val="22"/>
          <w:rtl/>
        </w:rPr>
        <w:t xml:space="preserve"> أضخم مطار في العالم بالنسبة لأعداد المسافرين</w:t>
      </w:r>
      <w:r w:rsidRPr="005A42D0">
        <w:rPr>
          <w:rFonts w:cs="Arial"/>
          <w:color w:val="002060"/>
          <w:sz w:val="22"/>
          <w:rtl/>
        </w:rPr>
        <w:t xml:space="preserve"> الدوليين</w:t>
      </w:r>
      <w:r w:rsidRPr="005A42D0">
        <w:rPr>
          <w:color w:val="002060"/>
          <w:sz w:val="22"/>
        </w:rPr>
        <w:t>.</w:t>
      </w:r>
    </w:p>
    <w:p w14:paraId="445DDEF5" w14:textId="77777777" w:rsidR="005A42D0" w:rsidRPr="005A42D0" w:rsidRDefault="005A42D0" w:rsidP="005A42D0">
      <w:pPr>
        <w:bidi/>
        <w:rPr>
          <w:color w:val="002060"/>
          <w:sz w:val="22"/>
          <w:rtl/>
        </w:rPr>
      </w:pPr>
    </w:p>
    <w:p w14:paraId="47E2EC5B" w14:textId="77777777" w:rsidR="005A42D0" w:rsidRPr="005A42D0" w:rsidRDefault="005A42D0" w:rsidP="005A42D0">
      <w:pPr>
        <w:bidi/>
        <w:jc w:val="center"/>
        <w:rPr>
          <w:color w:val="002060"/>
          <w:sz w:val="22"/>
        </w:rPr>
      </w:pPr>
      <w:r w:rsidRPr="005A42D0">
        <w:rPr>
          <w:rFonts w:hint="cs"/>
          <w:color w:val="002060"/>
          <w:sz w:val="22"/>
          <w:rtl/>
        </w:rPr>
        <w:t>انتهى</w:t>
      </w:r>
    </w:p>
    <w:p w14:paraId="03CEF089" w14:textId="77777777" w:rsidR="00252456" w:rsidRPr="00252456" w:rsidRDefault="00252456" w:rsidP="00252456">
      <w:pPr>
        <w:bidi/>
        <w:spacing w:line="240" w:lineRule="auto"/>
        <w:jc w:val="center"/>
        <w:rPr>
          <w:rFonts w:ascii="Calibri" w:hAnsi="Calibri" w:cs="Calibri"/>
          <w:sz w:val="22"/>
        </w:rPr>
      </w:pPr>
    </w:p>
    <w:p w14:paraId="643432E8" w14:textId="77777777" w:rsidR="00252456" w:rsidRPr="00252456" w:rsidRDefault="00252456" w:rsidP="00252456">
      <w:pPr>
        <w:bidi/>
        <w:jc w:val="center"/>
        <w:rPr>
          <w:rFonts w:ascii="Calibri" w:hAnsi="Calibri" w:cs="Calibri"/>
          <w:sz w:val="28"/>
          <w:szCs w:val="28"/>
        </w:rPr>
      </w:pPr>
    </w:p>
    <w:p w14:paraId="7A23308F" w14:textId="27AA80B9" w:rsidR="00DD54EB" w:rsidRDefault="00DD54EB" w:rsidP="008648B4">
      <w:pPr>
        <w:pStyle w:val="BodyA"/>
        <w:spacing w:after="0" w:line="360" w:lineRule="auto"/>
        <w:jc w:val="center"/>
      </w:pPr>
    </w:p>
    <w:p w14:paraId="5318F91F" w14:textId="77777777" w:rsidR="00252456" w:rsidRPr="005A42D0" w:rsidRDefault="00252456" w:rsidP="008648B4">
      <w:pPr>
        <w:pStyle w:val="BodyA"/>
        <w:spacing w:after="0" w:line="360" w:lineRule="auto"/>
        <w:jc w:val="center"/>
        <w:rPr>
          <w:rFonts w:asciiTheme="minorBidi" w:hAnsiTheme="minorBidi" w:cstheme="minorBidi"/>
          <w:sz w:val="16"/>
          <w:szCs w:val="16"/>
        </w:rPr>
      </w:pPr>
    </w:p>
    <w:p w14:paraId="6C18F3F4" w14:textId="77777777" w:rsidR="00666C46" w:rsidRPr="00252456" w:rsidRDefault="00666C46" w:rsidP="008648B4">
      <w:pPr>
        <w:spacing w:line="360" w:lineRule="auto"/>
        <w:jc w:val="both"/>
        <w:rPr>
          <w:rFonts w:ascii="Calibri" w:hAnsi="Calibri" w:cs="Calibri"/>
          <w:color w:val="000066"/>
          <w:szCs w:val="20"/>
          <w:lang w:val="en-US"/>
        </w:rPr>
      </w:pPr>
    </w:p>
    <w:sectPr w:rsidR="00666C46" w:rsidRPr="00252456" w:rsidSect="00A01EE4">
      <w:headerReference w:type="default" r:id="rId11"/>
      <w:footerReference w:type="even" r:id="rId12"/>
      <w:footerReference w:type="default" r:id="rId13"/>
      <w:footerReference w:type="first" r:id="rId14"/>
      <w:pgSz w:w="11906" w:h="16838" w:code="9"/>
      <w:pgMar w:top="1728" w:right="1440" w:bottom="1440" w:left="864" w:header="576" w:footer="70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DA7355" w14:textId="77777777" w:rsidR="000D372F" w:rsidRDefault="000D372F" w:rsidP="00A119ED">
      <w:pPr>
        <w:spacing w:line="240" w:lineRule="auto"/>
      </w:pPr>
      <w:r>
        <w:separator/>
      </w:r>
    </w:p>
  </w:endnote>
  <w:endnote w:type="continuationSeparator" w:id="0">
    <w:p w14:paraId="1781B23B" w14:textId="77777777" w:rsidR="000D372F" w:rsidRDefault="000D372F" w:rsidP="00A119E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-BoldMT">
    <w:altName w:val="Arial"/>
    <w:charset w:val="00"/>
    <w:family w:val="auto"/>
    <w:pitch w:val="variable"/>
    <w:sig w:usb0="E0002AFF" w:usb1="C0007843" w:usb2="00000009" w:usb3="00000000" w:csb0="000001FF" w:csb1="00000000"/>
  </w:font>
  <w:font w:name="Dubai Medium">
    <w:panose1 w:val="020B06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ArialMT">
    <w:altName w:val="Arial"/>
    <w:charset w:val="00"/>
    <w:family w:val="auto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9E351F" w14:textId="77777777" w:rsidR="00C8362A" w:rsidRDefault="00C8362A" w:rsidP="001F5931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8CE0889" w14:textId="77777777" w:rsidR="00C8362A" w:rsidRDefault="00C8362A" w:rsidP="00C836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44B0B1" w14:textId="4AC5FCE8" w:rsidR="00106B40" w:rsidRDefault="00DF36EC" w:rsidP="00C8362A">
    <w:pPr>
      <w:ind w:right="360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54E55937" wp14:editId="4F530E82">
              <wp:simplePos x="0" y="0"/>
              <wp:positionH relativeFrom="margin">
                <wp:posOffset>1976120</wp:posOffset>
              </wp:positionH>
              <wp:positionV relativeFrom="paragraph">
                <wp:posOffset>-92075</wp:posOffset>
              </wp:positionV>
              <wp:extent cx="2894330" cy="222885"/>
              <wp:effectExtent l="0" t="0" r="0" b="5715"/>
              <wp:wrapNone/>
              <wp:docPr id="10" name="Pole tekstowe 45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94330" cy="2228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35FFF27" w14:textId="64750AA0" w:rsidR="00A868FC" w:rsidRPr="00F20858" w:rsidRDefault="00A868FC" w:rsidP="00A868FC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fldChar w:fldCharType="separate"/>
                          </w:r>
                          <w:r w:rsidR="007030E3">
                            <w:rPr>
                              <w:noProof/>
                            </w:rP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4E55937" id="_x0000_t202" coordsize="21600,21600" o:spt="202" path="m,l,21600r21600,l21600,xe">
              <v:stroke joinstyle="miter"/>
              <v:path gradientshapeok="t" o:connecttype="rect"/>
            </v:shapetype>
            <v:shape id="Pole tekstowe 450" o:spid="_x0000_s1032" type="#_x0000_t202" style="position:absolute;margin-left:155.6pt;margin-top:-7.25pt;width:227.9pt;height:17.55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" filled="f" stroked="f" strokeweight=".5pt">
              <v:textbox>
                <w:txbxContent>
                  <w:p w14:paraId="535FFF27" w14:textId="64750AA0" w:rsidR="00A868FC" w:rsidRPr="00F20858" w:rsidRDefault="00A868FC" w:rsidP="00A868FC">
                    <w:pPr>
                      <w:jc w:val="center"/>
                    </w:pPr>
                    <w: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fldChar w:fldCharType="separate"/>
                    </w:r>
                    <w:r w:rsidR="007030E3">
                      <w:rPr>
                        <w:noProof/>
                      </w:rP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82816" behindDoc="0" locked="0" layoutInCell="1" allowOverlap="0" wp14:anchorId="42C32049" wp14:editId="0AB0723B">
              <wp:simplePos x="0" y="0"/>
              <wp:positionH relativeFrom="margin">
                <wp:posOffset>185420</wp:posOffset>
              </wp:positionH>
              <wp:positionV relativeFrom="bottomMargin">
                <wp:posOffset>106680</wp:posOffset>
              </wp:positionV>
              <wp:extent cx="6828790" cy="0"/>
              <wp:effectExtent l="0" t="0" r="24130" b="25400"/>
              <wp:wrapNone/>
              <wp:docPr id="208" name="Łącznik prosty 20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28790" cy="0"/>
                      </a:xfrm>
                      <a:prstGeom prst="line">
                        <a:avLst/>
                      </a:prstGeom>
                      <a:ln>
                        <a:solidFill>
                          <a:srgbClr val="27316D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B612A9D" id="Łącznik prosty 208" o:spid="_x0000_s1026" style="position:absolute;z-index:251682816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bottom-margin-area;mso-width-percent:1000;mso-height-percent:0;mso-width-relative:margin;mso-height-relative:margin" from="14.6pt,8.4pt" to="552.3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" o:allowoverlap="f" strokecolor="#27316d" strokeweight=".5pt">
              <v:stroke joinstyle="miter"/>
              <w10:wrap anchorx="margin" anchory="margin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C39233" w14:textId="175FF85F" w:rsidR="00C8362A" w:rsidRDefault="00C8362A" w:rsidP="001F5931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030E3">
      <w:rPr>
        <w:rStyle w:val="PageNumber"/>
        <w:noProof/>
      </w:rPr>
      <w:t>1</w:t>
    </w:r>
    <w:r>
      <w:rPr>
        <w:rStyle w:val="PageNumber"/>
      </w:rPr>
      <w:fldChar w:fldCharType="end"/>
    </w:r>
  </w:p>
  <w:p w14:paraId="61C5F9D1" w14:textId="7713BF12" w:rsidR="00C8362A" w:rsidRDefault="00C8362A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87936" behindDoc="0" locked="0" layoutInCell="1" allowOverlap="0" wp14:anchorId="790E93C7" wp14:editId="3AB83E22">
              <wp:simplePos x="0" y="0"/>
              <wp:positionH relativeFrom="margin">
                <wp:posOffset>-45720</wp:posOffset>
              </wp:positionH>
              <wp:positionV relativeFrom="bottomMargin">
                <wp:posOffset>128270</wp:posOffset>
              </wp:positionV>
              <wp:extent cx="6828790" cy="0"/>
              <wp:effectExtent l="0" t="0" r="17780" b="25400"/>
              <wp:wrapNone/>
              <wp:docPr id="3" name="Łącznik prosty 20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28790" cy="0"/>
                      </a:xfrm>
                      <a:prstGeom prst="line">
                        <a:avLst/>
                      </a:prstGeom>
                      <a:ln>
                        <a:solidFill>
                          <a:srgbClr val="6673AB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CAE629B" id="Łącznik prosty 208" o:spid="_x0000_s1026" style="position:absolute;z-index:251687936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bottom-margin-area;mso-width-percent:1000;mso-height-percent:0;mso-width-relative:margin;mso-height-relative:margin" from="-3.6pt,10.1pt" to="534.1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" o:allowoverlap="f" strokecolor="#6673ab" strokeweight=".5pt">
              <v:stroke joinstyle="miter"/>
              <w10:wrap anchorx="margin" anchory="margin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F2D5CD" w14:textId="77777777" w:rsidR="000D372F" w:rsidRDefault="000D372F" w:rsidP="00A119ED">
      <w:pPr>
        <w:spacing w:line="240" w:lineRule="auto"/>
      </w:pPr>
      <w:r>
        <w:separator/>
      </w:r>
    </w:p>
  </w:footnote>
  <w:footnote w:type="continuationSeparator" w:id="0">
    <w:p w14:paraId="35740858" w14:textId="77777777" w:rsidR="000D372F" w:rsidRDefault="000D372F" w:rsidP="00A119E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996262" w14:textId="03EFD755" w:rsidR="00A868FC" w:rsidRDefault="00A01EE4" w:rsidP="00A868FC"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95104" behindDoc="0" locked="0" layoutInCell="1" allowOverlap="1" wp14:anchorId="232485AA" wp14:editId="580486CA">
              <wp:simplePos x="0" y="0"/>
              <wp:positionH relativeFrom="column">
                <wp:posOffset>3172460</wp:posOffset>
              </wp:positionH>
              <wp:positionV relativeFrom="paragraph">
                <wp:posOffset>-25400</wp:posOffset>
              </wp:positionV>
              <wp:extent cx="2068830" cy="347980"/>
              <wp:effectExtent l="0" t="0" r="0" b="762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68830" cy="3479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81C3CF8" w14:textId="0D4308AF" w:rsidR="00A01EE4" w:rsidRPr="003D10D0" w:rsidRDefault="00F14C74" w:rsidP="00A01EE4">
                          <w:pPr>
                            <w:jc w:val="right"/>
                            <w:rPr>
                              <w:rFonts w:ascii="Dubai" w:hAnsi="Dubai" w:cs="Dubai"/>
                              <w:color w:val="002060"/>
                            </w:rPr>
                          </w:pPr>
                          <w:r w:rsidRPr="003D10D0">
                            <w:rPr>
                              <w:rFonts w:ascii="Dubai" w:hAnsi="Dubai" w:cs="Dubai"/>
                              <w:color w:val="002060"/>
                            </w:rPr>
                            <w:t>Press Releas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32485AA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margin-left:249.8pt;margin-top:-2pt;width:162.9pt;height:27.4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" filled="f" stroked="f">
              <v:textbox>
                <w:txbxContent>
                  <w:p w14:paraId="381C3CF8" w14:textId="0D4308AF" w:rsidR="00A01EE4" w:rsidRPr="003D10D0" w:rsidRDefault="00F14C74" w:rsidP="00A01EE4">
                    <w:pPr>
                      <w:jc w:val="right"/>
                      <w:rPr>
                        <w:rFonts w:ascii="Dubai" w:hAnsi="Dubai" w:cs="Dubai"/>
                        <w:color w:val="002060"/>
                      </w:rPr>
                    </w:pPr>
                    <w:r w:rsidRPr="003D10D0">
                      <w:rPr>
                        <w:rFonts w:ascii="Dubai" w:hAnsi="Dubai" w:cs="Dubai"/>
                        <w:color w:val="002060"/>
                      </w:rPr>
                      <w:t>Press Releas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91008" behindDoc="0" locked="0" layoutInCell="1" allowOverlap="1" wp14:anchorId="483F62D4" wp14:editId="31BB0AD0">
              <wp:simplePos x="0" y="0"/>
              <wp:positionH relativeFrom="margin">
                <wp:posOffset>-158115</wp:posOffset>
              </wp:positionH>
              <wp:positionV relativeFrom="paragraph">
                <wp:posOffset>-149860</wp:posOffset>
              </wp:positionV>
              <wp:extent cx="6712585" cy="471170"/>
              <wp:effectExtent l="0" t="0" r="0" b="11430"/>
              <wp:wrapNone/>
              <wp:docPr id="30" name="Group 3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12585" cy="471170"/>
                        <a:chOff x="0" y="0"/>
                        <a:chExt cx="6599481" cy="472440"/>
                      </a:xfrm>
                    </wpg:grpSpPr>
                    <wps:wsp>
                      <wps:cNvPr id="24" name="Freeform 163"/>
                      <wps:cNvSpPr>
                        <a:spLocks/>
                      </wps:cNvSpPr>
                      <wps:spPr bwMode="auto">
                        <a:xfrm>
                          <a:off x="0" y="0"/>
                          <a:ext cx="6076232" cy="472440"/>
                        </a:xfrm>
                        <a:custGeom>
                          <a:avLst/>
                          <a:gdLst>
                            <a:gd name="T0" fmla="*/ 0 w 3938"/>
                            <a:gd name="T1" fmla="*/ 0 h 656"/>
                            <a:gd name="T2" fmla="*/ 0 w 3938"/>
                            <a:gd name="T3" fmla="*/ 656 h 656"/>
                            <a:gd name="T4" fmla="*/ 2525 w 3938"/>
                            <a:gd name="T5" fmla="*/ 656 h 656"/>
                            <a:gd name="T6" fmla="*/ 3938 w 3938"/>
                            <a:gd name="T7" fmla="*/ 0 h 656"/>
                            <a:gd name="T8" fmla="*/ 0 w 3938"/>
                            <a:gd name="T9" fmla="*/ 0 h 656"/>
                            <a:gd name="connsiteX0" fmla="*/ 0 w 27606"/>
                            <a:gd name="connsiteY0" fmla="*/ 465 h 10000"/>
                            <a:gd name="connsiteX1" fmla="*/ 17606 w 27606"/>
                            <a:gd name="connsiteY1" fmla="*/ 10000 h 10000"/>
                            <a:gd name="connsiteX2" fmla="*/ 24018 w 27606"/>
                            <a:gd name="connsiteY2" fmla="*/ 10000 h 10000"/>
                            <a:gd name="connsiteX3" fmla="*/ 27606 w 27606"/>
                            <a:gd name="connsiteY3" fmla="*/ 0 h 10000"/>
                            <a:gd name="connsiteX4" fmla="*/ 0 w 27606"/>
                            <a:gd name="connsiteY4" fmla="*/ 465 h 10000"/>
                            <a:gd name="connsiteX0" fmla="*/ 0 w 27606"/>
                            <a:gd name="connsiteY0" fmla="*/ 0 h 10000"/>
                            <a:gd name="connsiteX1" fmla="*/ 17606 w 27606"/>
                            <a:gd name="connsiteY1" fmla="*/ 10000 h 10000"/>
                            <a:gd name="connsiteX2" fmla="*/ 24018 w 27606"/>
                            <a:gd name="connsiteY2" fmla="*/ 10000 h 10000"/>
                            <a:gd name="connsiteX3" fmla="*/ 27606 w 27606"/>
                            <a:gd name="connsiteY3" fmla="*/ 0 h 10000"/>
                            <a:gd name="connsiteX4" fmla="*/ 0 w 27606"/>
                            <a:gd name="connsiteY4" fmla="*/ 0 h 10000"/>
                            <a:gd name="connsiteX0" fmla="*/ 0 w 27606"/>
                            <a:gd name="connsiteY0" fmla="*/ 0 h 10000"/>
                            <a:gd name="connsiteX1" fmla="*/ 0 w 27606"/>
                            <a:gd name="connsiteY1" fmla="*/ 8374 h 10000"/>
                            <a:gd name="connsiteX2" fmla="*/ 24018 w 27606"/>
                            <a:gd name="connsiteY2" fmla="*/ 10000 h 10000"/>
                            <a:gd name="connsiteX3" fmla="*/ 27606 w 27606"/>
                            <a:gd name="connsiteY3" fmla="*/ 0 h 10000"/>
                            <a:gd name="connsiteX4" fmla="*/ 0 w 27606"/>
                            <a:gd name="connsiteY4" fmla="*/ 0 h 10000"/>
                            <a:gd name="connsiteX0" fmla="*/ 0 w 27606"/>
                            <a:gd name="connsiteY0" fmla="*/ 0 h 10000"/>
                            <a:gd name="connsiteX1" fmla="*/ 0 w 27606"/>
                            <a:gd name="connsiteY1" fmla="*/ 9187 h 10000"/>
                            <a:gd name="connsiteX2" fmla="*/ 24018 w 27606"/>
                            <a:gd name="connsiteY2" fmla="*/ 10000 h 10000"/>
                            <a:gd name="connsiteX3" fmla="*/ 27606 w 27606"/>
                            <a:gd name="connsiteY3" fmla="*/ 0 h 10000"/>
                            <a:gd name="connsiteX4" fmla="*/ 0 w 27606"/>
                            <a:gd name="connsiteY4" fmla="*/ 0 h 10000"/>
                            <a:gd name="connsiteX0" fmla="*/ 0 w 27606"/>
                            <a:gd name="connsiteY0" fmla="*/ 0 h 10000"/>
                            <a:gd name="connsiteX1" fmla="*/ 0 w 27606"/>
                            <a:gd name="connsiteY1" fmla="*/ 9419 h 10000"/>
                            <a:gd name="connsiteX2" fmla="*/ 24018 w 27606"/>
                            <a:gd name="connsiteY2" fmla="*/ 10000 h 10000"/>
                            <a:gd name="connsiteX3" fmla="*/ 27606 w 27606"/>
                            <a:gd name="connsiteY3" fmla="*/ 0 h 10000"/>
                            <a:gd name="connsiteX4" fmla="*/ 0 w 27606"/>
                            <a:gd name="connsiteY4" fmla="*/ 0 h 10000"/>
                            <a:gd name="connsiteX0" fmla="*/ 0 w 27606"/>
                            <a:gd name="connsiteY0" fmla="*/ 0 h 10000"/>
                            <a:gd name="connsiteX1" fmla="*/ 0 w 27606"/>
                            <a:gd name="connsiteY1" fmla="*/ 10000 h 10000"/>
                            <a:gd name="connsiteX2" fmla="*/ 24018 w 27606"/>
                            <a:gd name="connsiteY2" fmla="*/ 10000 h 10000"/>
                            <a:gd name="connsiteX3" fmla="*/ 27606 w 27606"/>
                            <a:gd name="connsiteY3" fmla="*/ 0 h 10000"/>
                            <a:gd name="connsiteX4" fmla="*/ 0 w 27606"/>
                            <a:gd name="connsiteY4" fmla="*/ 0 h 10000"/>
                            <a:gd name="connsiteX0" fmla="*/ 3425 w 27606"/>
                            <a:gd name="connsiteY0" fmla="*/ 0 h 10000"/>
                            <a:gd name="connsiteX1" fmla="*/ 0 w 27606"/>
                            <a:gd name="connsiteY1" fmla="*/ 10000 h 10000"/>
                            <a:gd name="connsiteX2" fmla="*/ 24018 w 27606"/>
                            <a:gd name="connsiteY2" fmla="*/ 10000 h 10000"/>
                            <a:gd name="connsiteX3" fmla="*/ 27606 w 27606"/>
                            <a:gd name="connsiteY3" fmla="*/ 0 h 10000"/>
                            <a:gd name="connsiteX4" fmla="*/ 3425 w 27606"/>
                            <a:gd name="connsiteY4" fmla="*/ 0 h 10000"/>
                            <a:gd name="connsiteX0" fmla="*/ 20 w 24201"/>
                            <a:gd name="connsiteY0" fmla="*/ 0 h 10000"/>
                            <a:gd name="connsiteX1" fmla="*/ 0 w 24201"/>
                            <a:gd name="connsiteY1" fmla="*/ 10000 h 10000"/>
                            <a:gd name="connsiteX2" fmla="*/ 20613 w 24201"/>
                            <a:gd name="connsiteY2" fmla="*/ 10000 h 10000"/>
                            <a:gd name="connsiteX3" fmla="*/ 24201 w 24201"/>
                            <a:gd name="connsiteY3" fmla="*/ 0 h 10000"/>
                            <a:gd name="connsiteX4" fmla="*/ 20 w 24201"/>
                            <a:gd name="connsiteY4" fmla="*/ 0 h 10000"/>
                            <a:gd name="connsiteX0" fmla="*/ 891 w 25072"/>
                            <a:gd name="connsiteY0" fmla="*/ 0 h 10000"/>
                            <a:gd name="connsiteX1" fmla="*/ 0 w 25072"/>
                            <a:gd name="connsiteY1" fmla="*/ 10000 h 10000"/>
                            <a:gd name="connsiteX2" fmla="*/ 21484 w 25072"/>
                            <a:gd name="connsiteY2" fmla="*/ 10000 h 10000"/>
                            <a:gd name="connsiteX3" fmla="*/ 25072 w 25072"/>
                            <a:gd name="connsiteY3" fmla="*/ 0 h 10000"/>
                            <a:gd name="connsiteX4" fmla="*/ 891 w 25072"/>
                            <a:gd name="connsiteY4" fmla="*/ 0 h 10000"/>
                            <a:gd name="connsiteX0" fmla="*/ 2 w 25074"/>
                            <a:gd name="connsiteY0" fmla="*/ 0 h 10000"/>
                            <a:gd name="connsiteX1" fmla="*/ 2 w 25074"/>
                            <a:gd name="connsiteY1" fmla="*/ 10000 h 10000"/>
                            <a:gd name="connsiteX2" fmla="*/ 21486 w 25074"/>
                            <a:gd name="connsiteY2" fmla="*/ 10000 h 10000"/>
                            <a:gd name="connsiteX3" fmla="*/ 25074 w 25074"/>
                            <a:gd name="connsiteY3" fmla="*/ 0 h 10000"/>
                            <a:gd name="connsiteX4" fmla="*/ 2 w 25074"/>
                            <a:gd name="connsiteY4" fmla="*/ 0 h 10000"/>
                            <a:gd name="connsiteX0" fmla="*/ 0 w 25285"/>
                            <a:gd name="connsiteY0" fmla="*/ 0 h 10000"/>
                            <a:gd name="connsiteX1" fmla="*/ 213 w 25285"/>
                            <a:gd name="connsiteY1" fmla="*/ 10000 h 10000"/>
                            <a:gd name="connsiteX2" fmla="*/ 21697 w 25285"/>
                            <a:gd name="connsiteY2" fmla="*/ 10000 h 10000"/>
                            <a:gd name="connsiteX3" fmla="*/ 25285 w 25285"/>
                            <a:gd name="connsiteY3" fmla="*/ 0 h 10000"/>
                            <a:gd name="connsiteX4" fmla="*/ 0 w 25285"/>
                            <a:gd name="connsiteY4" fmla="*/ 0 h 10000"/>
                            <a:gd name="connsiteX0" fmla="*/ 2 w 25287"/>
                            <a:gd name="connsiteY0" fmla="*/ 0 h 10000"/>
                            <a:gd name="connsiteX1" fmla="*/ 2 w 25287"/>
                            <a:gd name="connsiteY1" fmla="*/ 10000 h 10000"/>
                            <a:gd name="connsiteX2" fmla="*/ 21699 w 25287"/>
                            <a:gd name="connsiteY2" fmla="*/ 10000 h 10000"/>
                            <a:gd name="connsiteX3" fmla="*/ 25287 w 25287"/>
                            <a:gd name="connsiteY3" fmla="*/ 0 h 10000"/>
                            <a:gd name="connsiteX4" fmla="*/ 2 w 25287"/>
                            <a:gd name="connsiteY4" fmla="*/ 0 h 10000"/>
                            <a:gd name="connsiteX0" fmla="*/ 665 w 25285"/>
                            <a:gd name="connsiteY0" fmla="*/ 0 h 10000"/>
                            <a:gd name="connsiteX1" fmla="*/ 0 w 25285"/>
                            <a:gd name="connsiteY1" fmla="*/ 10000 h 10000"/>
                            <a:gd name="connsiteX2" fmla="*/ 21697 w 25285"/>
                            <a:gd name="connsiteY2" fmla="*/ 10000 h 10000"/>
                            <a:gd name="connsiteX3" fmla="*/ 25285 w 25285"/>
                            <a:gd name="connsiteY3" fmla="*/ 0 h 10000"/>
                            <a:gd name="connsiteX4" fmla="*/ 665 w 25285"/>
                            <a:gd name="connsiteY4" fmla="*/ 0 h 10000"/>
                            <a:gd name="connsiteX0" fmla="*/ 111 w 24731"/>
                            <a:gd name="connsiteY0" fmla="*/ 0 h 10000"/>
                            <a:gd name="connsiteX1" fmla="*/ 0 w 24731"/>
                            <a:gd name="connsiteY1" fmla="*/ 10000 h 10000"/>
                            <a:gd name="connsiteX2" fmla="*/ 21143 w 24731"/>
                            <a:gd name="connsiteY2" fmla="*/ 10000 h 10000"/>
                            <a:gd name="connsiteX3" fmla="*/ 24731 w 24731"/>
                            <a:gd name="connsiteY3" fmla="*/ 0 h 10000"/>
                            <a:gd name="connsiteX4" fmla="*/ 111 w 24731"/>
                            <a:gd name="connsiteY4" fmla="*/ 0 h 10000"/>
                            <a:gd name="connsiteX0" fmla="*/ 1 w 24621"/>
                            <a:gd name="connsiteY0" fmla="*/ 0 h 10000"/>
                            <a:gd name="connsiteX1" fmla="*/ 56 w 24621"/>
                            <a:gd name="connsiteY1" fmla="*/ 9019 h 10000"/>
                            <a:gd name="connsiteX2" fmla="*/ 21033 w 24621"/>
                            <a:gd name="connsiteY2" fmla="*/ 10000 h 10000"/>
                            <a:gd name="connsiteX3" fmla="*/ 24621 w 24621"/>
                            <a:gd name="connsiteY3" fmla="*/ 0 h 10000"/>
                            <a:gd name="connsiteX4" fmla="*/ 1 w 24621"/>
                            <a:gd name="connsiteY4" fmla="*/ 0 h 10000"/>
                            <a:gd name="connsiteX0" fmla="*/ 2 w 24622"/>
                            <a:gd name="connsiteY0" fmla="*/ 0 h 10000"/>
                            <a:gd name="connsiteX1" fmla="*/ 1 w 24622"/>
                            <a:gd name="connsiteY1" fmla="*/ 9019 h 10000"/>
                            <a:gd name="connsiteX2" fmla="*/ 21034 w 24622"/>
                            <a:gd name="connsiteY2" fmla="*/ 10000 h 10000"/>
                            <a:gd name="connsiteX3" fmla="*/ 24622 w 24622"/>
                            <a:gd name="connsiteY3" fmla="*/ 0 h 10000"/>
                            <a:gd name="connsiteX4" fmla="*/ 2 w 24622"/>
                            <a:gd name="connsiteY4" fmla="*/ 0 h 10000"/>
                            <a:gd name="connsiteX0" fmla="*/ 2 w 24622"/>
                            <a:gd name="connsiteY0" fmla="*/ 0 h 10000"/>
                            <a:gd name="connsiteX1" fmla="*/ 0 w 24622"/>
                            <a:gd name="connsiteY1" fmla="*/ 10000 h 10000"/>
                            <a:gd name="connsiteX2" fmla="*/ 21034 w 24622"/>
                            <a:gd name="connsiteY2" fmla="*/ 10000 h 10000"/>
                            <a:gd name="connsiteX3" fmla="*/ 24622 w 24622"/>
                            <a:gd name="connsiteY3" fmla="*/ 0 h 10000"/>
                            <a:gd name="connsiteX4" fmla="*/ 2 w 24622"/>
                            <a:gd name="connsiteY4" fmla="*/ 0 h 10000"/>
                            <a:gd name="connsiteX0" fmla="*/ 2 w 24622"/>
                            <a:gd name="connsiteY0" fmla="*/ 0 h 11330"/>
                            <a:gd name="connsiteX1" fmla="*/ 0 w 24622"/>
                            <a:gd name="connsiteY1" fmla="*/ 11330 h 11330"/>
                            <a:gd name="connsiteX2" fmla="*/ 21034 w 24622"/>
                            <a:gd name="connsiteY2" fmla="*/ 10000 h 11330"/>
                            <a:gd name="connsiteX3" fmla="*/ 24622 w 24622"/>
                            <a:gd name="connsiteY3" fmla="*/ 0 h 11330"/>
                            <a:gd name="connsiteX4" fmla="*/ 2 w 24622"/>
                            <a:gd name="connsiteY4" fmla="*/ 0 h 11330"/>
                            <a:gd name="connsiteX0" fmla="*/ 2 w 24622"/>
                            <a:gd name="connsiteY0" fmla="*/ 0 h 11330"/>
                            <a:gd name="connsiteX1" fmla="*/ 0 w 24622"/>
                            <a:gd name="connsiteY1" fmla="*/ 11330 h 11330"/>
                            <a:gd name="connsiteX2" fmla="*/ 21034 w 24622"/>
                            <a:gd name="connsiteY2" fmla="*/ 11330 h 11330"/>
                            <a:gd name="connsiteX3" fmla="*/ 24622 w 24622"/>
                            <a:gd name="connsiteY3" fmla="*/ 0 h 11330"/>
                            <a:gd name="connsiteX4" fmla="*/ 2 w 24622"/>
                            <a:gd name="connsiteY4" fmla="*/ 0 h 11330"/>
                            <a:gd name="connsiteX0" fmla="*/ 0 w 25174"/>
                            <a:gd name="connsiteY0" fmla="*/ 0 h 11330"/>
                            <a:gd name="connsiteX1" fmla="*/ 552 w 25174"/>
                            <a:gd name="connsiteY1" fmla="*/ 11330 h 11330"/>
                            <a:gd name="connsiteX2" fmla="*/ 21586 w 25174"/>
                            <a:gd name="connsiteY2" fmla="*/ 11330 h 11330"/>
                            <a:gd name="connsiteX3" fmla="*/ 25174 w 25174"/>
                            <a:gd name="connsiteY3" fmla="*/ 0 h 11330"/>
                            <a:gd name="connsiteX4" fmla="*/ 0 w 25174"/>
                            <a:gd name="connsiteY4" fmla="*/ 0 h 11330"/>
                            <a:gd name="connsiteX0" fmla="*/ 2 w 25176"/>
                            <a:gd name="connsiteY0" fmla="*/ 0 h 11330"/>
                            <a:gd name="connsiteX1" fmla="*/ 2 w 25176"/>
                            <a:gd name="connsiteY1" fmla="*/ 11330 h 11330"/>
                            <a:gd name="connsiteX2" fmla="*/ 21588 w 25176"/>
                            <a:gd name="connsiteY2" fmla="*/ 11330 h 11330"/>
                            <a:gd name="connsiteX3" fmla="*/ 25176 w 25176"/>
                            <a:gd name="connsiteY3" fmla="*/ 0 h 11330"/>
                            <a:gd name="connsiteX4" fmla="*/ 2 w 25176"/>
                            <a:gd name="connsiteY4" fmla="*/ 0 h 11330"/>
                            <a:gd name="connsiteX0" fmla="*/ 0 w 25370"/>
                            <a:gd name="connsiteY0" fmla="*/ 0 h 11330"/>
                            <a:gd name="connsiteX1" fmla="*/ 196 w 25370"/>
                            <a:gd name="connsiteY1" fmla="*/ 11330 h 11330"/>
                            <a:gd name="connsiteX2" fmla="*/ 21782 w 25370"/>
                            <a:gd name="connsiteY2" fmla="*/ 11330 h 11330"/>
                            <a:gd name="connsiteX3" fmla="*/ 25370 w 25370"/>
                            <a:gd name="connsiteY3" fmla="*/ 0 h 11330"/>
                            <a:gd name="connsiteX4" fmla="*/ 0 w 25370"/>
                            <a:gd name="connsiteY4" fmla="*/ 0 h 11330"/>
                            <a:gd name="connsiteX0" fmla="*/ 38 w 25408"/>
                            <a:gd name="connsiteY0" fmla="*/ 0 h 11330"/>
                            <a:gd name="connsiteX1" fmla="*/ 0 w 25408"/>
                            <a:gd name="connsiteY1" fmla="*/ 11330 h 11330"/>
                            <a:gd name="connsiteX2" fmla="*/ 21820 w 25408"/>
                            <a:gd name="connsiteY2" fmla="*/ 11330 h 11330"/>
                            <a:gd name="connsiteX3" fmla="*/ 25408 w 25408"/>
                            <a:gd name="connsiteY3" fmla="*/ 0 h 11330"/>
                            <a:gd name="connsiteX4" fmla="*/ 38 w 25408"/>
                            <a:gd name="connsiteY4" fmla="*/ 0 h 11330"/>
                            <a:gd name="connsiteX0" fmla="*/ 2 w 25372"/>
                            <a:gd name="connsiteY0" fmla="*/ 0 h 11351"/>
                            <a:gd name="connsiteX1" fmla="*/ 19 w 25372"/>
                            <a:gd name="connsiteY1" fmla="*/ 11351 h 11351"/>
                            <a:gd name="connsiteX2" fmla="*/ 21784 w 25372"/>
                            <a:gd name="connsiteY2" fmla="*/ 11330 h 11351"/>
                            <a:gd name="connsiteX3" fmla="*/ 25372 w 25372"/>
                            <a:gd name="connsiteY3" fmla="*/ 0 h 11351"/>
                            <a:gd name="connsiteX4" fmla="*/ 2 w 25372"/>
                            <a:gd name="connsiteY4" fmla="*/ 0 h 1135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5372" h="11351">
                              <a:moveTo>
                                <a:pt x="2" y="0"/>
                              </a:moveTo>
                              <a:cubicBezTo>
                                <a:pt x="-5" y="3333"/>
                                <a:pt x="26" y="8018"/>
                                <a:pt x="19" y="11351"/>
                              </a:cubicBezTo>
                              <a:lnTo>
                                <a:pt x="21784" y="11330"/>
                              </a:lnTo>
                              <a:lnTo>
                                <a:pt x="25372" y="0"/>
                              </a:lnTo>
                              <a:lnTo>
                                <a:pt x="2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9869E90" w14:textId="3609C851" w:rsidR="00A01EE4" w:rsidRDefault="00A01EE4" w:rsidP="00A01EE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28" name="Freeform 162"/>
                      <wps:cNvSpPr>
                        <a:spLocks/>
                      </wps:cNvSpPr>
                      <wps:spPr bwMode="auto">
                        <a:xfrm>
                          <a:off x="5332021" y="0"/>
                          <a:ext cx="1267460" cy="471170"/>
                        </a:xfrm>
                        <a:custGeom>
                          <a:avLst/>
                          <a:gdLst>
                            <a:gd name="T0" fmla="*/ 1547 w 1547"/>
                            <a:gd name="T1" fmla="*/ 656 h 656"/>
                            <a:gd name="T2" fmla="*/ 1547 w 1547"/>
                            <a:gd name="T3" fmla="*/ 0 h 656"/>
                            <a:gd name="T4" fmla="*/ 1415 w 1547"/>
                            <a:gd name="T5" fmla="*/ 0 h 656"/>
                            <a:gd name="T6" fmla="*/ 0 w 1547"/>
                            <a:gd name="T7" fmla="*/ 656 h 656"/>
                            <a:gd name="T8" fmla="*/ 1547 w 1547"/>
                            <a:gd name="T9" fmla="*/ 656 h 656"/>
                            <a:gd name="connsiteX0" fmla="*/ 10000 w 12906"/>
                            <a:gd name="connsiteY0" fmla="*/ 10000 h 10000"/>
                            <a:gd name="connsiteX1" fmla="*/ 12906 w 12906"/>
                            <a:gd name="connsiteY1" fmla="*/ 0 h 10000"/>
                            <a:gd name="connsiteX2" fmla="*/ 9147 w 12906"/>
                            <a:gd name="connsiteY2" fmla="*/ 0 h 10000"/>
                            <a:gd name="connsiteX3" fmla="*/ 0 w 12906"/>
                            <a:gd name="connsiteY3" fmla="*/ 10000 h 10000"/>
                            <a:gd name="connsiteX4" fmla="*/ 10000 w 12906"/>
                            <a:gd name="connsiteY4" fmla="*/ 10000 h 10000"/>
                            <a:gd name="connsiteX0" fmla="*/ 12906 w 12906"/>
                            <a:gd name="connsiteY0" fmla="*/ 10000 h 10000"/>
                            <a:gd name="connsiteX1" fmla="*/ 12906 w 12906"/>
                            <a:gd name="connsiteY1" fmla="*/ 0 h 10000"/>
                            <a:gd name="connsiteX2" fmla="*/ 9147 w 12906"/>
                            <a:gd name="connsiteY2" fmla="*/ 0 h 10000"/>
                            <a:gd name="connsiteX3" fmla="*/ 0 w 12906"/>
                            <a:gd name="connsiteY3" fmla="*/ 10000 h 10000"/>
                            <a:gd name="connsiteX4" fmla="*/ 12906 w 12906"/>
                            <a:gd name="connsiteY4" fmla="*/ 10000 h 10000"/>
                            <a:gd name="connsiteX0" fmla="*/ 12906 w 12906"/>
                            <a:gd name="connsiteY0" fmla="*/ 10000 h 11326"/>
                            <a:gd name="connsiteX1" fmla="*/ 12906 w 12906"/>
                            <a:gd name="connsiteY1" fmla="*/ 0 h 11326"/>
                            <a:gd name="connsiteX2" fmla="*/ 9147 w 12906"/>
                            <a:gd name="connsiteY2" fmla="*/ 0 h 11326"/>
                            <a:gd name="connsiteX3" fmla="*/ 0 w 12906"/>
                            <a:gd name="connsiteY3" fmla="*/ 11326 h 11326"/>
                            <a:gd name="connsiteX4" fmla="*/ 12906 w 12906"/>
                            <a:gd name="connsiteY4" fmla="*/ 10000 h 11326"/>
                            <a:gd name="connsiteX0" fmla="*/ 12906 w 12906"/>
                            <a:gd name="connsiteY0" fmla="*/ 11326 h 11326"/>
                            <a:gd name="connsiteX1" fmla="*/ 12906 w 12906"/>
                            <a:gd name="connsiteY1" fmla="*/ 0 h 11326"/>
                            <a:gd name="connsiteX2" fmla="*/ 9147 w 12906"/>
                            <a:gd name="connsiteY2" fmla="*/ 0 h 11326"/>
                            <a:gd name="connsiteX3" fmla="*/ 0 w 12906"/>
                            <a:gd name="connsiteY3" fmla="*/ 11326 h 11326"/>
                            <a:gd name="connsiteX4" fmla="*/ 12906 w 12906"/>
                            <a:gd name="connsiteY4" fmla="*/ 11326 h 1132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906" h="11326">
                              <a:moveTo>
                                <a:pt x="12906" y="11326"/>
                              </a:moveTo>
                              <a:lnTo>
                                <a:pt x="12906" y="0"/>
                              </a:lnTo>
                              <a:lnTo>
                                <a:pt x="9147" y="0"/>
                              </a:lnTo>
                              <a:lnTo>
                                <a:pt x="0" y="11326"/>
                              </a:lnTo>
                              <a:lnTo>
                                <a:pt x="12906" y="1132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D2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83F62D4" id="Group 30" o:spid="_x0000_s1028" style="position:absolute;margin-left:-12.45pt;margin-top:-11.8pt;width:528.55pt;height:37.1pt;z-index:251691008;mso-position-horizontal-relative:margin;mso-width-relative:margin;mso-height-relative:margin" coordsize="65994,47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">
              <v:shape id="Freeform 163" o:spid="_x0000_s1029" style="position:absolute;width:60762;height:4724;visibility:visible;mso-wrap-style:square;v-text-anchor:middle" coordsize="25372,113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" adj="-11796480,,5400" path="m2,c-5,3333,26,8018,19,11351r21765,-21l25372,,2,xe" fillcolor="#cfcdc9 [3214]" stroked="f">
                <v:stroke joinstyle="miter"/>
                <v:formulas/>
                <v:path arrowok="t" o:connecttype="custom" o:connectlocs="479,0;4550,472440;5216957,471566;6076232,0;479,0" o:connectangles="0,0,0,0,0" textboxrect="0,0,25372,11351"/>
                <v:textbox>
                  <w:txbxContent>
                    <w:p w14:paraId="79869E90" w14:textId="3609C851" w:rsidR="00A01EE4" w:rsidRDefault="00A01EE4" w:rsidP="00A01EE4">
                      <w:pPr>
                        <w:jc w:val="center"/>
                      </w:pPr>
                    </w:p>
                  </w:txbxContent>
                </v:textbox>
              </v:shape>
              <v:shape id="Freeform 162" o:spid="_x0000_s1030" style="position:absolute;left:53320;width:12674;height:4711;visibility:visible;mso-wrap-style:square;v-text-anchor:top" coordsize="12906,113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" path="m12906,11326l12906,,9147,,,11326r12906,xe" fillcolor="#ffd200" stroked="f">
                <v:path arrowok="t" o:connecttype="custom" o:connectlocs="1267460,471170;1267460,0;898300,0;0,471170;1267460,471170" o:connectangles="0,0,0,0,0"/>
              </v:shape>
              <w10:wrap anchorx="margin"/>
            </v:group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93056" behindDoc="0" locked="0" layoutInCell="1" allowOverlap="1" wp14:anchorId="16773725" wp14:editId="49D7C19C">
          <wp:simplePos x="0" y="0"/>
          <wp:positionH relativeFrom="column">
            <wp:posOffset>73025</wp:posOffset>
          </wp:positionH>
          <wp:positionV relativeFrom="paragraph">
            <wp:posOffset>-25400</wp:posOffset>
          </wp:positionV>
          <wp:extent cx="1096645" cy="250190"/>
          <wp:effectExtent l="0" t="0" r="0" b="3810"/>
          <wp:wrapNone/>
          <wp:docPr id="6" name="Obraz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8" name="DubaiAirports_logo_przezroczysty-fiole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6645" cy="2501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94080" behindDoc="0" locked="0" layoutInCell="1" allowOverlap="1" wp14:anchorId="5542892A" wp14:editId="7494F2C9">
              <wp:simplePos x="0" y="0"/>
              <wp:positionH relativeFrom="margin">
                <wp:posOffset>6917690</wp:posOffset>
              </wp:positionH>
              <wp:positionV relativeFrom="paragraph">
                <wp:posOffset>48260</wp:posOffset>
              </wp:positionV>
              <wp:extent cx="3340800" cy="374400"/>
              <wp:effectExtent l="0" t="0" r="0" b="6985"/>
              <wp:wrapNone/>
              <wp:docPr id="207" name="Pole tekstowe 20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40800" cy="3744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66033CF" w14:textId="77777777" w:rsidR="00A01EE4" w:rsidRDefault="00A01EE4" w:rsidP="00A01EE4">
                          <w:pPr>
                            <w:pStyle w:val="TextOfSlideDA"/>
                          </w:pPr>
                          <w:r w:rsidRPr="00155E23">
                            <w:t>Activity Handouts 05</w:t>
                          </w:r>
                        </w:p>
                        <w:p w14:paraId="03B04BD1" w14:textId="77777777" w:rsidR="00A01EE4" w:rsidRDefault="00A01EE4" w:rsidP="00A01EE4">
                          <w:pPr>
                            <w:pStyle w:val="TextOfSlideDA"/>
                          </w:pPr>
                          <w:r w:rsidRPr="00155E23">
                            <w:t>304Brain Teasers - Energiser</w:t>
                          </w:r>
                        </w:p>
                        <w:p w14:paraId="1D594C92" w14:textId="77777777" w:rsidR="00A01EE4" w:rsidRPr="00155E23" w:rsidRDefault="00A01EE4" w:rsidP="00A01EE4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542892A" id="Pole tekstowe 207" o:spid="_x0000_s1031" type="#_x0000_t202" style="position:absolute;margin-left:544.7pt;margin-top:3.8pt;width:263.05pt;height:29.5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" filled="f" stroked="f" strokeweight=".5pt">
              <v:textbox>
                <w:txbxContent>
                  <w:p w14:paraId="166033CF" w14:textId="77777777" w:rsidR="00A01EE4" w:rsidRDefault="00A01EE4" w:rsidP="00A01EE4">
                    <w:pPr>
                      <w:pStyle w:val="TextOfSlideDA"/>
                    </w:pPr>
                    <w:r w:rsidRPr="00155E23">
                      <w:t>Activity Handouts 05</w:t>
                    </w:r>
                  </w:p>
                  <w:p w14:paraId="03B04BD1" w14:textId="77777777" w:rsidR="00A01EE4" w:rsidRDefault="00A01EE4" w:rsidP="00A01EE4">
                    <w:pPr>
                      <w:pStyle w:val="TextOfSlideDA"/>
                    </w:pPr>
                    <w:r w:rsidRPr="00155E23">
                      <w:t>304Brain Teasers - Energiser</w:t>
                    </w:r>
                  </w:p>
                  <w:p w14:paraId="1D594C92" w14:textId="77777777" w:rsidR="00A01EE4" w:rsidRPr="00155E23" w:rsidRDefault="00A01EE4" w:rsidP="00A01EE4"/>
                </w:txbxContent>
              </v:textbox>
              <w10:wrap anchorx="margin"/>
            </v:shape>
          </w:pict>
        </mc:Fallback>
      </mc:AlternateContent>
    </w:r>
  </w:p>
  <w:p w14:paraId="2A601030" w14:textId="77777777" w:rsidR="00106B40" w:rsidRDefault="00106B40"/>
  <w:p w14:paraId="4259B8F6" w14:textId="77777777" w:rsidR="00106B40" w:rsidRPr="004E7B17" w:rsidRDefault="00106B40" w:rsidP="004E7B1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64F0DC67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4" type="#_x0000_t75" style="width:20.95pt;height:23.25pt" o:bullet="t">
        <v:imagedata r:id="rId1" o:title="Blue Arrow"/>
      </v:shape>
    </w:pict>
  </w:numPicBullet>
  <w:abstractNum w:abstractNumId="0" w15:restartNumberingAfterBreak="0">
    <w:nsid w:val="FFFFFF1D"/>
    <w:multiLevelType w:val="multilevel"/>
    <w:tmpl w:val="334C307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14C677D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3802158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402AE2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D0E0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2C2277C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9F05E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548D2A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A64A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DFA75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27A7A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6FD4219"/>
    <w:multiLevelType w:val="hybridMultilevel"/>
    <w:tmpl w:val="FACE33FC"/>
    <w:lvl w:ilvl="0" w:tplc="06DA5D90">
      <w:start w:val="1"/>
      <w:numFmt w:val="bullet"/>
      <w:pStyle w:val="DABULLET"/>
      <w:lvlText w:val=""/>
      <w:lvlPicBulletId w:val="0"/>
      <w:lvlJc w:val="left"/>
      <w:pPr>
        <w:ind w:left="587" w:hanging="360"/>
      </w:pPr>
      <w:rPr>
        <w:rFonts w:ascii="Symbol" w:hAnsi="Symbol" w:hint="default"/>
        <w:color w:val="BCCF21" w:themeColor="accent1"/>
        <w:u w:color="BCCF21" w:themeColor="accent1"/>
      </w:rPr>
    </w:lvl>
    <w:lvl w:ilvl="1" w:tplc="0415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117603AA"/>
    <w:multiLevelType w:val="hybridMultilevel"/>
    <w:tmpl w:val="8AE01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555FB6"/>
    <w:multiLevelType w:val="hybridMultilevel"/>
    <w:tmpl w:val="318A032A"/>
    <w:numStyleLink w:val="ImportedStyle1"/>
  </w:abstractNum>
  <w:abstractNum w:abstractNumId="14" w15:restartNumberingAfterBreak="0">
    <w:nsid w:val="15C61254"/>
    <w:multiLevelType w:val="hybridMultilevel"/>
    <w:tmpl w:val="8EA4CE6E"/>
    <w:lvl w:ilvl="0" w:tplc="2344411C">
      <w:start w:val="1"/>
      <w:numFmt w:val="decimal"/>
      <w:pStyle w:val="DANUMBEREDLIST"/>
      <w:lvlText w:val="0%1."/>
      <w:lvlJc w:val="left"/>
      <w:pPr>
        <w:ind w:left="720" w:hanging="504"/>
      </w:pPr>
      <w:rPr>
        <w:rFonts w:ascii="Arial" w:hAnsi="Arial" w:hint="default"/>
        <w:b w:val="0"/>
        <w:bCs w:val="0"/>
        <w:i w:val="0"/>
        <w:iCs w:val="0"/>
        <w:caps w:val="0"/>
        <w:strike w:val="0"/>
        <w:dstrike w:val="0"/>
        <w:vanish w:val="0"/>
        <w:color w:val="000000" w:themeColor="text1"/>
        <w:sz w:val="24"/>
        <w:szCs w:val="24"/>
        <w:u w:val="none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FE5398"/>
    <w:multiLevelType w:val="multilevel"/>
    <w:tmpl w:val="49521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6DD585A"/>
    <w:multiLevelType w:val="multilevel"/>
    <w:tmpl w:val="8EA4CE6E"/>
    <w:lvl w:ilvl="0">
      <w:start w:val="1"/>
      <w:numFmt w:val="decimal"/>
      <w:lvlText w:val="0%1."/>
      <w:lvlJc w:val="left"/>
      <w:pPr>
        <w:ind w:left="720" w:hanging="504"/>
      </w:pPr>
      <w:rPr>
        <w:rFonts w:ascii="Arial" w:hAnsi="Arial" w:hint="default"/>
        <w:b w:val="0"/>
        <w:bCs w:val="0"/>
        <w:i w:val="0"/>
        <w:iCs w:val="0"/>
        <w:caps w:val="0"/>
        <w:strike w:val="0"/>
        <w:dstrike w:val="0"/>
        <w:vanish w:val="0"/>
        <w:color w:val="000000" w:themeColor="text1"/>
        <w:sz w:val="24"/>
        <w:szCs w:val="24"/>
        <w:u w:val="none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561BF0"/>
    <w:multiLevelType w:val="multilevel"/>
    <w:tmpl w:val="48BE0554"/>
    <w:lvl w:ilvl="0">
      <w:start w:val="1"/>
      <w:numFmt w:val="bullet"/>
      <w:lvlText w:val="►"/>
      <w:lvlJc w:val="left"/>
      <w:pPr>
        <w:ind w:left="587" w:hanging="360"/>
      </w:pPr>
      <w:rPr>
        <w:rFonts w:ascii="Arial" w:hAnsi="Arial" w:hint="default"/>
        <w:color w:val="BCCF21" w:themeColor="accent1"/>
        <w:u w:color="BCCF21" w:themeColor="accent1"/>
      </w:rPr>
    </w:lvl>
    <w:lvl w:ilvl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644C0AEB"/>
    <w:multiLevelType w:val="hybridMultilevel"/>
    <w:tmpl w:val="318A032A"/>
    <w:styleLink w:val="ImportedStyle1"/>
    <w:lvl w:ilvl="0" w:tplc="B5C4A7E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1" w:tplc="02D04EF4">
      <w:start w:val="1"/>
      <w:numFmt w:val="bullet"/>
      <w:lvlText w:val="·"/>
      <w:lvlJc w:val="left"/>
      <w:pPr>
        <w:ind w:left="14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2" w:tplc="6EDEC59A">
      <w:start w:val="1"/>
      <w:numFmt w:val="bullet"/>
      <w:lvlText w:val="·"/>
      <w:lvlJc w:val="left"/>
      <w:pPr>
        <w:ind w:left="21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3" w:tplc="37F65F0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4" w:tplc="3210183E">
      <w:start w:val="1"/>
      <w:numFmt w:val="bullet"/>
      <w:lvlText w:val="·"/>
      <w:lvlJc w:val="left"/>
      <w:pPr>
        <w:ind w:left="36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5" w:tplc="7C94ACE4">
      <w:start w:val="1"/>
      <w:numFmt w:val="bullet"/>
      <w:lvlText w:val="·"/>
      <w:lvlJc w:val="left"/>
      <w:pPr>
        <w:ind w:left="43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6" w:tplc="48EE29D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7" w:tplc="DF961976">
      <w:start w:val="1"/>
      <w:numFmt w:val="bullet"/>
      <w:lvlText w:val="·"/>
      <w:lvlJc w:val="left"/>
      <w:pPr>
        <w:ind w:left="57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8" w:tplc="2BCA5336">
      <w:start w:val="1"/>
      <w:numFmt w:val="bullet"/>
      <w:lvlText w:val="·"/>
      <w:lvlJc w:val="left"/>
      <w:pPr>
        <w:ind w:left="64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</w:abstractNum>
  <w:abstractNum w:abstractNumId="19" w15:restartNumberingAfterBreak="0">
    <w:nsid w:val="69832062"/>
    <w:multiLevelType w:val="multilevel"/>
    <w:tmpl w:val="D96CC430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1."/>
      <w:lvlJc w:val="left"/>
      <w:pPr>
        <w:ind w:left="0" w:firstLine="0"/>
      </w:pPr>
      <w:rPr>
        <w:rFonts w:hint="default"/>
      </w:rPr>
    </w:lvl>
    <w:lvl w:ilvl="2">
      <w:start w:val="2"/>
      <w:numFmt w:val="decimal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1"/>
  </w:num>
  <w:num w:numId="2">
    <w:abstractNumId w:val="19"/>
  </w:num>
  <w:num w:numId="3">
    <w:abstractNumId w:val="17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4"/>
  </w:num>
  <w:num w:numId="9">
    <w:abstractNumId w:val="9"/>
  </w:num>
  <w:num w:numId="10">
    <w:abstractNumId w:val="5"/>
  </w:num>
  <w:num w:numId="11">
    <w:abstractNumId w:val="6"/>
  </w:num>
  <w:num w:numId="12">
    <w:abstractNumId w:val="7"/>
  </w:num>
  <w:num w:numId="13">
    <w:abstractNumId w:val="8"/>
  </w:num>
  <w:num w:numId="14">
    <w:abstractNumId w:val="10"/>
  </w:num>
  <w:num w:numId="15">
    <w:abstractNumId w:val="14"/>
  </w:num>
  <w:num w:numId="16">
    <w:abstractNumId w:val="16"/>
  </w:num>
  <w:num w:numId="17">
    <w:abstractNumId w:val="12"/>
  </w:num>
  <w:num w:numId="18">
    <w:abstractNumId w:val="15"/>
  </w:num>
  <w:num w:numId="19">
    <w:abstractNumId w:val="18"/>
  </w:num>
  <w:num w:numId="20">
    <w:abstractNumId w:val="1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10"/>
  <w:hideSpellingErrors/>
  <w:hideGrammaticalErrors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fr-FR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ar-SA" w:vendorID="64" w:dllVersion="0" w:nlCheck="1" w:checkStyle="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stylePaneSortMethod w:val="0000"/>
  <w:defaultTabStop w:val="708"/>
  <w:hyphenationZone w:val="425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MDc0NjYxM7U0MzVQ0lEKTi0uzszPAykwNKwFAPeG9QItAAAA"/>
  </w:docVars>
  <w:rsids>
    <w:rsidRoot w:val="00162F1D"/>
    <w:rsid w:val="0000181E"/>
    <w:rsid w:val="000056FE"/>
    <w:rsid w:val="00011817"/>
    <w:rsid w:val="000148F8"/>
    <w:rsid w:val="000149E0"/>
    <w:rsid w:val="00014A60"/>
    <w:rsid w:val="00015586"/>
    <w:rsid w:val="00017BF4"/>
    <w:rsid w:val="000200C6"/>
    <w:rsid w:val="000216A3"/>
    <w:rsid w:val="000216BB"/>
    <w:rsid w:val="00021F89"/>
    <w:rsid w:val="00024237"/>
    <w:rsid w:val="000259EE"/>
    <w:rsid w:val="0003280C"/>
    <w:rsid w:val="00032F90"/>
    <w:rsid w:val="000369CE"/>
    <w:rsid w:val="00041D62"/>
    <w:rsid w:val="000457A8"/>
    <w:rsid w:val="000536E8"/>
    <w:rsid w:val="000544F8"/>
    <w:rsid w:val="00056AC1"/>
    <w:rsid w:val="00057249"/>
    <w:rsid w:val="000573BD"/>
    <w:rsid w:val="000579D7"/>
    <w:rsid w:val="00062A86"/>
    <w:rsid w:val="00062E46"/>
    <w:rsid w:val="00063815"/>
    <w:rsid w:val="000645BE"/>
    <w:rsid w:val="00067068"/>
    <w:rsid w:val="00067A92"/>
    <w:rsid w:val="00070B38"/>
    <w:rsid w:val="00071C65"/>
    <w:rsid w:val="00072079"/>
    <w:rsid w:val="00074549"/>
    <w:rsid w:val="000804BC"/>
    <w:rsid w:val="00084E05"/>
    <w:rsid w:val="0009006A"/>
    <w:rsid w:val="000903EE"/>
    <w:rsid w:val="000979B6"/>
    <w:rsid w:val="000A0A4C"/>
    <w:rsid w:val="000A0CB4"/>
    <w:rsid w:val="000A0E34"/>
    <w:rsid w:val="000B1C15"/>
    <w:rsid w:val="000B2CE6"/>
    <w:rsid w:val="000B47B0"/>
    <w:rsid w:val="000B7CA5"/>
    <w:rsid w:val="000C0908"/>
    <w:rsid w:val="000C2293"/>
    <w:rsid w:val="000D1722"/>
    <w:rsid w:val="000D307F"/>
    <w:rsid w:val="000D372F"/>
    <w:rsid w:val="000D6DC4"/>
    <w:rsid w:val="000E01F7"/>
    <w:rsid w:val="000E152C"/>
    <w:rsid w:val="000E36FD"/>
    <w:rsid w:val="000E7314"/>
    <w:rsid w:val="000F2F56"/>
    <w:rsid w:val="000F39B0"/>
    <w:rsid w:val="000F72F7"/>
    <w:rsid w:val="00100745"/>
    <w:rsid w:val="00100E8A"/>
    <w:rsid w:val="00101F52"/>
    <w:rsid w:val="00102C99"/>
    <w:rsid w:val="00102F3A"/>
    <w:rsid w:val="00106B40"/>
    <w:rsid w:val="0011095F"/>
    <w:rsid w:val="00111562"/>
    <w:rsid w:val="0011278C"/>
    <w:rsid w:val="0011341D"/>
    <w:rsid w:val="00113460"/>
    <w:rsid w:val="00116C52"/>
    <w:rsid w:val="00117404"/>
    <w:rsid w:val="00121801"/>
    <w:rsid w:val="0012301E"/>
    <w:rsid w:val="00123D7D"/>
    <w:rsid w:val="00127AE5"/>
    <w:rsid w:val="00131174"/>
    <w:rsid w:val="00131CE6"/>
    <w:rsid w:val="00132A2B"/>
    <w:rsid w:val="00132D93"/>
    <w:rsid w:val="00133C49"/>
    <w:rsid w:val="00133F09"/>
    <w:rsid w:val="00134637"/>
    <w:rsid w:val="00135523"/>
    <w:rsid w:val="00135B16"/>
    <w:rsid w:val="00136A06"/>
    <w:rsid w:val="00137577"/>
    <w:rsid w:val="001419C6"/>
    <w:rsid w:val="00141F41"/>
    <w:rsid w:val="00144B92"/>
    <w:rsid w:val="00144C35"/>
    <w:rsid w:val="00144D54"/>
    <w:rsid w:val="001512D7"/>
    <w:rsid w:val="001529F0"/>
    <w:rsid w:val="00152F47"/>
    <w:rsid w:val="00153CDB"/>
    <w:rsid w:val="00154D52"/>
    <w:rsid w:val="00155E23"/>
    <w:rsid w:val="00160C08"/>
    <w:rsid w:val="00161FB9"/>
    <w:rsid w:val="00162F1D"/>
    <w:rsid w:val="001636B6"/>
    <w:rsid w:val="001715DD"/>
    <w:rsid w:val="0017305B"/>
    <w:rsid w:val="00180894"/>
    <w:rsid w:val="00184C40"/>
    <w:rsid w:val="00185BEE"/>
    <w:rsid w:val="00186530"/>
    <w:rsid w:val="00190803"/>
    <w:rsid w:val="0019093B"/>
    <w:rsid w:val="0019138B"/>
    <w:rsid w:val="00192C9C"/>
    <w:rsid w:val="0019419A"/>
    <w:rsid w:val="00195195"/>
    <w:rsid w:val="0019551A"/>
    <w:rsid w:val="001A00CD"/>
    <w:rsid w:val="001A0C7B"/>
    <w:rsid w:val="001A3494"/>
    <w:rsid w:val="001A3BCB"/>
    <w:rsid w:val="001A56C9"/>
    <w:rsid w:val="001B0F25"/>
    <w:rsid w:val="001B1620"/>
    <w:rsid w:val="001B40E7"/>
    <w:rsid w:val="001B5745"/>
    <w:rsid w:val="001B69A4"/>
    <w:rsid w:val="001B7F73"/>
    <w:rsid w:val="001C2B2F"/>
    <w:rsid w:val="001C380A"/>
    <w:rsid w:val="001C4ACF"/>
    <w:rsid w:val="001C6F77"/>
    <w:rsid w:val="001C6FD6"/>
    <w:rsid w:val="001D4890"/>
    <w:rsid w:val="001D51BD"/>
    <w:rsid w:val="001D5E1E"/>
    <w:rsid w:val="001E101B"/>
    <w:rsid w:val="001E142C"/>
    <w:rsid w:val="001E444C"/>
    <w:rsid w:val="001E7440"/>
    <w:rsid w:val="001F3810"/>
    <w:rsid w:val="001F5931"/>
    <w:rsid w:val="002009B8"/>
    <w:rsid w:val="00201F92"/>
    <w:rsid w:val="00203ED0"/>
    <w:rsid w:val="00205212"/>
    <w:rsid w:val="00205DD8"/>
    <w:rsid w:val="002071E2"/>
    <w:rsid w:val="00207756"/>
    <w:rsid w:val="00207C50"/>
    <w:rsid w:val="00210968"/>
    <w:rsid w:val="002120DF"/>
    <w:rsid w:val="00212709"/>
    <w:rsid w:val="00217926"/>
    <w:rsid w:val="00217F12"/>
    <w:rsid w:val="0022072C"/>
    <w:rsid w:val="0022150F"/>
    <w:rsid w:val="00227BB9"/>
    <w:rsid w:val="00235DCC"/>
    <w:rsid w:val="0023644E"/>
    <w:rsid w:val="002369D2"/>
    <w:rsid w:val="002400A5"/>
    <w:rsid w:val="0024045A"/>
    <w:rsid w:val="00242301"/>
    <w:rsid w:val="00242F47"/>
    <w:rsid w:val="00244362"/>
    <w:rsid w:val="00252456"/>
    <w:rsid w:val="00252643"/>
    <w:rsid w:val="00253873"/>
    <w:rsid w:val="002541D1"/>
    <w:rsid w:val="002567EC"/>
    <w:rsid w:val="0025768F"/>
    <w:rsid w:val="00263093"/>
    <w:rsid w:val="002708DA"/>
    <w:rsid w:val="00270C46"/>
    <w:rsid w:val="0027294A"/>
    <w:rsid w:val="0027598D"/>
    <w:rsid w:val="002761F7"/>
    <w:rsid w:val="00276876"/>
    <w:rsid w:val="00277F30"/>
    <w:rsid w:val="002825C9"/>
    <w:rsid w:val="002841C3"/>
    <w:rsid w:val="002962FD"/>
    <w:rsid w:val="002B0FCF"/>
    <w:rsid w:val="002B2730"/>
    <w:rsid w:val="002C028A"/>
    <w:rsid w:val="002C16A5"/>
    <w:rsid w:val="002C1820"/>
    <w:rsid w:val="002C6166"/>
    <w:rsid w:val="002C7850"/>
    <w:rsid w:val="002E0576"/>
    <w:rsid w:val="002E0669"/>
    <w:rsid w:val="002E206B"/>
    <w:rsid w:val="002E2981"/>
    <w:rsid w:val="002E34AC"/>
    <w:rsid w:val="002E3C30"/>
    <w:rsid w:val="002E4AC1"/>
    <w:rsid w:val="002E515D"/>
    <w:rsid w:val="002E79BB"/>
    <w:rsid w:val="002F0F42"/>
    <w:rsid w:val="002F37A9"/>
    <w:rsid w:val="002F4160"/>
    <w:rsid w:val="002F4C69"/>
    <w:rsid w:val="002F567A"/>
    <w:rsid w:val="002F606C"/>
    <w:rsid w:val="002F62E5"/>
    <w:rsid w:val="003057B9"/>
    <w:rsid w:val="00306943"/>
    <w:rsid w:val="00310959"/>
    <w:rsid w:val="003122BF"/>
    <w:rsid w:val="00317B9D"/>
    <w:rsid w:val="00321672"/>
    <w:rsid w:val="00322024"/>
    <w:rsid w:val="0032568B"/>
    <w:rsid w:val="003261A3"/>
    <w:rsid w:val="00335320"/>
    <w:rsid w:val="00340339"/>
    <w:rsid w:val="00341C82"/>
    <w:rsid w:val="003434E9"/>
    <w:rsid w:val="00351D9C"/>
    <w:rsid w:val="003557B2"/>
    <w:rsid w:val="00355B43"/>
    <w:rsid w:val="00363C71"/>
    <w:rsid w:val="00373B94"/>
    <w:rsid w:val="00377C9F"/>
    <w:rsid w:val="00385582"/>
    <w:rsid w:val="003A0C5A"/>
    <w:rsid w:val="003A11F3"/>
    <w:rsid w:val="003A1389"/>
    <w:rsid w:val="003A4616"/>
    <w:rsid w:val="003A4A54"/>
    <w:rsid w:val="003A5E3F"/>
    <w:rsid w:val="003A6847"/>
    <w:rsid w:val="003B1331"/>
    <w:rsid w:val="003B1D0E"/>
    <w:rsid w:val="003B268E"/>
    <w:rsid w:val="003B64E3"/>
    <w:rsid w:val="003C1E7A"/>
    <w:rsid w:val="003C4C8F"/>
    <w:rsid w:val="003C62A9"/>
    <w:rsid w:val="003C765A"/>
    <w:rsid w:val="003C7736"/>
    <w:rsid w:val="003D10D0"/>
    <w:rsid w:val="003D282C"/>
    <w:rsid w:val="003D4752"/>
    <w:rsid w:val="003E4268"/>
    <w:rsid w:val="003E49E6"/>
    <w:rsid w:val="003F1A9E"/>
    <w:rsid w:val="003F35B6"/>
    <w:rsid w:val="003F5651"/>
    <w:rsid w:val="0040032A"/>
    <w:rsid w:val="004040D7"/>
    <w:rsid w:val="004041F4"/>
    <w:rsid w:val="00405665"/>
    <w:rsid w:val="00411086"/>
    <w:rsid w:val="00411C22"/>
    <w:rsid w:val="0041443F"/>
    <w:rsid w:val="004153DE"/>
    <w:rsid w:val="00416515"/>
    <w:rsid w:val="0041742A"/>
    <w:rsid w:val="0042000B"/>
    <w:rsid w:val="0042173A"/>
    <w:rsid w:val="00423A4E"/>
    <w:rsid w:val="00424912"/>
    <w:rsid w:val="00427F82"/>
    <w:rsid w:val="00430C14"/>
    <w:rsid w:val="00433647"/>
    <w:rsid w:val="00434E4B"/>
    <w:rsid w:val="00436769"/>
    <w:rsid w:val="00436FCF"/>
    <w:rsid w:val="00440E7A"/>
    <w:rsid w:val="004419D9"/>
    <w:rsid w:val="00447315"/>
    <w:rsid w:val="004502B4"/>
    <w:rsid w:val="00456474"/>
    <w:rsid w:val="00461682"/>
    <w:rsid w:val="00461B7C"/>
    <w:rsid w:val="0046316C"/>
    <w:rsid w:val="00464DA4"/>
    <w:rsid w:val="00470F4F"/>
    <w:rsid w:val="0047493B"/>
    <w:rsid w:val="00480DC2"/>
    <w:rsid w:val="00481166"/>
    <w:rsid w:val="00486A93"/>
    <w:rsid w:val="00486AE5"/>
    <w:rsid w:val="00486F42"/>
    <w:rsid w:val="00487D11"/>
    <w:rsid w:val="00493977"/>
    <w:rsid w:val="00493D68"/>
    <w:rsid w:val="004974A0"/>
    <w:rsid w:val="00497CAC"/>
    <w:rsid w:val="004A0F4E"/>
    <w:rsid w:val="004A4C6F"/>
    <w:rsid w:val="004B2E36"/>
    <w:rsid w:val="004B2EEB"/>
    <w:rsid w:val="004B4FCC"/>
    <w:rsid w:val="004B6155"/>
    <w:rsid w:val="004B6EFC"/>
    <w:rsid w:val="004C0276"/>
    <w:rsid w:val="004C25DD"/>
    <w:rsid w:val="004C593A"/>
    <w:rsid w:val="004C7EEA"/>
    <w:rsid w:val="004D044C"/>
    <w:rsid w:val="004D08AA"/>
    <w:rsid w:val="004D52AC"/>
    <w:rsid w:val="004E08EA"/>
    <w:rsid w:val="004E1F81"/>
    <w:rsid w:val="004E39C8"/>
    <w:rsid w:val="004E5D37"/>
    <w:rsid w:val="004E6AB9"/>
    <w:rsid w:val="004E79AD"/>
    <w:rsid w:val="004E79FA"/>
    <w:rsid w:val="004E7B17"/>
    <w:rsid w:val="004E7FE5"/>
    <w:rsid w:val="004F03C0"/>
    <w:rsid w:val="00500F16"/>
    <w:rsid w:val="00502473"/>
    <w:rsid w:val="00502700"/>
    <w:rsid w:val="005044BF"/>
    <w:rsid w:val="0050460D"/>
    <w:rsid w:val="00510510"/>
    <w:rsid w:val="00510B1A"/>
    <w:rsid w:val="00513E6C"/>
    <w:rsid w:val="00515BBB"/>
    <w:rsid w:val="00521B7F"/>
    <w:rsid w:val="00522C3D"/>
    <w:rsid w:val="00522FF7"/>
    <w:rsid w:val="0052471C"/>
    <w:rsid w:val="00524D5D"/>
    <w:rsid w:val="005255EB"/>
    <w:rsid w:val="0053083D"/>
    <w:rsid w:val="005375AD"/>
    <w:rsid w:val="00541062"/>
    <w:rsid w:val="00541D57"/>
    <w:rsid w:val="00542573"/>
    <w:rsid w:val="0054269D"/>
    <w:rsid w:val="00544878"/>
    <w:rsid w:val="00552E56"/>
    <w:rsid w:val="00554656"/>
    <w:rsid w:val="00555269"/>
    <w:rsid w:val="0056418D"/>
    <w:rsid w:val="00572AD1"/>
    <w:rsid w:val="00573AE0"/>
    <w:rsid w:val="00573C8A"/>
    <w:rsid w:val="005747D9"/>
    <w:rsid w:val="00577E18"/>
    <w:rsid w:val="00580703"/>
    <w:rsid w:val="00584669"/>
    <w:rsid w:val="00584731"/>
    <w:rsid w:val="00591DCD"/>
    <w:rsid w:val="00593759"/>
    <w:rsid w:val="005A03E4"/>
    <w:rsid w:val="005A42D0"/>
    <w:rsid w:val="005A6FB3"/>
    <w:rsid w:val="005B3F61"/>
    <w:rsid w:val="005C3D47"/>
    <w:rsid w:val="005C3E00"/>
    <w:rsid w:val="005C7358"/>
    <w:rsid w:val="005C7627"/>
    <w:rsid w:val="005D18F7"/>
    <w:rsid w:val="005D1E88"/>
    <w:rsid w:val="005D1EB3"/>
    <w:rsid w:val="005D2988"/>
    <w:rsid w:val="005D3916"/>
    <w:rsid w:val="005D3F48"/>
    <w:rsid w:val="005D40A5"/>
    <w:rsid w:val="005D56FE"/>
    <w:rsid w:val="005D60B7"/>
    <w:rsid w:val="005D6468"/>
    <w:rsid w:val="005D69C7"/>
    <w:rsid w:val="005D7453"/>
    <w:rsid w:val="005E09F3"/>
    <w:rsid w:val="005E5BB6"/>
    <w:rsid w:val="005E6BC2"/>
    <w:rsid w:val="005F1645"/>
    <w:rsid w:val="005F5AF6"/>
    <w:rsid w:val="005F6A25"/>
    <w:rsid w:val="005F6DCD"/>
    <w:rsid w:val="00604501"/>
    <w:rsid w:val="00604DF7"/>
    <w:rsid w:val="0060623E"/>
    <w:rsid w:val="00613279"/>
    <w:rsid w:val="00621687"/>
    <w:rsid w:val="00621DD3"/>
    <w:rsid w:val="006222F4"/>
    <w:rsid w:val="00622467"/>
    <w:rsid w:val="00626E72"/>
    <w:rsid w:val="006271B7"/>
    <w:rsid w:val="006272D1"/>
    <w:rsid w:val="00627B46"/>
    <w:rsid w:val="00632F48"/>
    <w:rsid w:val="00633BB4"/>
    <w:rsid w:val="00637768"/>
    <w:rsid w:val="006413A2"/>
    <w:rsid w:val="00642AB0"/>
    <w:rsid w:val="00643AA4"/>
    <w:rsid w:val="00643D4F"/>
    <w:rsid w:val="00646E5C"/>
    <w:rsid w:val="00656068"/>
    <w:rsid w:val="00657226"/>
    <w:rsid w:val="006664D4"/>
    <w:rsid w:val="006667B1"/>
    <w:rsid w:val="00666C46"/>
    <w:rsid w:val="00671C7E"/>
    <w:rsid w:val="006738A4"/>
    <w:rsid w:val="006742E9"/>
    <w:rsid w:val="00677916"/>
    <w:rsid w:val="00677FC0"/>
    <w:rsid w:val="006809D4"/>
    <w:rsid w:val="006821F1"/>
    <w:rsid w:val="00683E77"/>
    <w:rsid w:val="00685634"/>
    <w:rsid w:val="00685717"/>
    <w:rsid w:val="00690CE5"/>
    <w:rsid w:val="00691C01"/>
    <w:rsid w:val="006963A4"/>
    <w:rsid w:val="006A1C34"/>
    <w:rsid w:val="006A2BB5"/>
    <w:rsid w:val="006A348F"/>
    <w:rsid w:val="006A4BCE"/>
    <w:rsid w:val="006B1C5D"/>
    <w:rsid w:val="006B2872"/>
    <w:rsid w:val="006B3BE0"/>
    <w:rsid w:val="006B5DDC"/>
    <w:rsid w:val="006B7851"/>
    <w:rsid w:val="006C0278"/>
    <w:rsid w:val="006C54B1"/>
    <w:rsid w:val="006C72AB"/>
    <w:rsid w:val="006D10FE"/>
    <w:rsid w:val="006D5B9F"/>
    <w:rsid w:val="006E701D"/>
    <w:rsid w:val="006F0F4C"/>
    <w:rsid w:val="006F2DF0"/>
    <w:rsid w:val="00701CDC"/>
    <w:rsid w:val="007030E3"/>
    <w:rsid w:val="00704893"/>
    <w:rsid w:val="00706BCC"/>
    <w:rsid w:val="00706F5F"/>
    <w:rsid w:val="00707D0A"/>
    <w:rsid w:val="00707D1B"/>
    <w:rsid w:val="00717274"/>
    <w:rsid w:val="00720672"/>
    <w:rsid w:val="0072370C"/>
    <w:rsid w:val="0072412E"/>
    <w:rsid w:val="00731082"/>
    <w:rsid w:val="00734775"/>
    <w:rsid w:val="00734C6C"/>
    <w:rsid w:val="00735ECB"/>
    <w:rsid w:val="00736255"/>
    <w:rsid w:val="00736DE2"/>
    <w:rsid w:val="00736F91"/>
    <w:rsid w:val="0074069C"/>
    <w:rsid w:val="00741A2B"/>
    <w:rsid w:val="00741C12"/>
    <w:rsid w:val="007423D5"/>
    <w:rsid w:val="00744D8C"/>
    <w:rsid w:val="007455D4"/>
    <w:rsid w:val="00746E9F"/>
    <w:rsid w:val="0074743A"/>
    <w:rsid w:val="0074772B"/>
    <w:rsid w:val="0075069A"/>
    <w:rsid w:val="00752C2A"/>
    <w:rsid w:val="007548DA"/>
    <w:rsid w:val="00756134"/>
    <w:rsid w:val="00757F25"/>
    <w:rsid w:val="00762752"/>
    <w:rsid w:val="00763C6D"/>
    <w:rsid w:val="00763D5E"/>
    <w:rsid w:val="0076583D"/>
    <w:rsid w:val="00767F10"/>
    <w:rsid w:val="007705FE"/>
    <w:rsid w:val="00777F44"/>
    <w:rsid w:val="007816FD"/>
    <w:rsid w:val="007832B7"/>
    <w:rsid w:val="007902B4"/>
    <w:rsid w:val="007909BE"/>
    <w:rsid w:val="00792B1E"/>
    <w:rsid w:val="00793B0C"/>
    <w:rsid w:val="0079464A"/>
    <w:rsid w:val="007A00EF"/>
    <w:rsid w:val="007A0A7C"/>
    <w:rsid w:val="007A1D69"/>
    <w:rsid w:val="007A54D7"/>
    <w:rsid w:val="007A7222"/>
    <w:rsid w:val="007B1CC0"/>
    <w:rsid w:val="007B39DF"/>
    <w:rsid w:val="007B51BB"/>
    <w:rsid w:val="007B5E43"/>
    <w:rsid w:val="007B6DF3"/>
    <w:rsid w:val="007C3C06"/>
    <w:rsid w:val="007D0434"/>
    <w:rsid w:val="007D1008"/>
    <w:rsid w:val="007D1C26"/>
    <w:rsid w:val="007E390F"/>
    <w:rsid w:val="007E3926"/>
    <w:rsid w:val="007E46C5"/>
    <w:rsid w:val="007E6FE1"/>
    <w:rsid w:val="007F0828"/>
    <w:rsid w:val="007F1483"/>
    <w:rsid w:val="007F5C52"/>
    <w:rsid w:val="007F6BBC"/>
    <w:rsid w:val="00801C7B"/>
    <w:rsid w:val="008031FC"/>
    <w:rsid w:val="008101D5"/>
    <w:rsid w:val="0081187F"/>
    <w:rsid w:val="00811CE4"/>
    <w:rsid w:val="00812E0A"/>
    <w:rsid w:val="00815280"/>
    <w:rsid w:val="00815D3F"/>
    <w:rsid w:val="00816843"/>
    <w:rsid w:val="008251C9"/>
    <w:rsid w:val="008260D8"/>
    <w:rsid w:val="00831730"/>
    <w:rsid w:val="00831C7C"/>
    <w:rsid w:val="00832ADC"/>
    <w:rsid w:val="00832E33"/>
    <w:rsid w:val="008340F9"/>
    <w:rsid w:val="00835237"/>
    <w:rsid w:val="0084122C"/>
    <w:rsid w:val="00842EAB"/>
    <w:rsid w:val="00845550"/>
    <w:rsid w:val="008503C1"/>
    <w:rsid w:val="00856477"/>
    <w:rsid w:val="00856CB0"/>
    <w:rsid w:val="00857FD4"/>
    <w:rsid w:val="008607A3"/>
    <w:rsid w:val="008607C3"/>
    <w:rsid w:val="00861F15"/>
    <w:rsid w:val="00862290"/>
    <w:rsid w:val="00862C68"/>
    <w:rsid w:val="0086338A"/>
    <w:rsid w:val="008648B4"/>
    <w:rsid w:val="0086496C"/>
    <w:rsid w:val="00865CD2"/>
    <w:rsid w:val="00866966"/>
    <w:rsid w:val="0087598E"/>
    <w:rsid w:val="0087685A"/>
    <w:rsid w:val="0087759B"/>
    <w:rsid w:val="0087792B"/>
    <w:rsid w:val="00877E4A"/>
    <w:rsid w:val="00882168"/>
    <w:rsid w:val="00883D20"/>
    <w:rsid w:val="00885BE2"/>
    <w:rsid w:val="00891FD6"/>
    <w:rsid w:val="0089389B"/>
    <w:rsid w:val="00893D71"/>
    <w:rsid w:val="008967B0"/>
    <w:rsid w:val="008A0D54"/>
    <w:rsid w:val="008A271C"/>
    <w:rsid w:val="008A3C5A"/>
    <w:rsid w:val="008B0442"/>
    <w:rsid w:val="008B2B69"/>
    <w:rsid w:val="008B336B"/>
    <w:rsid w:val="008B372C"/>
    <w:rsid w:val="008B4445"/>
    <w:rsid w:val="008B6B84"/>
    <w:rsid w:val="008C00FA"/>
    <w:rsid w:val="008C2062"/>
    <w:rsid w:val="008C272C"/>
    <w:rsid w:val="008C4EC4"/>
    <w:rsid w:val="008C773F"/>
    <w:rsid w:val="008C78F5"/>
    <w:rsid w:val="008D11D6"/>
    <w:rsid w:val="008D4A41"/>
    <w:rsid w:val="008D58FD"/>
    <w:rsid w:val="008D6D59"/>
    <w:rsid w:val="008E13CB"/>
    <w:rsid w:val="008E2002"/>
    <w:rsid w:val="008F07E1"/>
    <w:rsid w:val="008F3141"/>
    <w:rsid w:val="008F696A"/>
    <w:rsid w:val="008F715C"/>
    <w:rsid w:val="008F78F7"/>
    <w:rsid w:val="00901623"/>
    <w:rsid w:val="00904EB8"/>
    <w:rsid w:val="009069C6"/>
    <w:rsid w:val="00907E79"/>
    <w:rsid w:val="0091060E"/>
    <w:rsid w:val="00913393"/>
    <w:rsid w:val="009153B8"/>
    <w:rsid w:val="00915EB1"/>
    <w:rsid w:val="00920BA5"/>
    <w:rsid w:val="00924B5C"/>
    <w:rsid w:val="0093361F"/>
    <w:rsid w:val="00933672"/>
    <w:rsid w:val="00934895"/>
    <w:rsid w:val="00937804"/>
    <w:rsid w:val="009401BE"/>
    <w:rsid w:val="0094102D"/>
    <w:rsid w:val="00941FFD"/>
    <w:rsid w:val="00942452"/>
    <w:rsid w:val="00944DC8"/>
    <w:rsid w:val="009460D9"/>
    <w:rsid w:val="009473B9"/>
    <w:rsid w:val="00950D2A"/>
    <w:rsid w:val="0095767B"/>
    <w:rsid w:val="00957D78"/>
    <w:rsid w:val="0096145A"/>
    <w:rsid w:val="009635AD"/>
    <w:rsid w:val="0096413A"/>
    <w:rsid w:val="00966442"/>
    <w:rsid w:val="009665B1"/>
    <w:rsid w:val="0097085A"/>
    <w:rsid w:val="0097112A"/>
    <w:rsid w:val="0097122E"/>
    <w:rsid w:val="00972644"/>
    <w:rsid w:val="00974146"/>
    <w:rsid w:val="0097630B"/>
    <w:rsid w:val="00984573"/>
    <w:rsid w:val="00985A76"/>
    <w:rsid w:val="00991E9F"/>
    <w:rsid w:val="0099495F"/>
    <w:rsid w:val="009A1F10"/>
    <w:rsid w:val="009A3752"/>
    <w:rsid w:val="009A4DEC"/>
    <w:rsid w:val="009A55CF"/>
    <w:rsid w:val="009C7839"/>
    <w:rsid w:val="009D0407"/>
    <w:rsid w:val="009D054E"/>
    <w:rsid w:val="009D1B03"/>
    <w:rsid w:val="009D30B7"/>
    <w:rsid w:val="009E1D1C"/>
    <w:rsid w:val="009E25B5"/>
    <w:rsid w:val="009E5056"/>
    <w:rsid w:val="009E6F43"/>
    <w:rsid w:val="009F325E"/>
    <w:rsid w:val="009F6A33"/>
    <w:rsid w:val="009F7CA7"/>
    <w:rsid w:val="00A01AE6"/>
    <w:rsid w:val="00A01EE4"/>
    <w:rsid w:val="00A057ED"/>
    <w:rsid w:val="00A119ED"/>
    <w:rsid w:val="00A14ECC"/>
    <w:rsid w:val="00A15550"/>
    <w:rsid w:val="00A17D25"/>
    <w:rsid w:val="00A2018B"/>
    <w:rsid w:val="00A220F2"/>
    <w:rsid w:val="00A255A6"/>
    <w:rsid w:val="00A26C9A"/>
    <w:rsid w:val="00A33DF3"/>
    <w:rsid w:val="00A34654"/>
    <w:rsid w:val="00A41D06"/>
    <w:rsid w:val="00A431A0"/>
    <w:rsid w:val="00A52CF5"/>
    <w:rsid w:val="00A53481"/>
    <w:rsid w:val="00A614D9"/>
    <w:rsid w:val="00A640AD"/>
    <w:rsid w:val="00A640F9"/>
    <w:rsid w:val="00A71146"/>
    <w:rsid w:val="00A80FEA"/>
    <w:rsid w:val="00A83B8C"/>
    <w:rsid w:val="00A85115"/>
    <w:rsid w:val="00A868FC"/>
    <w:rsid w:val="00A87964"/>
    <w:rsid w:val="00A94381"/>
    <w:rsid w:val="00A948AC"/>
    <w:rsid w:val="00A95824"/>
    <w:rsid w:val="00A95B44"/>
    <w:rsid w:val="00A96FAD"/>
    <w:rsid w:val="00AA0469"/>
    <w:rsid w:val="00AA3193"/>
    <w:rsid w:val="00AA38A4"/>
    <w:rsid w:val="00AA7E40"/>
    <w:rsid w:val="00AB2397"/>
    <w:rsid w:val="00AB23A5"/>
    <w:rsid w:val="00AB2623"/>
    <w:rsid w:val="00AB3CD0"/>
    <w:rsid w:val="00AB4DC1"/>
    <w:rsid w:val="00AC2ABE"/>
    <w:rsid w:val="00AC352E"/>
    <w:rsid w:val="00AC50C9"/>
    <w:rsid w:val="00AC75EB"/>
    <w:rsid w:val="00AD2A5C"/>
    <w:rsid w:val="00AD7647"/>
    <w:rsid w:val="00AE2BB9"/>
    <w:rsid w:val="00AE6A94"/>
    <w:rsid w:val="00AE7FDD"/>
    <w:rsid w:val="00AF02AE"/>
    <w:rsid w:val="00AF15D5"/>
    <w:rsid w:val="00AF20E6"/>
    <w:rsid w:val="00AF23F2"/>
    <w:rsid w:val="00AF640C"/>
    <w:rsid w:val="00B0208E"/>
    <w:rsid w:val="00B0219D"/>
    <w:rsid w:val="00B05D5D"/>
    <w:rsid w:val="00B0741A"/>
    <w:rsid w:val="00B144FA"/>
    <w:rsid w:val="00B14797"/>
    <w:rsid w:val="00B14E81"/>
    <w:rsid w:val="00B1529C"/>
    <w:rsid w:val="00B16EA4"/>
    <w:rsid w:val="00B1722D"/>
    <w:rsid w:val="00B17543"/>
    <w:rsid w:val="00B207C0"/>
    <w:rsid w:val="00B20C1C"/>
    <w:rsid w:val="00B22E50"/>
    <w:rsid w:val="00B2404D"/>
    <w:rsid w:val="00B24747"/>
    <w:rsid w:val="00B26A17"/>
    <w:rsid w:val="00B26D11"/>
    <w:rsid w:val="00B26DF2"/>
    <w:rsid w:val="00B325F9"/>
    <w:rsid w:val="00B33D4A"/>
    <w:rsid w:val="00B33D99"/>
    <w:rsid w:val="00B3451D"/>
    <w:rsid w:val="00B348D0"/>
    <w:rsid w:val="00B3641D"/>
    <w:rsid w:val="00B36A2B"/>
    <w:rsid w:val="00B37CDF"/>
    <w:rsid w:val="00B419C6"/>
    <w:rsid w:val="00B519C1"/>
    <w:rsid w:val="00B616C6"/>
    <w:rsid w:val="00B6654D"/>
    <w:rsid w:val="00B72885"/>
    <w:rsid w:val="00B728E5"/>
    <w:rsid w:val="00B77338"/>
    <w:rsid w:val="00B84FF6"/>
    <w:rsid w:val="00B850E9"/>
    <w:rsid w:val="00B90BEC"/>
    <w:rsid w:val="00B922CD"/>
    <w:rsid w:val="00B92A32"/>
    <w:rsid w:val="00B94B0F"/>
    <w:rsid w:val="00B9536C"/>
    <w:rsid w:val="00BA100E"/>
    <w:rsid w:val="00BA104B"/>
    <w:rsid w:val="00BA1BD6"/>
    <w:rsid w:val="00BA2319"/>
    <w:rsid w:val="00BA2BC4"/>
    <w:rsid w:val="00BA325D"/>
    <w:rsid w:val="00BA4F65"/>
    <w:rsid w:val="00BA5070"/>
    <w:rsid w:val="00BA6405"/>
    <w:rsid w:val="00BB42A2"/>
    <w:rsid w:val="00BB4699"/>
    <w:rsid w:val="00BC109B"/>
    <w:rsid w:val="00BC294B"/>
    <w:rsid w:val="00BC364B"/>
    <w:rsid w:val="00BC3D09"/>
    <w:rsid w:val="00BC5F19"/>
    <w:rsid w:val="00BD133F"/>
    <w:rsid w:val="00BD377F"/>
    <w:rsid w:val="00BD3BFF"/>
    <w:rsid w:val="00BD5AAF"/>
    <w:rsid w:val="00BD664E"/>
    <w:rsid w:val="00BD7C4A"/>
    <w:rsid w:val="00BE48A0"/>
    <w:rsid w:val="00BE49FE"/>
    <w:rsid w:val="00BE67E5"/>
    <w:rsid w:val="00BF0F4B"/>
    <w:rsid w:val="00BF20A2"/>
    <w:rsid w:val="00BF3D5B"/>
    <w:rsid w:val="00BF44E9"/>
    <w:rsid w:val="00BF65EA"/>
    <w:rsid w:val="00BF6C83"/>
    <w:rsid w:val="00BF73F7"/>
    <w:rsid w:val="00C000DA"/>
    <w:rsid w:val="00C018C4"/>
    <w:rsid w:val="00C01D3C"/>
    <w:rsid w:val="00C06207"/>
    <w:rsid w:val="00C066E7"/>
    <w:rsid w:val="00C10B8B"/>
    <w:rsid w:val="00C129D4"/>
    <w:rsid w:val="00C13E4F"/>
    <w:rsid w:val="00C17D6E"/>
    <w:rsid w:val="00C206C7"/>
    <w:rsid w:val="00C225D5"/>
    <w:rsid w:val="00C2279A"/>
    <w:rsid w:val="00C26691"/>
    <w:rsid w:val="00C32928"/>
    <w:rsid w:val="00C33DD1"/>
    <w:rsid w:val="00C43677"/>
    <w:rsid w:val="00C448C9"/>
    <w:rsid w:val="00C45075"/>
    <w:rsid w:val="00C50183"/>
    <w:rsid w:val="00C7103D"/>
    <w:rsid w:val="00C76CE5"/>
    <w:rsid w:val="00C77786"/>
    <w:rsid w:val="00C7789B"/>
    <w:rsid w:val="00C77F7E"/>
    <w:rsid w:val="00C809FE"/>
    <w:rsid w:val="00C81FE2"/>
    <w:rsid w:val="00C8362A"/>
    <w:rsid w:val="00C8475D"/>
    <w:rsid w:val="00C87101"/>
    <w:rsid w:val="00C87634"/>
    <w:rsid w:val="00C920F6"/>
    <w:rsid w:val="00C924DB"/>
    <w:rsid w:val="00C93F15"/>
    <w:rsid w:val="00CA16D6"/>
    <w:rsid w:val="00CA26D7"/>
    <w:rsid w:val="00CA5ED7"/>
    <w:rsid w:val="00CA6988"/>
    <w:rsid w:val="00CB1FE7"/>
    <w:rsid w:val="00CB4033"/>
    <w:rsid w:val="00CB465D"/>
    <w:rsid w:val="00CB66D9"/>
    <w:rsid w:val="00CC3DEC"/>
    <w:rsid w:val="00CC472A"/>
    <w:rsid w:val="00CC5A43"/>
    <w:rsid w:val="00CC77E8"/>
    <w:rsid w:val="00CC7EDF"/>
    <w:rsid w:val="00CD23C0"/>
    <w:rsid w:val="00CD561D"/>
    <w:rsid w:val="00CD7306"/>
    <w:rsid w:val="00CD79D4"/>
    <w:rsid w:val="00CE3355"/>
    <w:rsid w:val="00CE47AD"/>
    <w:rsid w:val="00CF235A"/>
    <w:rsid w:val="00CF4371"/>
    <w:rsid w:val="00CF6F6E"/>
    <w:rsid w:val="00D04B06"/>
    <w:rsid w:val="00D16E85"/>
    <w:rsid w:val="00D16FE4"/>
    <w:rsid w:val="00D24220"/>
    <w:rsid w:val="00D2769A"/>
    <w:rsid w:val="00D32060"/>
    <w:rsid w:val="00D3385F"/>
    <w:rsid w:val="00D4389C"/>
    <w:rsid w:val="00D464D3"/>
    <w:rsid w:val="00D47807"/>
    <w:rsid w:val="00D5094C"/>
    <w:rsid w:val="00D57D6F"/>
    <w:rsid w:val="00D6046B"/>
    <w:rsid w:val="00D64F54"/>
    <w:rsid w:val="00D65B8B"/>
    <w:rsid w:val="00D65E30"/>
    <w:rsid w:val="00D66B34"/>
    <w:rsid w:val="00D70B40"/>
    <w:rsid w:val="00D71394"/>
    <w:rsid w:val="00D71D90"/>
    <w:rsid w:val="00D753A7"/>
    <w:rsid w:val="00D77979"/>
    <w:rsid w:val="00D802DC"/>
    <w:rsid w:val="00D804B1"/>
    <w:rsid w:val="00D80C7A"/>
    <w:rsid w:val="00D82492"/>
    <w:rsid w:val="00D8418E"/>
    <w:rsid w:val="00D8444A"/>
    <w:rsid w:val="00D86F7B"/>
    <w:rsid w:val="00D87B64"/>
    <w:rsid w:val="00D9309E"/>
    <w:rsid w:val="00D93784"/>
    <w:rsid w:val="00D941FD"/>
    <w:rsid w:val="00D956F5"/>
    <w:rsid w:val="00DA1972"/>
    <w:rsid w:val="00DA5790"/>
    <w:rsid w:val="00DA5811"/>
    <w:rsid w:val="00DB020D"/>
    <w:rsid w:val="00DB17F0"/>
    <w:rsid w:val="00DB3181"/>
    <w:rsid w:val="00DB3D76"/>
    <w:rsid w:val="00DB410B"/>
    <w:rsid w:val="00DB5A73"/>
    <w:rsid w:val="00DB6A7E"/>
    <w:rsid w:val="00DC1E7E"/>
    <w:rsid w:val="00DC4F05"/>
    <w:rsid w:val="00DD0A93"/>
    <w:rsid w:val="00DD0AE8"/>
    <w:rsid w:val="00DD1679"/>
    <w:rsid w:val="00DD1E56"/>
    <w:rsid w:val="00DD29C6"/>
    <w:rsid w:val="00DD54EB"/>
    <w:rsid w:val="00DE5DB1"/>
    <w:rsid w:val="00DE6045"/>
    <w:rsid w:val="00DE747F"/>
    <w:rsid w:val="00DF08F7"/>
    <w:rsid w:val="00DF36EC"/>
    <w:rsid w:val="00DF45E4"/>
    <w:rsid w:val="00DF6227"/>
    <w:rsid w:val="00DF6622"/>
    <w:rsid w:val="00E03F93"/>
    <w:rsid w:val="00E07472"/>
    <w:rsid w:val="00E1035A"/>
    <w:rsid w:val="00E20BBD"/>
    <w:rsid w:val="00E22329"/>
    <w:rsid w:val="00E22CF9"/>
    <w:rsid w:val="00E23C81"/>
    <w:rsid w:val="00E2715A"/>
    <w:rsid w:val="00E3022C"/>
    <w:rsid w:val="00E30757"/>
    <w:rsid w:val="00E30C9F"/>
    <w:rsid w:val="00E34242"/>
    <w:rsid w:val="00E36116"/>
    <w:rsid w:val="00E361A3"/>
    <w:rsid w:val="00E3622B"/>
    <w:rsid w:val="00E379EB"/>
    <w:rsid w:val="00E404F1"/>
    <w:rsid w:val="00E41EE1"/>
    <w:rsid w:val="00E4384D"/>
    <w:rsid w:val="00E473F1"/>
    <w:rsid w:val="00E47FEA"/>
    <w:rsid w:val="00E55E34"/>
    <w:rsid w:val="00E6557C"/>
    <w:rsid w:val="00E7315B"/>
    <w:rsid w:val="00E7330F"/>
    <w:rsid w:val="00E77C69"/>
    <w:rsid w:val="00E83F1A"/>
    <w:rsid w:val="00E84CCA"/>
    <w:rsid w:val="00E855EF"/>
    <w:rsid w:val="00E87F88"/>
    <w:rsid w:val="00E907A3"/>
    <w:rsid w:val="00E94825"/>
    <w:rsid w:val="00E96B42"/>
    <w:rsid w:val="00EA35A3"/>
    <w:rsid w:val="00EA7101"/>
    <w:rsid w:val="00EB39B2"/>
    <w:rsid w:val="00EC2966"/>
    <w:rsid w:val="00EC4B2A"/>
    <w:rsid w:val="00EC4D96"/>
    <w:rsid w:val="00ED2DBD"/>
    <w:rsid w:val="00ED34B8"/>
    <w:rsid w:val="00ED3C0F"/>
    <w:rsid w:val="00EE399C"/>
    <w:rsid w:val="00EE6493"/>
    <w:rsid w:val="00EE6796"/>
    <w:rsid w:val="00EF0E8C"/>
    <w:rsid w:val="00EF1844"/>
    <w:rsid w:val="00EF251C"/>
    <w:rsid w:val="00EF3A51"/>
    <w:rsid w:val="00F01795"/>
    <w:rsid w:val="00F11859"/>
    <w:rsid w:val="00F11EBF"/>
    <w:rsid w:val="00F13EB3"/>
    <w:rsid w:val="00F14C74"/>
    <w:rsid w:val="00F20299"/>
    <w:rsid w:val="00F206AC"/>
    <w:rsid w:val="00F22AB3"/>
    <w:rsid w:val="00F30CB8"/>
    <w:rsid w:val="00F34559"/>
    <w:rsid w:val="00F369D4"/>
    <w:rsid w:val="00F40C98"/>
    <w:rsid w:val="00F42465"/>
    <w:rsid w:val="00F437EC"/>
    <w:rsid w:val="00F505AD"/>
    <w:rsid w:val="00F514C6"/>
    <w:rsid w:val="00F53D96"/>
    <w:rsid w:val="00F559FD"/>
    <w:rsid w:val="00F60941"/>
    <w:rsid w:val="00F616D1"/>
    <w:rsid w:val="00F70497"/>
    <w:rsid w:val="00F7264E"/>
    <w:rsid w:val="00F73D8E"/>
    <w:rsid w:val="00F757FD"/>
    <w:rsid w:val="00F76443"/>
    <w:rsid w:val="00F77537"/>
    <w:rsid w:val="00F87795"/>
    <w:rsid w:val="00FA10FC"/>
    <w:rsid w:val="00FA1C08"/>
    <w:rsid w:val="00FA1E28"/>
    <w:rsid w:val="00FA27A2"/>
    <w:rsid w:val="00FA2963"/>
    <w:rsid w:val="00FA46ED"/>
    <w:rsid w:val="00FA51B5"/>
    <w:rsid w:val="00FA767E"/>
    <w:rsid w:val="00FB5604"/>
    <w:rsid w:val="00FB6A28"/>
    <w:rsid w:val="00FC006A"/>
    <w:rsid w:val="00FC51AB"/>
    <w:rsid w:val="00FC5A4B"/>
    <w:rsid w:val="00FD0B8F"/>
    <w:rsid w:val="00FD27BA"/>
    <w:rsid w:val="00FD3767"/>
    <w:rsid w:val="00FD3BD8"/>
    <w:rsid w:val="00FD5048"/>
    <w:rsid w:val="00FD51B0"/>
    <w:rsid w:val="00FD7EA9"/>
    <w:rsid w:val="00FE0AAB"/>
    <w:rsid w:val="00FE0D50"/>
    <w:rsid w:val="00FE7AD5"/>
    <w:rsid w:val="00FF0CFC"/>
    <w:rsid w:val="00FF37AD"/>
    <w:rsid w:val="00FF6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14389A"/>
  <w15:chartTrackingRefBased/>
  <w15:docId w15:val="{68613CBC-CF35-48A4-A376-5567801FBB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B39B2"/>
    <w:pPr>
      <w:spacing w:after="0"/>
    </w:pPr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rsid w:val="000804BC"/>
    <w:pPr>
      <w:numPr>
        <w:numId w:val="2"/>
      </w:numPr>
      <w:autoSpaceDE w:val="0"/>
      <w:autoSpaceDN w:val="0"/>
      <w:adjustRightInd w:val="0"/>
      <w:spacing w:before="240" w:after="240" w:line="240" w:lineRule="auto"/>
      <w:outlineLvl w:val="0"/>
    </w:pPr>
    <w:rPr>
      <w:rFonts w:cs="Arial-BoldMT"/>
      <w:b/>
      <w:bCs/>
      <w:color w:val="FFFFFF" w:themeColor="background1"/>
      <w:sz w:val="130"/>
      <w:szCs w:val="32"/>
    </w:rPr>
  </w:style>
  <w:style w:type="paragraph" w:styleId="Heading2">
    <w:name w:val="heading 2"/>
    <w:aliases w:val="DA HEADING 1"/>
    <w:basedOn w:val="Normal"/>
    <w:next w:val="Normal"/>
    <w:link w:val="Heading2Char"/>
    <w:uiPriority w:val="9"/>
    <w:unhideWhenUsed/>
    <w:qFormat/>
    <w:rsid w:val="00D71D90"/>
    <w:pPr>
      <w:tabs>
        <w:tab w:val="left" w:pos="340"/>
      </w:tabs>
      <w:autoSpaceDE w:val="0"/>
      <w:autoSpaceDN w:val="0"/>
      <w:adjustRightInd w:val="0"/>
      <w:spacing w:line="240" w:lineRule="auto"/>
      <w:outlineLvl w:val="1"/>
    </w:pPr>
    <w:rPr>
      <w:rFonts w:ascii="Dubai Medium" w:hAnsi="Dubai Medium"/>
      <w:caps/>
      <w:noProof/>
      <w:color w:val="282D65" w:themeColor="accent5"/>
      <w:sz w:val="24"/>
      <w:szCs w:val="32"/>
      <w:lang w:eastAsia="pl-PL"/>
    </w:rPr>
  </w:style>
  <w:style w:type="paragraph" w:styleId="Heading3">
    <w:name w:val="heading 3"/>
    <w:aliases w:val="DA HEADING 2"/>
    <w:basedOn w:val="Normal"/>
    <w:next w:val="Normal"/>
    <w:link w:val="Heading3Char"/>
    <w:uiPriority w:val="9"/>
    <w:unhideWhenUsed/>
    <w:qFormat/>
    <w:rsid w:val="00D71D90"/>
    <w:pPr>
      <w:keepNext/>
      <w:keepLines/>
      <w:outlineLvl w:val="2"/>
    </w:pPr>
    <w:rPr>
      <w:rFonts w:ascii="Dubai Medium" w:eastAsiaTheme="majorEastAsia" w:hAnsi="Dubai Medium" w:cstheme="majorBidi"/>
      <w:caps/>
      <w:color w:val="97BCE5"/>
      <w:sz w:val="24"/>
      <w:szCs w:val="24"/>
    </w:rPr>
  </w:style>
  <w:style w:type="paragraph" w:styleId="Heading4">
    <w:name w:val="heading 4"/>
    <w:aliases w:val="Generic Style 4"/>
    <w:basedOn w:val="Normal"/>
    <w:next w:val="Normal"/>
    <w:link w:val="Heading4Char"/>
    <w:uiPriority w:val="9"/>
    <w:unhideWhenUsed/>
    <w:rsid w:val="000D172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8C9A1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0D172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8C9A1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D172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5D661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D1722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5D661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D1722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D1722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ABODYCOPY">
    <w:name w:val="DA BODY COPY"/>
    <w:basedOn w:val="Normal"/>
    <w:qFormat/>
    <w:rsid w:val="00D71D90"/>
    <w:pPr>
      <w:spacing w:line="240" w:lineRule="auto"/>
    </w:pPr>
    <w:rPr>
      <w:rFonts w:ascii="Dubai" w:hAnsi="Dubai"/>
    </w:rPr>
  </w:style>
  <w:style w:type="paragraph" w:customStyle="1" w:styleId="DANUMBEREDLIST">
    <w:name w:val="DA NUMBERED LIST"/>
    <w:basedOn w:val="DABODYCOPY"/>
    <w:qFormat/>
    <w:rsid w:val="006A1C34"/>
    <w:pPr>
      <w:numPr>
        <w:numId w:val="15"/>
      </w:numPr>
    </w:pPr>
  </w:style>
  <w:style w:type="paragraph" w:styleId="TOC1">
    <w:name w:val="toc 1"/>
    <w:basedOn w:val="Normal"/>
    <w:next w:val="Normal"/>
    <w:autoRedefine/>
    <w:uiPriority w:val="39"/>
    <w:unhideWhenUsed/>
    <w:rsid w:val="004F03C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F03C0"/>
    <w:pPr>
      <w:spacing w:after="100"/>
      <w:ind w:left="200"/>
    </w:pPr>
  </w:style>
  <w:style w:type="paragraph" w:styleId="Header">
    <w:name w:val="header"/>
    <w:basedOn w:val="Normal"/>
    <w:link w:val="HeaderChar"/>
    <w:uiPriority w:val="99"/>
    <w:unhideWhenUsed/>
    <w:rsid w:val="0019419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419A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19419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419A"/>
    <w:rPr>
      <w:rFonts w:ascii="Arial" w:hAnsi="Arial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6A1C34"/>
    <w:rPr>
      <w:rFonts w:ascii="Arial" w:hAnsi="Arial" w:cs="Arial-BoldMT"/>
      <w:b/>
      <w:bCs/>
      <w:color w:val="FFFFFF" w:themeColor="background1"/>
      <w:sz w:val="130"/>
      <w:szCs w:val="32"/>
      <w:lang w:val="en-GB"/>
    </w:rPr>
  </w:style>
  <w:style w:type="character" w:customStyle="1" w:styleId="Heading2Char">
    <w:name w:val="Heading 2 Char"/>
    <w:aliases w:val="DA HEADING 1 Char"/>
    <w:basedOn w:val="DefaultParagraphFont"/>
    <w:link w:val="Heading2"/>
    <w:uiPriority w:val="9"/>
    <w:rsid w:val="00D71D90"/>
    <w:rPr>
      <w:rFonts w:ascii="Dubai Medium" w:hAnsi="Dubai Medium"/>
      <w:caps/>
      <w:noProof/>
      <w:color w:val="282D65" w:themeColor="accent5"/>
      <w:sz w:val="24"/>
      <w:szCs w:val="32"/>
      <w:lang w:val="en-GB" w:eastAsia="pl-PL"/>
    </w:rPr>
  </w:style>
  <w:style w:type="character" w:customStyle="1" w:styleId="Heading3Char">
    <w:name w:val="Heading 3 Char"/>
    <w:aliases w:val="DA HEADING 2 Char"/>
    <w:basedOn w:val="DefaultParagraphFont"/>
    <w:link w:val="Heading3"/>
    <w:uiPriority w:val="9"/>
    <w:rsid w:val="00D71D90"/>
    <w:rPr>
      <w:rFonts w:ascii="Dubai Medium" w:eastAsiaTheme="majorEastAsia" w:hAnsi="Dubai Medium" w:cstheme="majorBidi"/>
      <w:caps/>
      <w:color w:val="97BCE5"/>
      <w:sz w:val="24"/>
      <w:szCs w:val="24"/>
    </w:rPr>
  </w:style>
  <w:style w:type="character" w:customStyle="1" w:styleId="Heading4Char">
    <w:name w:val="Heading 4 Char"/>
    <w:aliases w:val="Generic Style 4 Char"/>
    <w:basedOn w:val="DefaultParagraphFont"/>
    <w:link w:val="Heading4"/>
    <w:uiPriority w:val="9"/>
    <w:rsid w:val="000D1722"/>
    <w:rPr>
      <w:rFonts w:asciiTheme="majorHAnsi" w:eastAsiaTheme="majorEastAsia" w:hAnsiTheme="majorHAnsi" w:cstheme="majorBidi"/>
      <w:i/>
      <w:iCs/>
      <w:color w:val="8C9A18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1722"/>
    <w:rPr>
      <w:rFonts w:asciiTheme="majorHAnsi" w:eastAsiaTheme="majorEastAsia" w:hAnsiTheme="majorHAnsi" w:cstheme="majorBidi"/>
      <w:color w:val="8C9A1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D1722"/>
    <w:rPr>
      <w:rFonts w:asciiTheme="majorHAnsi" w:eastAsiaTheme="majorEastAsia" w:hAnsiTheme="majorHAnsi" w:cstheme="majorBidi"/>
      <w:color w:val="5D661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D1722"/>
    <w:rPr>
      <w:rFonts w:asciiTheme="majorHAnsi" w:eastAsiaTheme="majorEastAsia" w:hAnsiTheme="majorHAnsi" w:cstheme="majorBidi"/>
      <w:i/>
      <w:iCs/>
      <w:color w:val="5D661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D172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D172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ABULLET">
    <w:name w:val="DA BULLET"/>
    <w:basedOn w:val="Normal"/>
    <w:link w:val="DABULLETChar"/>
    <w:qFormat/>
    <w:rsid w:val="000804BC"/>
    <w:pPr>
      <w:numPr>
        <w:numId w:val="1"/>
      </w:numPr>
      <w:autoSpaceDE w:val="0"/>
      <w:autoSpaceDN w:val="0"/>
      <w:adjustRightInd w:val="0"/>
      <w:spacing w:before="240" w:after="240" w:line="240" w:lineRule="auto"/>
      <w:ind w:right="227"/>
    </w:pPr>
    <w:rPr>
      <w:rFonts w:ascii="Dubai" w:hAnsi="Dubai" w:cs="ArialMT"/>
      <w:noProof/>
      <w:szCs w:val="20"/>
      <w:lang w:eastAsia="pl-PL"/>
    </w:rPr>
  </w:style>
  <w:style w:type="character" w:customStyle="1" w:styleId="DABULLETChar">
    <w:name w:val="DA BULLET Char"/>
    <w:basedOn w:val="DefaultParagraphFont"/>
    <w:link w:val="DABULLET"/>
    <w:rsid w:val="000804BC"/>
    <w:rPr>
      <w:rFonts w:ascii="Dubai" w:hAnsi="Dubai" w:cs="ArialMT"/>
      <w:noProof/>
      <w:sz w:val="20"/>
      <w:szCs w:val="20"/>
      <w:lang w:val="en-GB" w:eastAsia="pl-PL"/>
    </w:rPr>
  </w:style>
  <w:style w:type="table" w:styleId="GridTable1Light-Accent3">
    <w:name w:val="Grid Table 1 Light Accent 3"/>
    <w:basedOn w:val="TableNormal"/>
    <w:uiPriority w:val="46"/>
    <w:rsid w:val="00F70497"/>
    <w:pPr>
      <w:spacing w:after="0" w:line="240" w:lineRule="auto"/>
    </w:pPr>
    <w:tblPr>
      <w:tblStyleRowBandSize w:val="1"/>
      <w:tblStyleColBandSize w:val="1"/>
      <w:tblBorders>
        <w:top w:val="single" w:sz="4" w:space="0" w:color="FCE3C9" w:themeColor="accent3" w:themeTint="66"/>
        <w:left w:val="single" w:sz="4" w:space="0" w:color="FCE3C9" w:themeColor="accent3" w:themeTint="66"/>
        <w:bottom w:val="single" w:sz="4" w:space="0" w:color="FCE3C9" w:themeColor="accent3" w:themeTint="66"/>
        <w:right w:val="single" w:sz="4" w:space="0" w:color="FCE3C9" w:themeColor="accent3" w:themeTint="66"/>
        <w:insideH w:val="single" w:sz="4" w:space="0" w:color="FCE3C9" w:themeColor="accent3" w:themeTint="66"/>
        <w:insideV w:val="single" w:sz="4" w:space="0" w:color="FCE3C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BD5A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BD5A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ageNumber">
    <w:name w:val="page number"/>
    <w:basedOn w:val="DefaultParagraphFont"/>
    <w:uiPriority w:val="99"/>
    <w:semiHidden/>
    <w:unhideWhenUsed/>
    <w:rsid w:val="00C8362A"/>
  </w:style>
  <w:style w:type="paragraph" w:customStyle="1" w:styleId="TextOfSlideDA">
    <w:name w:val="TextOfSlide_DA"/>
    <w:basedOn w:val="Normal"/>
    <w:link w:val="TextOfSlideDAZnak"/>
    <w:autoRedefine/>
    <w:qFormat/>
    <w:rsid w:val="00A01EE4"/>
    <w:pPr>
      <w:framePr w:hSpace="141" w:wrap="around" w:vAnchor="page" w:hAnchor="margin" w:y="1509"/>
      <w:autoSpaceDE w:val="0"/>
      <w:autoSpaceDN w:val="0"/>
      <w:adjustRightInd w:val="0"/>
      <w:spacing w:line="240" w:lineRule="auto"/>
    </w:pPr>
    <w:rPr>
      <w:rFonts w:cs="ArialMT"/>
      <w:noProof/>
      <w:color w:val="000000"/>
      <w:sz w:val="18"/>
      <w:szCs w:val="20"/>
      <w:lang w:eastAsia="pl-PL"/>
    </w:rPr>
  </w:style>
  <w:style w:type="character" w:customStyle="1" w:styleId="TextOfSlideDAZnak">
    <w:name w:val="TextOfSlide_DA Znak"/>
    <w:basedOn w:val="DefaultParagraphFont"/>
    <w:link w:val="TextOfSlideDA"/>
    <w:rsid w:val="00A01EE4"/>
    <w:rPr>
      <w:rFonts w:ascii="Arial" w:hAnsi="Arial" w:cs="ArialMT"/>
      <w:noProof/>
      <w:color w:val="000000"/>
      <w:sz w:val="18"/>
      <w:szCs w:val="20"/>
      <w:lang w:val="en-GB" w:eastAsia="pl-PL"/>
    </w:rPr>
  </w:style>
  <w:style w:type="paragraph" w:styleId="NormalWeb">
    <w:name w:val="Normal (Web)"/>
    <w:basedOn w:val="Normal"/>
    <w:uiPriority w:val="99"/>
    <w:rsid w:val="00F14C74"/>
    <w:pPr>
      <w:spacing w:before="100" w:beforeAutospacing="1" w:after="100" w:afterAutospacing="1" w:line="240" w:lineRule="auto"/>
    </w:pPr>
    <w:rPr>
      <w:rFonts w:eastAsia="Times New Roman" w:cs="Arial"/>
      <w:color w:val="727272"/>
      <w:sz w:val="18"/>
      <w:szCs w:val="18"/>
      <w:lang w:val="en-US"/>
    </w:rPr>
  </w:style>
  <w:style w:type="character" w:styleId="Strong">
    <w:name w:val="Strong"/>
    <w:uiPriority w:val="22"/>
    <w:qFormat/>
    <w:rsid w:val="00F14C74"/>
    <w:rPr>
      <w:b/>
      <w:bCs/>
    </w:rPr>
  </w:style>
  <w:style w:type="character" w:styleId="Hyperlink">
    <w:name w:val="Hyperlink"/>
    <w:rsid w:val="00F14C74"/>
    <w:rPr>
      <w:color w:val="0000FF"/>
      <w:u w:val="single"/>
    </w:rPr>
  </w:style>
  <w:style w:type="paragraph" w:styleId="ListParagraph">
    <w:name w:val="List Paragraph"/>
    <w:basedOn w:val="Normal"/>
    <w:qFormat/>
    <w:rsid w:val="00B144FA"/>
    <w:pPr>
      <w:spacing w:after="160"/>
      <w:ind w:left="720"/>
      <w:contextualSpacing/>
    </w:pPr>
    <w:rPr>
      <w:rFonts w:asciiTheme="minorHAnsi" w:hAnsiTheme="minorHAnsi"/>
      <w:sz w:val="22"/>
    </w:rPr>
  </w:style>
  <w:style w:type="character" w:styleId="Mention">
    <w:name w:val="Mention"/>
    <w:basedOn w:val="DefaultParagraphFont"/>
    <w:uiPriority w:val="99"/>
    <w:rsid w:val="00123D7D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181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81E"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D86F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6F7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6F7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6F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6F7B"/>
    <w:rPr>
      <w:rFonts w:ascii="Arial" w:hAnsi="Arial"/>
      <w:b/>
      <w:bCs/>
      <w:sz w:val="20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C17D6E"/>
    <w:rPr>
      <w:color w:val="808080"/>
      <w:shd w:val="clear" w:color="auto" w:fill="E6E6E6"/>
    </w:rPr>
  </w:style>
  <w:style w:type="paragraph" w:customStyle="1" w:styleId="BodyA">
    <w:name w:val="Body A"/>
    <w:rsid w:val="00DD54EB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GB" w:eastAsia="en-GB"/>
      <w14:textOutline w14:w="12700" w14:cap="flat" w14:cmpd="sng" w14:algn="ctr">
        <w14:noFill/>
        <w14:prstDash w14:val="solid"/>
        <w14:miter w14:lim="400000"/>
      </w14:textOutline>
    </w:rPr>
  </w:style>
  <w:style w:type="numbering" w:customStyle="1" w:styleId="ImportedStyle1">
    <w:name w:val="Imported Style 1"/>
    <w:rsid w:val="00DD54EB"/>
    <w:pPr>
      <w:numPr>
        <w:numId w:val="19"/>
      </w:numPr>
    </w:pPr>
  </w:style>
  <w:style w:type="character" w:customStyle="1" w:styleId="None">
    <w:name w:val="None"/>
    <w:rsid w:val="00DD54EB"/>
  </w:style>
  <w:style w:type="character" w:customStyle="1" w:styleId="Hyperlink0">
    <w:name w:val="Hyperlink.0"/>
    <w:basedOn w:val="None"/>
    <w:rsid w:val="00DD54EB"/>
    <w:rPr>
      <w:outline w:val="0"/>
      <w:color w:val="0000FF"/>
      <w:u w:val="single" w:color="0000FF"/>
      <w:shd w:val="clear" w:color="auto" w:fill="FFFFFF"/>
      <w:lang w:val="en-US"/>
    </w:rPr>
  </w:style>
  <w:style w:type="character" w:customStyle="1" w:styleId="Hyperlink1">
    <w:name w:val="Hyperlink.1"/>
    <w:basedOn w:val="None"/>
    <w:rsid w:val="00DD54EB"/>
    <w:rPr>
      <w:outline w:val="0"/>
      <w:color w:val="0000FF"/>
      <w:u w:val="single" w:color="0000FF"/>
      <w:shd w:val="clear" w:color="auto" w:fill="FFFFFF"/>
    </w:rPr>
  </w:style>
  <w:style w:type="character" w:styleId="Emphasis">
    <w:name w:val="Emphasis"/>
    <w:basedOn w:val="DefaultParagraphFont"/>
    <w:uiPriority w:val="20"/>
    <w:qFormat/>
    <w:rsid w:val="00161FB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43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9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0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0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1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1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file:///C:\Users\Mzaki3\Documents\stream.osn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osn.com" TargetMode="Externa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DA_green">
  <a:themeElements>
    <a:clrScheme name="Niestandardowy 1">
      <a:dk1>
        <a:sysClr val="windowText" lastClr="000000"/>
      </a:dk1>
      <a:lt1>
        <a:sysClr val="window" lastClr="FFFFFF"/>
      </a:lt1>
      <a:dk2>
        <a:srgbClr val="CFCDC9"/>
      </a:dk2>
      <a:lt2>
        <a:srgbClr val="CFCDC9"/>
      </a:lt2>
      <a:accent1>
        <a:srgbClr val="BCCF21"/>
      </a:accent1>
      <a:accent2>
        <a:srgbClr val="97BCE5"/>
      </a:accent2>
      <a:accent3>
        <a:srgbClr val="F9BB7A"/>
      </a:accent3>
      <a:accent4>
        <a:srgbClr val="212A69"/>
      </a:accent4>
      <a:accent5>
        <a:srgbClr val="282D65"/>
      </a:accent5>
      <a:accent6>
        <a:srgbClr val="D9E28B"/>
      </a:accent6>
      <a:hlink>
        <a:srgbClr val="F9BB7A"/>
      </a:hlink>
      <a:folHlink>
        <a:srgbClr val="CFCDC9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7F38FB-FDE3-4982-B098-4EA6A3A7A0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01</Words>
  <Characters>22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Reem FarajAllah</cp:lastModifiedBy>
  <cp:revision>2</cp:revision>
  <dcterms:created xsi:type="dcterms:W3CDTF">2020-07-15T12:59:00Z</dcterms:created>
  <dcterms:modified xsi:type="dcterms:W3CDTF">2020-07-15T12:59:00Z</dcterms:modified>
</cp:coreProperties>
</file>